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557BD71" w14:textId="783C463D" w:rsidR="008B71B3" w:rsidRPr="00B419DB" w:rsidRDefault="00B419DB" w:rsidP="008B71B3">
      <w:pPr>
        <w:spacing w:line="360" w:lineRule="auto"/>
        <w:jc w:val="center"/>
        <w:rPr>
          <w:rFonts w:ascii="Times New Roman" w:hAnsi="Times New Roman"/>
          <w:b/>
          <w:sz w:val="28"/>
          <w:szCs w:val="28"/>
          <w:u w:val="single"/>
        </w:rPr>
      </w:pPr>
      <w:r w:rsidRPr="00B419DB">
        <w:rPr>
          <w:rFonts w:ascii="Times New Roman" w:hAnsi="Times New Roman"/>
          <w:b/>
          <w:sz w:val="28"/>
          <w:szCs w:val="28"/>
          <w:u w:val="single"/>
        </w:rPr>
        <w:t>Supporting Information</w:t>
      </w:r>
    </w:p>
    <w:p w14:paraId="51BAE3F1" w14:textId="77777777" w:rsidR="00B419DB" w:rsidRDefault="00B419DB" w:rsidP="00B419DB">
      <w:pPr>
        <w:spacing w:before="240" w:line="480" w:lineRule="auto"/>
        <w:jc w:val="center"/>
        <w:rPr>
          <w:rFonts w:ascii="Times New Roman" w:hAnsi="Times New Roman"/>
          <w:b/>
          <w:sz w:val="28"/>
          <w:szCs w:val="28"/>
        </w:rPr>
      </w:pPr>
    </w:p>
    <w:p w14:paraId="05E716E0" w14:textId="77777777" w:rsidR="005C59AB" w:rsidRPr="00984FE9" w:rsidRDefault="005C59AB" w:rsidP="005C59AB">
      <w:pPr>
        <w:spacing w:after="0" w:line="480" w:lineRule="auto"/>
        <w:jc w:val="center"/>
        <w:rPr>
          <w:rFonts w:ascii="Times New Roman" w:hAnsi="Times New Roman"/>
          <w:b/>
          <w:sz w:val="28"/>
          <w:szCs w:val="28"/>
        </w:rPr>
      </w:pPr>
      <w:r w:rsidRPr="00984FE9">
        <w:rPr>
          <w:rFonts w:ascii="Times New Roman" w:hAnsi="Times New Roman"/>
          <w:b/>
          <w:sz w:val="28"/>
          <w:szCs w:val="28"/>
        </w:rPr>
        <w:t>Advanced Phosphorus Recovery from Municipal Wastewater using Anoxic/Aerobic Membrane Bioreactors and Magnesium-based Pellets</w:t>
      </w:r>
    </w:p>
    <w:p w14:paraId="0D654195" w14:textId="77777777" w:rsidR="005C59AB" w:rsidRPr="00560B5A" w:rsidRDefault="005C59AB" w:rsidP="005C59AB">
      <w:pPr>
        <w:spacing w:after="0" w:line="480" w:lineRule="auto"/>
        <w:jc w:val="center"/>
        <w:rPr>
          <w:rFonts w:ascii="Times New Roman" w:hAnsi="Times New Roman"/>
          <w:b/>
          <w:sz w:val="32"/>
          <w:szCs w:val="32"/>
        </w:rPr>
      </w:pPr>
    </w:p>
    <w:p w14:paraId="7743FEBB" w14:textId="77777777" w:rsidR="00D43686" w:rsidRPr="00FA45CF" w:rsidRDefault="00D43686" w:rsidP="00D43686">
      <w:pPr>
        <w:spacing w:after="0" w:line="480" w:lineRule="auto"/>
        <w:jc w:val="center"/>
        <w:rPr>
          <w:rFonts w:ascii="Times New Roman" w:hAnsi="Times New Roman"/>
          <w:sz w:val="24"/>
          <w:szCs w:val="24"/>
          <w:vertAlign w:val="superscript"/>
        </w:rPr>
      </w:pPr>
      <w:bookmarkStart w:id="0" w:name="_Hlk45378822"/>
      <w:r w:rsidRPr="00FA45CF">
        <w:rPr>
          <w:rFonts w:ascii="Times New Roman" w:hAnsi="Times New Roman"/>
          <w:sz w:val="24"/>
          <w:szCs w:val="24"/>
        </w:rPr>
        <w:t xml:space="preserve">Soryong Chae </w:t>
      </w:r>
      <w:r w:rsidRPr="00FA45CF">
        <w:rPr>
          <w:rFonts w:ascii="Times New Roman" w:hAnsi="Times New Roman"/>
          <w:sz w:val="24"/>
          <w:szCs w:val="24"/>
          <w:vertAlign w:val="superscript"/>
        </w:rPr>
        <w:t>1,*</w:t>
      </w:r>
      <w:r w:rsidRPr="00FA45CF">
        <w:rPr>
          <w:rFonts w:ascii="Times New Roman" w:hAnsi="Times New Roman"/>
          <w:sz w:val="24"/>
          <w:szCs w:val="24"/>
        </w:rPr>
        <w:t>,</w:t>
      </w:r>
      <w:r w:rsidRPr="00FA45CF">
        <w:rPr>
          <w:rFonts w:ascii="Times New Roman" w:hAnsi="Times New Roman"/>
          <w:sz w:val="24"/>
          <w:szCs w:val="24"/>
          <w:vertAlign w:val="superscript"/>
        </w:rPr>
        <w:t xml:space="preserve"> </w:t>
      </w:r>
      <w:proofErr w:type="spellStart"/>
      <w:r w:rsidRPr="00FA45CF">
        <w:rPr>
          <w:rFonts w:ascii="Times New Roman" w:hAnsi="Times New Roman"/>
          <w:sz w:val="24"/>
          <w:szCs w:val="24"/>
        </w:rPr>
        <w:t>Brindha</w:t>
      </w:r>
      <w:proofErr w:type="spellEnd"/>
      <w:r w:rsidRPr="00FA45CF">
        <w:rPr>
          <w:rFonts w:ascii="Times New Roman" w:hAnsi="Times New Roman"/>
          <w:sz w:val="24"/>
          <w:szCs w:val="24"/>
        </w:rPr>
        <w:t xml:space="preserve"> Murugesan </w:t>
      </w:r>
      <w:r w:rsidRPr="00FA45CF">
        <w:rPr>
          <w:rFonts w:ascii="Times New Roman" w:hAnsi="Times New Roman"/>
          <w:sz w:val="24"/>
          <w:szCs w:val="24"/>
          <w:vertAlign w:val="superscript"/>
        </w:rPr>
        <w:t>1</w:t>
      </w:r>
      <w:r w:rsidRPr="00FA45CF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FA45CF">
        <w:rPr>
          <w:rFonts w:ascii="Times New Roman" w:hAnsi="Times New Roman"/>
          <w:sz w:val="24"/>
          <w:szCs w:val="24"/>
        </w:rPr>
        <w:t>Dilip</w:t>
      </w:r>
      <w:proofErr w:type="spellEnd"/>
      <w:r w:rsidRPr="00FA45CF">
        <w:rPr>
          <w:rFonts w:ascii="Times New Roman" w:hAnsi="Times New Roman"/>
          <w:sz w:val="24"/>
          <w:szCs w:val="24"/>
        </w:rPr>
        <w:t xml:space="preserve"> Kumar </w:t>
      </w:r>
      <w:proofErr w:type="spellStart"/>
      <w:r w:rsidRPr="00FA45CF">
        <w:rPr>
          <w:rFonts w:ascii="Times New Roman" w:hAnsi="Times New Roman"/>
          <w:sz w:val="24"/>
          <w:szCs w:val="24"/>
        </w:rPr>
        <w:t>Duvvuru</w:t>
      </w:r>
      <w:proofErr w:type="spellEnd"/>
      <w:r w:rsidRPr="00FA45CF">
        <w:rPr>
          <w:rFonts w:ascii="Times New Roman" w:hAnsi="Times New Roman"/>
          <w:sz w:val="24"/>
          <w:szCs w:val="24"/>
        </w:rPr>
        <w:t xml:space="preserve"> </w:t>
      </w:r>
      <w:r w:rsidRPr="00FA45CF">
        <w:rPr>
          <w:rFonts w:ascii="Times New Roman" w:hAnsi="Times New Roman"/>
          <w:sz w:val="24"/>
          <w:szCs w:val="24"/>
          <w:vertAlign w:val="superscript"/>
        </w:rPr>
        <w:t>1,2</w:t>
      </w:r>
      <w:r w:rsidRPr="00FA45CF">
        <w:rPr>
          <w:rFonts w:ascii="Times New Roman" w:hAnsi="Times New Roman"/>
          <w:sz w:val="24"/>
          <w:szCs w:val="24"/>
        </w:rPr>
        <w:t xml:space="preserve">, </w:t>
      </w:r>
      <w:r>
        <w:rPr>
          <w:rFonts w:ascii="Times New Roman" w:hAnsi="Times New Roman"/>
          <w:sz w:val="24"/>
          <w:szCs w:val="24"/>
        </w:rPr>
        <w:t>Hyunsik Kim</w:t>
      </w:r>
      <w:r w:rsidRPr="00FA45CF">
        <w:rPr>
          <w:rFonts w:ascii="Times New Roman" w:hAnsi="Times New Roman"/>
          <w:sz w:val="24"/>
          <w:szCs w:val="24"/>
        </w:rPr>
        <w:t xml:space="preserve"> </w:t>
      </w:r>
      <w:r w:rsidRPr="00FA45CF">
        <w:rPr>
          <w:rFonts w:ascii="Times New Roman" w:hAnsi="Times New Roman"/>
          <w:sz w:val="24"/>
          <w:szCs w:val="24"/>
          <w:vertAlign w:val="superscript"/>
        </w:rPr>
        <w:t>1</w:t>
      </w:r>
      <w:r w:rsidRPr="00FA45CF">
        <w:rPr>
          <w:rFonts w:ascii="Times New Roman" w:hAnsi="Times New Roman"/>
          <w:sz w:val="24"/>
          <w:szCs w:val="24"/>
        </w:rPr>
        <w:t xml:space="preserve">, Tae K. Lee </w:t>
      </w:r>
      <w:r w:rsidRPr="00FA45CF">
        <w:rPr>
          <w:rFonts w:ascii="Times New Roman" w:hAnsi="Times New Roman"/>
          <w:sz w:val="24"/>
          <w:szCs w:val="24"/>
          <w:vertAlign w:val="superscript"/>
        </w:rPr>
        <w:t>2</w:t>
      </w:r>
      <w:r w:rsidRPr="00FA45CF">
        <w:rPr>
          <w:rFonts w:ascii="Times New Roman" w:hAnsi="Times New Roman"/>
          <w:sz w:val="24"/>
          <w:szCs w:val="24"/>
        </w:rPr>
        <w:t xml:space="preserve">, </w:t>
      </w:r>
      <w:r>
        <w:rPr>
          <w:rFonts w:ascii="Times New Roman" w:hAnsi="Times New Roman"/>
          <w:sz w:val="24"/>
          <w:szCs w:val="24"/>
        </w:rPr>
        <w:t xml:space="preserve">and </w:t>
      </w:r>
      <w:r w:rsidRPr="00FA45CF">
        <w:rPr>
          <w:rFonts w:ascii="Times New Roman" w:hAnsi="Times New Roman"/>
          <w:sz w:val="24"/>
          <w:szCs w:val="24"/>
        </w:rPr>
        <w:t xml:space="preserve">Mallikarjuna N. Nadagouda </w:t>
      </w:r>
      <w:r w:rsidRPr="00FA45CF">
        <w:rPr>
          <w:rFonts w:ascii="Times New Roman" w:hAnsi="Times New Roman"/>
          <w:sz w:val="24"/>
          <w:szCs w:val="24"/>
          <w:vertAlign w:val="superscript"/>
        </w:rPr>
        <w:t>2,*</w:t>
      </w:r>
      <w:r w:rsidRPr="00FA45CF">
        <w:rPr>
          <w:rFonts w:ascii="Times New Roman" w:hAnsi="Times New Roman"/>
          <w:sz w:val="24"/>
          <w:szCs w:val="24"/>
        </w:rPr>
        <w:t xml:space="preserve"> </w:t>
      </w:r>
    </w:p>
    <w:p w14:paraId="6CA9F3E5" w14:textId="77777777" w:rsidR="005C59AB" w:rsidRPr="00BC2DD6" w:rsidRDefault="005C59AB" w:rsidP="005C59AB">
      <w:pPr>
        <w:spacing w:after="0" w:line="480" w:lineRule="auto"/>
        <w:jc w:val="center"/>
        <w:rPr>
          <w:rFonts w:ascii="Times New Roman" w:hAnsi="Times New Roman"/>
          <w:sz w:val="24"/>
          <w:szCs w:val="24"/>
          <w:vertAlign w:val="superscript"/>
        </w:rPr>
      </w:pPr>
    </w:p>
    <w:p w14:paraId="4EFE8669" w14:textId="77777777" w:rsidR="005C59AB" w:rsidRPr="00BC2DD6" w:rsidRDefault="005C59AB" w:rsidP="005C59AB">
      <w:pPr>
        <w:spacing w:after="0" w:line="48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vertAlign w:val="superscript"/>
        </w:rPr>
        <w:t>1</w:t>
      </w:r>
      <w:r w:rsidRPr="00BC2DD6">
        <w:rPr>
          <w:rFonts w:ascii="Times New Roman" w:hAnsi="Times New Roman"/>
          <w:sz w:val="24"/>
          <w:szCs w:val="24"/>
          <w:vertAlign w:val="superscript"/>
        </w:rPr>
        <w:t xml:space="preserve"> </w:t>
      </w:r>
      <w:r w:rsidRPr="00BC2DD6">
        <w:rPr>
          <w:rFonts w:ascii="Times New Roman" w:hAnsi="Times New Roman"/>
          <w:sz w:val="24"/>
          <w:szCs w:val="24"/>
        </w:rPr>
        <w:t xml:space="preserve">Department of Chemical and Environmental Engineering, University of Cincinnati, Cincinnati, </w:t>
      </w:r>
      <w:r>
        <w:rPr>
          <w:rFonts w:ascii="Times New Roman" w:hAnsi="Times New Roman"/>
          <w:sz w:val="24"/>
          <w:szCs w:val="24"/>
        </w:rPr>
        <w:t>2901 Woodside Drive, Cincinnati, Ohio</w:t>
      </w:r>
      <w:r w:rsidRPr="00BC2DD6">
        <w:rPr>
          <w:rFonts w:ascii="Times New Roman" w:hAnsi="Times New Roman"/>
          <w:sz w:val="24"/>
          <w:szCs w:val="24"/>
        </w:rPr>
        <w:t xml:space="preserve"> 45221, U</w:t>
      </w:r>
      <w:r>
        <w:rPr>
          <w:rFonts w:ascii="Times New Roman" w:hAnsi="Times New Roman"/>
          <w:sz w:val="24"/>
          <w:szCs w:val="24"/>
        </w:rPr>
        <w:t>nited States</w:t>
      </w:r>
    </w:p>
    <w:p w14:paraId="15775705" w14:textId="77777777" w:rsidR="005C59AB" w:rsidRDefault="005C59AB" w:rsidP="005C59AB">
      <w:pPr>
        <w:spacing w:after="0" w:line="48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vertAlign w:val="superscript"/>
        </w:rPr>
        <w:t>2</w:t>
      </w:r>
      <w:r w:rsidRPr="00BC2DD6">
        <w:rPr>
          <w:rFonts w:ascii="Times New Roman" w:hAnsi="Times New Roman"/>
          <w:sz w:val="24"/>
          <w:szCs w:val="24"/>
        </w:rPr>
        <w:t xml:space="preserve"> U.S. Environmental Protection Agency, </w:t>
      </w:r>
      <w:r w:rsidRPr="00395A0B">
        <w:rPr>
          <w:rFonts w:ascii="Times New Roman" w:hAnsi="Times New Roman"/>
          <w:sz w:val="24"/>
          <w:szCs w:val="24"/>
        </w:rPr>
        <w:t xml:space="preserve">ORD, CESER, WID, CMTB, </w:t>
      </w:r>
      <w:r w:rsidRPr="00BC2DD6">
        <w:rPr>
          <w:rFonts w:ascii="Times New Roman" w:hAnsi="Times New Roman"/>
          <w:sz w:val="24"/>
          <w:szCs w:val="24"/>
        </w:rPr>
        <w:t>26 W. Martin Luther King Drive, Cincinnati, O</w:t>
      </w:r>
      <w:r>
        <w:rPr>
          <w:rFonts w:ascii="Times New Roman" w:hAnsi="Times New Roman"/>
          <w:sz w:val="24"/>
          <w:szCs w:val="24"/>
        </w:rPr>
        <w:t xml:space="preserve">hio </w:t>
      </w:r>
      <w:r w:rsidRPr="00BC2DD6">
        <w:rPr>
          <w:rFonts w:ascii="Times New Roman" w:hAnsi="Times New Roman"/>
          <w:sz w:val="24"/>
          <w:szCs w:val="24"/>
        </w:rPr>
        <w:t>45268, U</w:t>
      </w:r>
      <w:r>
        <w:rPr>
          <w:rFonts w:ascii="Times New Roman" w:hAnsi="Times New Roman"/>
          <w:sz w:val="24"/>
          <w:szCs w:val="24"/>
        </w:rPr>
        <w:t>nited States</w:t>
      </w:r>
    </w:p>
    <w:p w14:paraId="1E520B5F" w14:textId="77777777" w:rsidR="005C59AB" w:rsidRPr="00BC2DD6" w:rsidRDefault="005C59AB" w:rsidP="005C59AB">
      <w:pPr>
        <w:spacing w:after="0" w:line="480" w:lineRule="auto"/>
        <w:jc w:val="both"/>
        <w:rPr>
          <w:rFonts w:ascii="Times New Roman" w:hAnsi="Times New Roman"/>
          <w:sz w:val="24"/>
          <w:szCs w:val="24"/>
        </w:rPr>
      </w:pPr>
    </w:p>
    <w:bookmarkEnd w:id="0"/>
    <w:p w14:paraId="705285C0" w14:textId="4A569DB3" w:rsidR="00AC3FAC" w:rsidRDefault="00AC3FAC">
      <w:r>
        <w:br w:type="column"/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66"/>
        <w:gridCol w:w="1460"/>
      </w:tblGrid>
      <w:tr w:rsidR="005E528A" w14:paraId="39F58802" w14:textId="77777777" w:rsidTr="004B6726">
        <w:trPr>
          <w:trHeight w:val="4797"/>
          <w:jc w:val="center"/>
        </w:trPr>
        <w:tc>
          <w:tcPr>
            <w:tcW w:w="5236" w:type="dxa"/>
            <w:vAlign w:val="center"/>
            <w:hideMark/>
          </w:tcPr>
          <w:p w14:paraId="0B06C0BD" w14:textId="77ECC0BA" w:rsidR="005E528A" w:rsidRPr="00560B5A" w:rsidRDefault="00C1778D" w:rsidP="00AC3FAC">
            <w:pPr>
              <w:pStyle w:val="ListParagraph"/>
              <w:spacing w:line="480" w:lineRule="auto"/>
              <w:ind w:left="0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45AA1DED" wp14:editId="63CCE339">
                      <wp:extent cx="4667250" cy="3860800"/>
                      <wp:effectExtent l="0" t="0" r="0" b="6350"/>
                      <wp:docPr id="2" name="Group 2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667250" cy="3860800"/>
                                <a:chOff x="0" y="0"/>
                                <a:chExt cx="3194685" cy="2974975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6" name="Picture 6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8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3194685" cy="2974975"/>
                                </a:xfrm>
                                <a:prstGeom prst="rect">
                                  <a:avLst/>
                                </a:prstGeom>
                                <a:noFill/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1" name="Picture 1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9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1638300" y="7620"/>
                                  <a:ext cx="1548765" cy="116141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689619DD" id="Group 2" o:spid="_x0000_s1026" style="width:367.5pt;height:304pt;mso-position-horizontal-relative:char;mso-position-vertical-relative:line" coordsize="31946,29749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"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Picture 6" o:spid="_x0000_s1027" type="#_x0000_t75" style="position:absolute;width:31946;height:2974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">
                        <v:imagedata r:id="rId12" o:title=""/>
                      </v:shape>
                      <v:shape id="Picture 1" o:spid="_x0000_s1028" type="#_x0000_t75" style="position:absolute;left:16383;top:76;width:15487;height:1161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">
                        <v:imagedata r:id="rId13" o:title=""/>
                      </v:shape>
                      <w10:anchorlock/>
                    </v:group>
                  </w:pict>
                </mc:Fallback>
              </mc:AlternateContent>
            </w:r>
            <w:r w:rsidR="00784001">
              <w:rPr>
                <w:rFonts w:ascii="Times New Roman" w:hAnsi="Times New Roman"/>
                <w:sz w:val="24"/>
                <w:szCs w:val="24"/>
                <w:vertAlign w:val="superscript"/>
              </w:rPr>
              <w:br w:type="column"/>
            </w:r>
          </w:p>
        </w:tc>
        <w:tc>
          <w:tcPr>
            <w:tcW w:w="3756" w:type="dxa"/>
            <w:vAlign w:val="center"/>
            <w:hideMark/>
          </w:tcPr>
          <w:p w14:paraId="1D1CBC19" w14:textId="0D1155F9" w:rsidR="005E528A" w:rsidRDefault="005E528A" w:rsidP="008473AE">
            <w:pPr>
              <w:pStyle w:val="ListParagraph"/>
              <w:spacing w:line="48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268CFB7" w14:textId="5D97AF5A" w:rsidR="005E528A" w:rsidRPr="00560B5A" w:rsidRDefault="005E528A" w:rsidP="008473AE">
            <w:pPr>
              <w:pStyle w:val="ListParagraph"/>
              <w:spacing w:line="480" w:lineRule="auto"/>
              <w:ind w:left="0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</w:tr>
    </w:tbl>
    <w:p w14:paraId="1B6F7731" w14:textId="7921CC3F" w:rsidR="00AC3FAC" w:rsidRDefault="005E528A" w:rsidP="004B6726">
      <w:pPr>
        <w:spacing w:after="0" w:line="480" w:lineRule="auto"/>
        <w:jc w:val="center"/>
        <w:rPr>
          <w:rFonts w:ascii="Times New Roman" w:hAnsi="Times New Roman"/>
          <w:sz w:val="24"/>
          <w:szCs w:val="24"/>
        </w:rPr>
      </w:pPr>
      <w:r w:rsidRPr="00E020BE">
        <w:rPr>
          <w:rFonts w:ascii="Times New Roman" w:hAnsi="Times New Roman"/>
          <w:sz w:val="24"/>
          <w:szCs w:val="24"/>
        </w:rPr>
        <w:t>Figure S1</w:t>
      </w:r>
      <w:bookmarkStart w:id="1" w:name="_Hlk9612697"/>
      <w:r w:rsidRPr="00E020BE">
        <w:rPr>
          <w:rFonts w:ascii="Times New Roman" w:hAnsi="Times New Roman"/>
          <w:sz w:val="24"/>
          <w:szCs w:val="24"/>
        </w:rPr>
        <w:t>. Magnesium carbonate pellets</w:t>
      </w:r>
      <w:bookmarkEnd w:id="1"/>
      <w:r w:rsidRPr="00E020BE">
        <w:rPr>
          <w:rFonts w:ascii="Times New Roman" w:hAnsi="Times New Roman"/>
          <w:sz w:val="24"/>
          <w:szCs w:val="24"/>
        </w:rPr>
        <w:t>.</w:t>
      </w:r>
    </w:p>
    <w:p w14:paraId="6D98F6B8" w14:textId="5C47F1FC" w:rsidR="00AC3FAC" w:rsidRDefault="00AC3FAC" w:rsidP="00AC3FAC">
      <w:pPr>
        <w:pStyle w:val="ListParagraph"/>
        <w:spacing w:after="0" w:line="480" w:lineRule="auto"/>
        <w:ind w:left="0" w:firstLine="360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br w:type="column"/>
      </w:r>
      <w:r>
        <w:rPr>
          <w:noProof/>
        </w:rPr>
        <w:lastRenderedPageBreak/>
        <w:drawing>
          <wp:inline distT="0" distB="0" distL="0" distR="0" wp14:anchorId="6FD0DBF3" wp14:editId="437935FC">
            <wp:extent cx="5224227" cy="5124718"/>
            <wp:effectExtent l="0" t="7302" r="7302" b="7303"/>
            <wp:docPr id="31" name="Picture 31"/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5371889" name="Picture 2"/>
                    <pic:cNvPicPr>
                      <a:picLocks noGrp="1"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5322513" cy="52211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3DE416" w14:textId="27E9C255" w:rsidR="005C59AB" w:rsidRDefault="00AC3FAC" w:rsidP="00AC3FAC">
      <w:pPr>
        <w:spacing w:after="0" w:line="480" w:lineRule="auto"/>
        <w:jc w:val="center"/>
        <w:rPr>
          <w:rFonts w:ascii="Times New Roman" w:hAnsi="Times New Roman"/>
          <w:sz w:val="24"/>
          <w:szCs w:val="24"/>
        </w:rPr>
      </w:pPr>
      <w:r w:rsidRPr="00971C9D">
        <w:rPr>
          <w:rFonts w:ascii="Times New Roman" w:hAnsi="Times New Roman"/>
          <w:sz w:val="24"/>
          <w:szCs w:val="24"/>
        </w:rPr>
        <w:t>Figure S2. A bench-scale continuous flow column packed with MgCO</w:t>
      </w:r>
      <w:r w:rsidRPr="00971C9D">
        <w:rPr>
          <w:rFonts w:ascii="Times New Roman" w:hAnsi="Times New Roman"/>
          <w:sz w:val="24"/>
          <w:szCs w:val="24"/>
          <w:vertAlign w:val="subscript"/>
        </w:rPr>
        <w:t>3</w:t>
      </w:r>
      <w:r w:rsidRPr="00971C9D">
        <w:rPr>
          <w:rFonts w:ascii="Times New Roman" w:hAnsi="Times New Roman"/>
          <w:sz w:val="24"/>
          <w:szCs w:val="24"/>
        </w:rPr>
        <w:t xml:space="preserve"> pellets for P recovery from the MBR effluent.</w:t>
      </w:r>
      <w:r>
        <w:rPr>
          <w:rFonts w:ascii="Times New Roman" w:hAnsi="Times New Roman"/>
          <w:sz w:val="24"/>
          <w:szCs w:val="24"/>
        </w:rPr>
        <w:t xml:space="preserve"> </w:t>
      </w:r>
    </w:p>
    <w:p w14:paraId="7C8231D2" w14:textId="77777777" w:rsidR="005C59AB" w:rsidRDefault="005C59AB" w:rsidP="005C59AB">
      <w:pPr>
        <w:pStyle w:val="ListParagraph"/>
        <w:spacing w:after="0" w:line="480" w:lineRule="auto"/>
        <w:ind w:left="0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br w:type="column"/>
      </w:r>
      <w:r>
        <w:rPr>
          <w:rFonts w:ascii="Times New Roman" w:hAnsi="Times New Roman"/>
          <w:noProof/>
          <w:sz w:val="24"/>
          <w:szCs w:val="24"/>
        </w:rPr>
        <w:lastRenderedPageBreak/>
        <w:drawing>
          <wp:inline distT="0" distB="0" distL="0" distR="0" wp14:anchorId="158DA58F" wp14:editId="76150948">
            <wp:extent cx="5852160" cy="2976051"/>
            <wp:effectExtent l="0" t="0" r="0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3099091" name="Picture 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6473" r="74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16788" cy="30089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BE4E7C" w14:textId="52916219" w:rsidR="005C59AB" w:rsidRDefault="005C59AB" w:rsidP="005C59AB">
      <w:pPr>
        <w:spacing w:after="0" w:line="480" w:lineRule="auto"/>
        <w:jc w:val="center"/>
        <w:rPr>
          <w:rFonts w:ascii="Times New Roman" w:hAnsi="Times New Roman"/>
          <w:sz w:val="24"/>
          <w:szCs w:val="24"/>
        </w:rPr>
      </w:pPr>
      <w:r w:rsidRPr="00531FA2">
        <w:rPr>
          <w:rFonts w:ascii="Times New Roman" w:hAnsi="Times New Roman"/>
          <w:sz w:val="24"/>
          <w:szCs w:val="24"/>
        </w:rPr>
        <w:t xml:space="preserve">Figure </w:t>
      </w:r>
      <w:r>
        <w:rPr>
          <w:rFonts w:ascii="Times New Roman" w:hAnsi="Times New Roman"/>
          <w:sz w:val="24"/>
          <w:szCs w:val="24"/>
        </w:rPr>
        <w:t>S3</w:t>
      </w:r>
      <w:r w:rsidRPr="00531FA2">
        <w:rPr>
          <w:rFonts w:ascii="Times New Roman" w:hAnsi="Times New Roman"/>
          <w:sz w:val="24"/>
          <w:szCs w:val="24"/>
        </w:rPr>
        <w:t>. Anoxic/aerobic membrane bioreactor (MBR) system (Run 5).</w:t>
      </w:r>
    </w:p>
    <w:p w14:paraId="2E6D36AB" w14:textId="77777777" w:rsidR="005C59AB" w:rsidRDefault="005C59AB" w:rsidP="005C59AB">
      <w:pPr>
        <w:pStyle w:val="ListParagraph"/>
        <w:spacing w:after="0" w:line="480" w:lineRule="auto"/>
        <w:ind w:left="0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br w:type="column"/>
      </w:r>
      <w:r>
        <w:rPr>
          <w:rFonts w:ascii="Times New Roman" w:hAnsi="Times New Roman"/>
          <w:noProof/>
          <w:sz w:val="24"/>
          <w:szCs w:val="24"/>
        </w:rPr>
        <w:lastRenderedPageBreak/>
        <w:drawing>
          <wp:inline distT="0" distB="0" distL="0" distR="0" wp14:anchorId="3B834459" wp14:editId="35E1E5D2">
            <wp:extent cx="5844429" cy="2736850"/>
            <wp:effectExtent l="0" t="0" r="4445" b="63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215640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67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1589" cy="27402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D712F1" w14:textId="77777777" w:rsidR="005C59AB" w:rsidRDefault="005C59AB" w:rsidP="005C59AB">
      <w:pPr>
        <w:pStyle w:val="ListParagraph"/>
        <w:spacing w:after="0" w:line="480" w:lineRule="auto"/>
        <w:ind w:left="0"/>
        <w:jc w:val="center"/>
        <w:rPr>
          <w:rFonts w:ascii="Times New Roman" w:hAnsi="Times New Roman"/>
          <w:sz w:val="24"/>
          <w:szCs w:val="24"/>
        </w:rPr>
      </w:pPr>
      <w:r w:rsidRPr="00531FA2">
        <w:rPr>
          <w:rFonts w:ascii="Times New Roman" w:hAnsi="Times New Roman"/>
          <w:sz w:val="24"/>
          <w:szCs w:val="24"/>
        </w:rPr>
        <w:t xml:space="preserve">Figure </w:t>
      </w:r>
      <w:r>
        <w:rPr>
          <w:rFonts w:ascii="Times New Roman" w:hAnsi="Times New Roman"/>
          <w:sz w:val="24"/>
          <w:szCs w:val="24"/>
        </w:rPr>
        <w:t>S4</w:t>
      </w:r>
      <w:r w:rsidRPr="00531FA2">
        <w:rPr>
          <w:rFonts w:ascii="Times New Roman" w:hAnsi="Times New Roman"/>
          <w:sz w:val="24"/>
          <w:szCs w:val="24"/>
        </w:rPr>
        <w:t>. Schematic diagram of the MBR system with magnesium carbonate pellets for enhanced P recovery (Run 6).</w:t>
      </w:r>
    </w:p>
    <w:p w14:paraId="0A860599" w14:textId="0BFE72B5" w:rsidR="005C59AB" w:rsidRDefault="005C59AB" w:rsidP="005C59AB">
      <w:pPr>
        <w:spacing w:after="0" w:line="480" w:lineRule="auto"/>
        <w:jc w:val="center"/>
        <w:rPr>
          <w:rFonts w:ascii="Times New Roman" w:hAnsi="Times New Roman"/>
          <w:sz w:val="24"/>
          <w:szCs w:val="24"/>
        </w:rPr>
      </w:pPr>
    </w:p>
    <w:p w14:paraId="3EE66627" w14:textId="04D5B501" w:rsidR="00AC3FAC" w:rsidRDefault="00AC3FAC" w:rsidP="00AC3FAC">
      <w:pPr>
        <w:spacing w:after="0" w:line="480" w:lineRule="auto"/>
        <w:jc w:val="center"/>
        <w:rPr>
          <w:rFonts w:ascii="Times New Roman" w:hAnsi="Times New Roman"/>
          <w:sz w:val="24"/>
          <w:szCs w:val="24"/>
        </w:rPr>
      </w:pPr>
    </w:p>
    <w:p w14:paraId="0C01ED17" w14:textId="0163E18F" w:rsidR="005E528A" w:rsidRDefault="005E528A" w:rsidP="005E528A">
      <w:pPr>
        <w:spacing w:after="0" w:line="480" w:lineRule="auto"/>
        <w:jc w:val="center"/>
        <w:rPr>
          <w:rFonts w:ascii="Times New Roman" w:hAnsi="Times New Roman"/>
          <w:sz w:val="24"/>
          <w:szCs w:val="24"/>
        </w:rPr>
      </w:pPr>
    </w:p>
    <w:p w14:paraId="0F87153B" w14:textId="206AB170" w:rsidR="00AC3FAC" w:rsidRDefault="00F2560F" w:rsidP="004B6726">
      <w:pPr>
        <w:spacing w:after="0" w:line="48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br w:type="column"/>
      </w:r>
      <w:r w:rsidR="00AC3FAC">
        <w:rPr>
          <w:rFonts w:ascii="Times New Roman" w:hAnsi="Times New Roman"/>
          <w:noProof/>
          <w:sz w:val="24"/>
          <w:szCs w:val="24"/>
        </w:rPr>
        <w:lastRenderedPageBreak/>
        <w:drawing>
          <wp:inline distT="0" distB="0" distL="0" distR="0" wp14:anchorId="783EDF8A" wp14:editId="1F12AC2B">
            <wp:extent cx="5866650" cy="3271968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95891" cy="328827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C463C8B" w14:textId="66CEA0AA" w:rsidR="00CC39CD" w:rsidRDefault="00AC3FAC" w:rsidP="00AC3FAC">
      <w:pPr>
        <w:spacing w:after="0" w:line="480" w:lineRule="auto"/>
        <w:jc w:val="center"/>
        <w:rPr>
          <w:rFonts w:ascii="Times New Roman" w:hAnsi="Times New Roman"/>
          <w:bCs/>
          <w:sz w:val="24"/>
          <w:szCs w:val="24"/>
          <w:lang w:eastAsia="ko-KR"/>
        </w:rPr>
      </w:pPr>
      <w:r w:rsidRPr="00971C9D">
        <w:rPr>
          <w:rFonts w:ascii="Times New Roman" w:hAnsi="Times New Roman"/>
          <w:sz w:val="24"/>
          <w:szCs w:val="24"/>
        </w:rPr>
        <w:t>Figure S</w:t>
      </w:r>
      <w:r w:rsidR="005C59AB">
        <w:rPr>
          <w:rFonts w:ascii="Times New Roman" w:hAnsi="Times New Roman"/>
          <w:sz w:val="24"/>
          <w:szCs w:val="24"/>
        </w:rPr>
        <w:t>5</w:t>
      </w:r>
      <w:r w:rsidRPr="00971C9D">
        <w:rPr>
          <w:rFonts w:ascii="Times New Roman" w:hAnsi="Times New Roman"/>
          <w:sz w:val="24"/>
          <w:szCs w:val="24"/>
        </w:rPr>
        <w:t xml:space="preserve">. </w:t>
      </w:r>
      <w:r w:rsidR="006645A8" w:rsidRPr="00971C9D">
        <w:rPr>
          <w:rFonts w:ascii="Times New Roman" w:hAnsi="Times New Roman"/>
          <w:sz w:val="24"/>
          <w:szCs w:val="24"/>
        </w:rPr>
        <w:t xml:space="preserve">A typical </w:t>
      </w:r>
      <w:r w:rsidRPr="00971C9D">
        <w:rPr>
          <w:rFonts w:ascii="Times New Roman" w:hAnsi="Times New Roman"/>
          <w:bCs/>
          <w:sz w:val="24"/>
          <w:szCs w:val="24"/>
          <w:lang w:eastAsia="ko-KR"/>
        </w:rPr>
        <w:t xml:space="preserve">XRD </w:t>
      </w:r>
      <w:r w:rsidR="006645A8" w:rsidRPr="00971C9D">
        <w:rPr>
          <w:rFonts w:ascii="Times New Roman" w:hAnsi="Times New Roman"/>
          <w:bCs/>
          <w:sz w:val="24"/>
          <w:szCs w:val="24"/>
          <w:lang w:eastAsia="ko-KR"/>
        </w:rPr>
        <w:t>pattern of pristine MgCO</w:t>
      </w:r>
      <w:r w:rsidR="006645A8" w:rsidRPr="00971C9D">
        <w:rPr>
          <w:rFonts w:ascii="Times New Roman" w:hAnsi="Times New Roman"/>
          <w:bCs/>
          <w:sz w:val="24"/>
          <w:szCs w:val="24"/>
          <w:vertAlign w:val="subscript"/>
          <w:lang w:eastAsia="ko-KR"/>
        </w:rPr>
        <w:t>3</w:t>
      </w:r>
      <w:r w:rsidR="006645A8" w:rsidRPr="00971C9D">
        <w:rPr>
          <w:rFonts w:ascii="Times New Roman" w:hAnsi="Times New Roman"/>
          <w:bCs/>
          <w:sz w:val="24"/>
          <w:szCs w:val="24"/>
          <w:lang w:eastAsia="ko-KR"/>
        </w:rPr>
        <w:t xml:space="preserve"> pellets</w:t>
      </w:r>
      <w:r w:rsidRPr="00971C9D">
        <w:rPr>
          <w:rFonts w:ascii="Times New Roman" w:hAnsi="Times New Roman"/>
          <w:bCs/>
          <w:sz w:val="24"/>
          <w:szCs w:val="24"/>
          <w:lang w:eastAsia="ko-KR"/>
        </w:rPr>
        <w:t>.</w:t>
      </w:r>
    </w:p>
    <w:p w14:paraId="6081EF29" w14:textId="210DC87E" w:rsidR="004B6726" w:rsidRDefault="00CC39CD" w:rsidP="00CC39CD">
      <w:pPr>
        <w:spacing w:after="0" w:line="480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  <w:lang w:eastAsia="ko-KR"/>
        </w:rPr>
        <w:br w:type="column"/>
      </w:r>
      <w:r>
        <w:rPr>
          <w:rFonts w:ascii="Times New Roman" w:hAnsi="Times New Roman"/>
          <w:noProof/>
          <w:sz w:val="24"/>
          <w:szCs w:val="24"/>
        </w:rPr>
        <w:lastRenderedPageBreak/>
        <w:drawing>
          <wp:inline distT="0" distB="0" distL="0" distR="0" wp14:anchorId="47210C22" wp14:editId="05372F8B">
            <wp:extent cx="5659207" cy="4071485"/>
            <wp:effectExtent l="0" t="0" r="0" b="571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Run 1_ortho P removal.JP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98820" cy="40999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E66BA">
        <w:rPr>
          <w:rFonts w:ascii="Times New Roman" w:hAnsi="Times New Roman"/>
          <w:sz w:val="24"/>
          <w:szCs w:val="24"/>
        </w:rPr>
        <w:t>Figure S</w:t>
      </w:r>
      <w:r w:rsidR="005C59AB">
        <w:rPr>
          <w:rFonts w:ascii="Times New Roman" w:hAnsi="Times New Roman"/>
          <w:sz w:val="24"/>
          <w:szCs w:val="24"/>
        </w:rPr>
        <w:t>6</w:t>
      </w:r>
      <w:r w:rsidRPr="005E66BA">
        <w:rPr>
          <w:rFonts w:ascii="Times New Roman" w:hAnsi="Times New Roman"/>
          <w:sz w:val="24"/>
          <w:szCs w:val="24"/>
        </w:rPr>
        <w:t>. P recovery from raw wastewater using the MgCO</w:t>
      </w:r>
      <w:r w:rsidRPr="005E66BA">
        <w:rPr>
          <w:rFonts w:ascii="Times New Roman" w:hAnsi="Times New Roman"/>
          <w:sz w:val="24"/>
          <w:szCs w:val="24"/>
          <w:vertAlign w:val="subscript"/>
        </w:rPr>
        <w:t>3</w:t>
      </w:r>
      <w:r w:rsidRPr="005E66BA">
        <w:rPr>
          <w:rFonts w:ascii="Times New Roman" w:hAnsi="Times New Roman"/>
          <w:sz w:val="24"/>
          <w:szCs w:val="24"/>
        </w:rPr>
        <w:t xml:space="preserve"> pellets (Run 1).</w:t>
      </w:r>
    </w:p>
    <w:p w14:paraId="457FA822" w14:textId="77777777" w:rsidR="004B6726" w:rsidRDefault="004B6726" w:rsidP="004B6726">
      <w:pPr>
        <w:spacing w:after="0" w:line="480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br w:type="column"/>
      </w:r>
      <w:r>
        <w:rPr>
          <w:rFonts w:ascii="Times New Roman" w:hAnsi="Times New Roman"/>
          <w:noProof/>
          <w:sz w:val="24"/>
          <w:szCs w:val="24"/>
        </w:rPr>
        <w:lastRenderedPageBreak/>
        <w:drawing>
          <wp:inline distT="0" distB="0" distL="0" distR="0" wp14:anchorId="6FA601A3" wp14:editId="38CCB5E4">
            <wp:extent cx="5628640" cy="3980527"/>
            <wp:effectExtent l="0" t="0" r="0" b="127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2899894" name="TSS_Run 2-4.JP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937" r="52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0859" cy="401038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D61F3D2" w14:textId="478B9282" w:rsidR="004B6726" w:rsidRDefault="004B6726" w:rsidP="004B6726">
      <w:pPr>
        <w:spacing w:after="0" w:line="480" w:lineRule="auto"/>
        <w:jc w:val="center"/>
        <w:rPr>
          <w:rFonts w:ascii="Times New Roman" w:hAnsi="Times New Roman"/>
          <w:sz w:val="24"/>
          <w:szCs w:val="24"/>
        </w:rPr>
      </w:pPr>
      <w:r w:rsidRPr="008D2449">
        <w:rPr>
          <w:rFonts w:ascii="Times New Roman" w:hAnsi="Times New Roman"/>
          <w:sz w:val="24"/>
          <w:szCs w:val="24"/>
        </w:rPr>
        <w:t xml:space="preserve">Figure </w:t>
      </w:r>
      <w:r>
        <w:rPr>
          <w:rFonts w:ascii="Times New Roman" w:hAnsi="Times New Roman"/>
          <w:sz w:val="24"/>
          <w:szCs w:val="24"/>
        </w:rPr>
        <w:t>S7</w:t>
      </w:r>
      <w:r w:rsidRPr="008D2449">
        <w:rPr>
          <w:rFonts w:ascii="Times New Roman" w:hAnsi="Times New Roman"/>
          <w:sz w:val="24"/>
          <w:szCs w:val="24"/>
        </w:rPr>
        <w:t>. Distribution of TSS concentrations in primary effluent and the MgCO</w:t>
      </w:r>
      <w:r w:rsidRPr="008D2449">
        <w:rPr>
          <w:rFonts w:ascii="Times New Roman" w:hAnsi="Times New Roman"/>
          <w:sz w:val="24"/>
          <w:szCs w:val="24"/>
          <w:vertAlign w:val="subscript"/>
        </w:rPr>
        <w:t>3</w:t>
      </w:r>
      <w:r w:rsidRPr="008D2449">
        <w:rPr>
          <w:rFonts w:ascii="Times New Roman" w:hAnsi="Times New Roman"/>
          <w:sz w:val="24"/>
          <w:szCs w:val="24"/>
        </w:rPr>
        <w:t xml:space="preserve"> column effluent (Runs 2 - 4).</w:t>
      </w:r>
    </w:p>
    <w:p w14:paraId="50806044" w14:textId="77777777" w:rsidR="004B6726" w:rsidRDefault="004B6726" w:rsidP="004B6726">
      <w:pPr>
        <w:spacing w:after="0" w:line="480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br w:type="column"/>
      </w:r>
      <w:r>
        <w:rPr>
          <w:rFonts w:ascii="Times New Roman" w:hAnsi="Times New Roman"/>
          <w:noProof/>
          <w:sz w:val="24"/>
          <w:szCs w:val="24"/>
        </w:rPr>
        <w:lastRenderedPageBreak/>
        <w:drawing>
          <wp:inline distT="0" distB="0" distL="0" distR="0" wp14:anchorId="1EF6A240" wp14:editId="4A6FEB16">
            <wp:extent cx="5591520" cy="3860144"/>
            <wp:effectExtent l="0" t="0" r="0" b="762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8238544" name="COD_Run 2-4.JP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255" r="49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23533" cy="38822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7F9DEC7" w14:textId="11C2F868" w:rsidR="004B6726" w:rsidRDefault="004B6726" w:rsidP="004B6726">
      <w:pPr>
        <w:spacing w:after="0" w:line="480" w:lineRule="auto"/>
        <w:jc w:val="center"/>
        <w:rPr>
          <w:rFonts w:ascii="Times New Roman" w:hAnsi="Times New Roman"/>
          <w:sz w:val="24"/>
          <w:szCs w:val="24"/>
        </w:rPr>
      </w:pPr>
      <w:r w:rsidRPr="00CE0750">
        <w:rPr>
          <w:rFonts w:ascii="Times New Roman" w:hAnsi="Times New Roman"/>
          <w:sz w:val="24"/>
          <w:szCs w:val="24"/>
        </w:rPr>
        <w:t xml:space="preserve">Figure </w:t>
      </w:r>
      <w:r>
        <w:rPr>
          <w:rFonts w:ascii="Times New Roman" w:hAnsi="Times New Roman"/>
          <w:sz w:val="24"/>
          <w:szCs w:val="24"/>
        </w:rPr>
        <w:t>S8</w:t>
      </w:r>
      <w:r w:rsidRPr="00CE0750">
        <w:rPr>
          <w:rFonts w:ascii="Times New Roman" w:hAnsi="Times New Roman"/>
          <w:sz w:val="24"/>
          <w:szCs w:val="24"/>
        </w:rPr>
        <w:t>. Distribution of COD concentrations in primary effluent and the MgCO</w:t>
      </w:r>
      <w:r w:rsidRPr="00CE0750">
        <w:rPr>
          <w:rFonts w:ascii="Times New Roman" w:hAnsi="Times New Roman"/>
          <w:sz w:val="24"/>
          <w:szCs w:val="24"/>
          <w:vertAlign w:val="subscript"/>
        </w:rPr>
        <w:t>3</w:t>
      </w:r>
      <w:r w:rsidRPr="00CE0750">
        <w:rPr>
          <w:rFonts w:ascii="Times New Roman" w:hAnsi="Times New Roman"/>
          <w:sz w:val="24"/>
          <w:szCs w:val="24"/>
        </w:rPr>
        <w:t xml:space="preserve"> column effluent (Runs 2 - 4).</w:t>
      </w:r>
    </w:p>
    <w:p w14:paraId="77E45C78" w14:textId="78181F29" w:rsidR="004B6726" w:rsidRDefault="004B6726" w:rsidP="004B6726">
      <w:pPr>
        <w:spacing w:after="0" w:line="480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br w:type="column"/>
      </w:r>
      <w:r>
        <w:rPr>
          <w:rFonts w:ascii="Times New Roman" w:hAnsi="Times New Roman"/>
          <w:noProof/>
          <w:sz w:val="24"/>
          <w:szCs w:val="24"/>
        </w:rPr>
        <w:lastRenderedPageBreak/>
        <w:drawing>
          <wp:inline distT="0" distB="0" distL="0" distR="0" wp14:anchorId="044EC751" wp14:editId="7BDD6928">
            <wp:extent cx="5520589" cy="3908763"/>
            <wp:effectExtent l="0" t="0" r="4445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9359012" name="NH3-N_Run 2-4.JP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445" r="53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7277" cy="394181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EBC622E" w14:textId="3A9CF1AC" w:rsidR="004B6726" w:rsidRDefault="004B6726" w:rsidP="004B6726">
      <w:pPr>
        <w:spacing w:after="0" w:line="480" w:lineRule="auto"/>
        <w:jc w:val="center"/>
        <w:rPr>
          <w:rFonts w:ascii="Times New Roman" w:hAnsi="Times New Roman"/>
          <w:sz w:val="24"/>
          <w:szCs w:val="24"/>
        </w:rPr>
      </w:pPr>
      <w:r w:rsidRPr="003F550C">
        <w:rPr>
          <w:rFonts w:ascii="Times New Roman" w:hAnsi="Times New Roman"/>
          <w:sz w:val="24"/>
          <w:szCs w:val="24"/>
        </w:rPr>
        <w:t xml:space="preserve">Figure </w:t>
      </w:r>
      <w:r>
        <w:rPr>
          <w:rFonts w:ascii="Times New Roman" w:hAnsi="Times New Roman"/>
          <w:sz w:val="24"/>
          <w:szCs w:val="24"/>
        </w:rPr>
        <w:t>S9</w:t>
      </w:r>
      <w:r w:rsidRPr="003F550C">
        <w:rPr>
          <w:rFonts w:ascii="Times New Roman" w:hAnsi="Times New Roman"/>
          <w:sz w:val="24"/>
          <w:szCs w:val="24"/>
        </w:rPr>
        <w:t>. Distribution of NH</w:t>
      </w:r>
      <w:r w:rsidRPr="003F550C">
        <w:rPr>
          <w:rFonts w:ascii="Times New Roman" w:hAnsi="Times New Roman"/>
          <w:sz w:val="24"/>
          <w:szCs w:val="24"/>
          <w:vertAlign w:val="subscript"/>
        </w:rPr>
        <w:t>3</w:t>
      </w:r>
      <w:r w:rsidRPr="003F550C">
        <w:rPr>
          <w:rFonts w:ascii="Times New Roman" w:hAnsi="Times New Roman"/>
          <w:sz w:val="24"/>
          <w:szCs w:val="24"/>
        </w:rPr>
        <w:t>-N concentrations in primary effluent and the MgCO</w:t>
      </w:r>
      <w:r w:rsidRPr="003F550C">
        <w:rPr>
          <w:rFonts w:ascii="Times New Roman" w:hAnsi="Times New Roman"/>
          <w:sz w:val="24"/>
          <w:szCs w:val="24"/>
          <w:vertAlign w:val="subscript"/>
        </w:rPr>
        <w:t>3</w:t>
      </w:r>
      <w:r w:rsidRPr="003F550C">
        <w:rPr>
          <w:rFonts w:ascii="Times New Roman" w:hAnsi="Times New Roman"/>
          <w:sz w:val="24"/>
          <w:szCs w:val="24"/>
        </w:rPr>
        <w:t xml:space="preserve"> column effluent (Runs 2 - 4).</w:t>
      </w:r>
    </w:p>
    <w:p w14:paraId="6577FF57" w14:textId="6C0F387A" w:rsidR="004B6726" w:rsidRDefault="004B6726" w:rsidP="004B6726">
      <w:pPr>
        <w:spacing w:after="0" w:line="480" w:lineRule="auto"/>
        <w:jc w:val="center"/>
        <w:rPr>
          <w:rFonts w:ascii="Times New Roman" w:hAnsi="Times New Roman"/>
          <w:sz w:val="24"/>
          <w:szCs w:val="24"/>
        </w:rPr>
      </w:pPr>
    </w:p>
    <w:p w14:paraId="08077485" w14:textId="41D3A677" w:rsidR="002E01A9" w:rsidRDefault="002E01A9" w:rsidP="00CC39CD">
      <w:pPr>
        <w:spacing w:after="0" w:line="480" w:lineRule="auto"/>
        <w:jc w:val="center"/>
        <w:rPr>
          <w:rFonts w:ascii="Times New Roman" w:hAnsi="Times New Roman"/>
          <w:sz w:val="24"/>
          <w:szCs w:val="24"/>
        </w:rPr>
      </w:pPr>
    </w:p>
    <w:p w14:paraId="09BDBC6D" w14:textId="2851D64B" w:rsidR="002E01A9" w:rsidRDefault="002E01A9" w:rsidP="002E01A9">
      <w:pPr>
        <w:spacing w:after="0" w:line="480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br w:type="column"/>
      </w:r>
      <w:r>
        <w:rPr>
          <w:rFonts w:ascii="Times New Roman" w:hAnsi="Times New Roman"/>
          <w:noProof/>
          <w:sz w:val="24"/>
          <w:szCs w:val="24"/>
        </w:rPr>
        <w:lastRenderedPageBreak/>
        <w:drawing>
          <wp:inline distT="0" distB="0" distL="0" distR="0" wp14:anchorId="6A0A36C5" wp14:editId="24E4044D">
            <wp:extent cx="5604164" cy="3809808"/>
            <wp:effectExtent l="0" t="0" r="0" b="63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Ortho P removal_Run 2.JPG"/>
                    <pic:cNvPicPr/>
                  </pic:nvPicPr>
                  <pic:blipFill rotWithShape="1"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508"/>
                    <a:stretch/>
                  </pic:blipFill>
                  <pic:spPr bwMode="auto">
                    <a:xfrm>
                      <a:off x="0" y="0"/>
                      <a:ext cx="5609531" cy="381345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EF25E70" w14:textId="625CEB50" w:rsidR="002E01A9" w:rsidRDefault="002E01A9" w:rsidP="002E01A9">
      <w:pPr>
        <w:spacing w:after="0" w:line="480" w:lineRule="auto"/>
        <w:jc w:val="center"/>
        <w:rPr>
          <w:rFonts w:ascii="Times New Roman" w:hAnsi="Times New Roman"/>
          <w:sz w:val="24"/>
          <w:szCs w:val="24"/>
        </w:rPr>
      </w:pPr>
      <w:r w:rsidRPr="009E13B5">
        <w:rPr>
          <w:rFonts w:ascii="Times New Roman" w:hAnsi="Times New Roman"/>
          <w:sz w:val="24"/>
          <w:szCs w:val="24"/>
        </w:rPr>
        <w:t>Figure S</w:t>
      </w:r>
      <w:r w:rsidR="00BD5B6F">
        <w:rPr>
          <w:rFonts w:ascii="Times New Roman" w:hAnsi="Times New Roman"/>
          <w:sz w:val="24"/>
          <w:szCs w:val="24"/>
        </w:rPr>
        <w:t>10</w:t>
      </w:r>
      <w:r w:rsidRPr="009E13B5">
        <w:rPr>
          <w:rFonts w:ascii="Times New Roman" w:hAnsi="Times New Roman"/>
          <w:sz w:val="24"/>
          <w:szCs w:val="24"/>
        </w:rPr>
        <w:t>. P recovery from primary effluent using the MgCO</w:t>
      </w:r>
      <w:r w:rsidRPr="009E13B5">
        <w:rPr>
          <w:rFonts w:ascii="Times New Roman" w:hAnsi="Times New Roman"/>
          <w:sz w:val="24"/>
          <w:szCs w:val="24"/>
          <w:vertAlign w:val="subscript"/>
        </w:rPr>
        <w:t>3</w:t>
      </w:r>
      <w:r w:rsidRPr="009E13B5">
        <w:rPr>
          <w:rFonts w:ascii="Times New Roman" w:hAnsi="Times New Roman"/>
          <w:sz w:val="24"/>
          <w:szCs w:val="24"/>
        </w:rPr>
        <w:t xml:space="preserve"> pellets at 10 L/day (Run 2).</w:t>
      </w:r>
    </w:p>
    <w:p w14:paraId="1F817455" w14:textId="6696C7D2" w:rsidR="002E01A9" w:rsidRDefault="002E01A9" w:rsidP="002E01A9">
      <w:pPr>
        <w:spacing w:after="0" w:line="480" w:lineRule="auto"/>
        <w:jc w:val="center"/>
        <w:rPr>
          <w:rFonts w:ascii="Times New Roman" w:hAnsi="Times New Roman"/>
          <w:sz w:val="24"/>
          <w:szCs w:val="24"/>
          <w:highlight w:val="cyan"/>
        </w:rPr>
      </w:pPr>
      <w:r>
        <w:rPr>
          <w:rFonts w:ascii="Times New Roman" w:hAnsi="Times New Roman"/>
          <w:sz w:val="24"/>
          <w:szCs w:val="24"/>
        </w:rPr>
        <w:br w:type="column"/>
      </w:r>
      <w:r>
        <w:rPr>
          <w:rFonts w:ascii="Times New Roman" w:hAnsi="Times New Roman"/>
          <w:noProof/>
          <w:sz w:val="24"/>
          <w:szCs w:val="24"/>
        </w:rPr>
        <w:lastRenderedPageBreak/>
        <w:drawing>
          <wp:inline distT="0" distB="0" distL="0" distR="0" wp14:anchorId="2FC591FF" wp14:editId="497EA606">
            <wp:extent cx="5444836" cy="3917257"/>
            <wp:effectExtent l="0" t="0" r="3810" b="762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Ortho P removal_Run 6.JPG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55248" cy="39247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58B0AD" w14:textId="7E7B2EDB" w:rsidR="002E01A9" w:rsidRDefault="002E01A9" w:rsidP="002E01A9">
      <w:pPr>
        <w:spacing w:after="0" w:line="480" w:lineRule="auto"/>
        <w:jc w:val="center"/>
        <w:rPr>
          <w:rFonts w:ascii="Times New Roman" w:hAnsi="Times New Roman"/>
          <w:sz w:val="24"/>
          <w:szCs w:val="24"/>
        </w:rPr>
      </w:pPr>
      <w:r w:rsidRPr="00645C23">
        <w:rPr>
          <w:rFonts w:ascii="Times New Roman" w:hAnsi="Times New Roman"/>
          <w:sz w:val="24"/>
          <w:szCs w:val="24"/>
        </w:rPr>
        <w:t>Figure S</w:t>
      </w:r>
      <w:r w:rsidR="00BD5B6F">
        <w:rPr>
          <w:rFonts w:ascii="Times New Roman" w:hAnsi="Times New Roman"/>
          <w:sz w:val="24"/>
          <w:szCs w:val="24"/>
        </w:rPr>
        <w:t>11</w:t>
      </w:r>
      <w:r w:rsidRPr="00645C23">
        <w:rPr>
          <w:rFonts w:ascii="Times New Roman" w:hAnsi="Times New Roman"/>
          <w:sz w:val="24"/>
          <w:szCs w:val="24"/>
        </w:rPr>
        <w:t>. P recovery from the MBR effluent using the MgCO</w:t>
      </w:r>
      <w:r w:rsidRPr="00645C23">
        <w:rPr>
          <w:rFonts w:ascii="Times New Roman" w:hAnsi="Times New Roman"/>
          <w:sz w:val="24"/>
          <w:szCs w:val="24"/>
          <w:vertAlign w:val="subscript"/>
        </w:rPr>
        <w:t>3</w:t>
      </w:r>
      <w:r w:rsidRPr="00645C23">
        <w:rPr>
          <w:rFonts w:ascii="Times New Roman" w:hAnsi="Times New Roman"/>
          <w:sz w:val="24"/>
          <w:szCs w:val="24"/>
        </w:rPr>
        <w:t xml:space="preserve"> pellets at </w:t>
      </w:r>
      <w:r w:rsidR="00645C23">
        <w:rPr>
          <w:rFonts w:ascii="Times New Roman" w:hAnsi="Times New Roman"/>
          <w:sz w:val="24"/>
          <w:szCs w:val="24"/>
        </w:rPr>
        <w:t>5.0</w:t>
      </w:r>
      <w:r w:rsidRPr="00645C23">
        <w:rPr>
          <w:rFonts w:ascii="Times New Roman" w:hAnsi="Times New Roman"/>
          <w:sz w:val="24"/>
          <w:szCs w:val="24"/>
        </w:rPr>
        <w:t xml:space="preserve"> L/day (Run </w:t>
      </w:r>
      <w:r w:rsidR="00645C23">
        <w:rPr>
          <w:rFonts w:ascii="Times New Roman" w:hAnsi="Times New Roman"/>
          <w:sz w:val="24"/>
          <w:szCs w:val="24"/>
        </w:rPr>
        <w:t>3</w:t>
      </w:r>
      <w:r w:rsidRPr="00645C23">
        <w:rPr>
          <w:rFonts w:ascii="Times New Roman" w:hAnsi="Times New Roman"/>
          <w:sz w:val="24"/>
          <w:szCs w:val="24"/>
        </w:rPr>
        <w:t>).</w:t>
      </w:r>
    </w:p>
    <w:p w14:paraId="71985E9A" w14:textId="197EC7D9" w:rsidR="002E01A9" w:rsidRDefault="002E01A9" w:rsidP="002E01A9">
      <w:pPr>
        <w:spacing w:after="0" w:line="480" w:lineRule="auto"/>
        <w:jc w:val="center"/>
        <w:rPr>
          <w:rFonts w:ascii="Times New Roman" w:hAnsi="Times New Roman"/>
          <w:sz w:val="24"/>
          <w:szCs w:val="24"/>
        </w:rPr>
      </w:pPr>
    </w:p>
    <w:p w14:paraId="524BE651" w14:textId="417CB58E" w:rsidR="002E01A9" w:rsidRDefault="002E01A9" w:rsidP="002E01A9">
      <w:pPr>
        <w:spacing w:after="0" w:line="480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br w:type="column"/>
      </w:r>
      <w:r>
        <w:rPr>
          <w:rFonts w:ascii="Times New Roman" w:hAnsi="Times New Roman"/>
          <w:noProof/>
          <w:sz w:val="24"/>
          <w:szCs w:val="24"/>
        </w:rPr>
        <w:lastRenderedPageBreak/>
        <w:drawing>
          <wp:inline distT="0" distB="0" distL="0" distR="0" wp14:anchorId="18BF414A" wp14:editId="7C386E8C">
            <wp:extent cx="5389130" cy="3688749"/>
            <wp:effectExtent l="0" t="0" r="2540" b="698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Ortho P removal_Run 4.JPG"/>
                    <pic:cNvPicPr/>
                  </pic:nvPicPr>
                  <pic:blipFill rotWithShape="1"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860"/>
                    <a:stretch/>
                  </pic:blipFill>
                  <pic:spPr bwMode="auto">
                    <a:xfrm>
                      <a:off x="0" y="0"/>
                      <a:ext cx="5406683" cy="370076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4CF9169" w14:textId="7087A426" w:rsidR="00C4780A" w:rsidRDefault="002E01A9" w:rsidP="002E01A9">
      <w:pPr>
        <w:spacing w:after="0" w:line="480" w:lineRule="auto"/>
        <w:jc w:val="center"/>
        <w:rPr>
          <w:rFonts w:ascii="Times New Roman" w:hAnsi="Times New Roman"/>
          <w:sz w:val="24"/>
          <w:szCs w:val="24"/>
        </w:rPr>
      </w:pPr>
      <w:r w:rsidRPr="00645C23">
        <w:rPr>
          <w:rFonts w:ascii="Times New Roman" w:hAnsi="Times New Roman"/>
          <w:sz w:val="24"/>
          <w:szCs w:val="24"/>
        </w:rPr>
        <w:t>Figure S</w:t>
      </w:r>
      <w:r w:rsidR="00BD5B6F">
        <w:rPr>
          <w:rFonts w:ascii="Times New Roman" w:hAnsi="Times New Roman"/>
          <w:sz w:val="24"/>
          <w:szCs w:val="24"/>
        </w:rPr>
        <w:t>12</w:t>
      </w:r>
      <w:r w:rsidRPr="00645C23">
        <w:rPr>
          <w:rFonts w:ascii="Times New Roman" w:hAnsi="Times New Roman"/>
          <w:sz w:val="24"/>
          <w:szCs w:val="24"/>
        </w:rPr>
        <w:t>. P recovery from primary effluent using the MgCO</w:t>
      </w:r>
      <w:r w:rsidRPr="00645C23">
        <w:rPr>
          <w:rFonts w:ascii="Times New Roman" w:hAnsi="Times New Roman"/>
          <w:sz w:val="24"/>
          <w:szCs w:val="24"/>
          <w:vertAlign w:val="subscript"/>
        </w:rPr>
        <w:t>3</w:t>
      </w:r>
      <w:r w:rsidRPr="00645C23">
        <w:rPr>
          <w:rFonts w:ascii="Times New Roman" w:hAnsi="Times New Roman"/>
          <w:sz w:val="24"/>
          <w:szCs w:val="24"/>
        </w:rPr>
        <w:t xml:space="preserve"> pellets at 2.5 L/day (Run </w:t>
      </w:r>
      <w:r w:rsidR="00645C23" w:rsidRPr="00645C23">
        <w:rPr>
          <w:rFonts w:ascii="Times New Roman" w:hAnsi="Times New Roman"/>
          <w:sz w:val="24"/>
          <w:szCs w:val="24"/>
        </w:rPr>
        <w:t>4</w:t>
      </w:r>
      <w:r w:rsidRPr="00645C23">
        <w:rPr>
          <w:rFonts w:ascii="Times New Roman" w:hAnsi="Times New Roman"/>
          <w:sz w:val="24"/>
          <w:szCs w:val="24"/>
        </w:rPr>
        <w:t>).</w:t>
      </w:r>
    </w:p>
    <w:p w14:paraId="1EB12D48" w14:textId="77777777" w:rsidR="00C4780A" w:rsidRDefault="00C4780A" w:rsidP="00C4780A">
      <w:pPr>
        <w:spacing w:after="0" w:line="480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br w:type="column"/>
      </w:r>
      <w:r>
        <w:rPr>
          <w:rFonts w:ascii="Times New Roman" w:hAnsi="Times New Roman"/>
          <w:noProof/>
          <w:sz w:val="24"/>
          <w:szCs w:val="24"/>
        </w:rPr>
        <w:lastRenderedPageBreak/>
        <w:drawing>
          <wp:inline distT="0" distB="0" distL="0" distR="0" wp14:anchorId="67E2309D" wp14:editId="6B6FF4D6">
            <wp:extent cx="4983480" cy="3542736"/>
            <wp:effectExtent l="0" t="0" r="7620" b="635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4492622" name="TSS (Run 5-6).JPG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8126" cy="356736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E22F727" w14:textId="2CB6802A" w:rsidR="00C4780A" w:rsidRDefault="00C4780A" w:rsidP="00C4780A">
      <w:pPr>
        <w:spacing w:after="0" w:line="480" w:lineRule="auto"/>
        <w:jc w:val="center"/>
        <w:rPr>
          <w:rFonts w:ascii="Times New Roman" w:hAnsi="Times New Roman"/>
          <w:sz w:val="24"/>
          <w:szCs w:val="24"/>
        </w:rPr>
      </w:pPr>
      <w:r w:rsidRPr="00387BBE">
        <w:rPr>
          <w:rFonts w:ascii="Times New Roman" w:hAnsi="Times New Roman"/>
          <w:sz w:val="24"/>
          <w:szCs w:val="24"/>
        </w:rPr>
        <w:t xml:space="preserve">Figure </w:t>
      </w:r>
      <w:r>
        <w:rPr>
          <w:rFonts w:ascii="Times New Roman" w:hAnsi="Times New Roman"/>
          <w:sz w:val="24"/>
          <w:szCs w:val="24"/>
        </w:rPr>
        <w:t>S13</w:t>
      </w:r>
      <w:r w:rsidRPr="00387BBE">
        <w:rPr>
          <w:rFonts w:ascii="Times New Roman" w:hAnsi="Times New Roman"/>
          <w:sz w:val="24"/>
          <w:szCs w:val="24"/>
        </w:rPr>
        <w:t>. Changes in TSS concentration through the anoxic/aerobic MBR system (Runs 5 - 6).</w:t>
      </w:r>
    </w:p>
    <w:p w14:paraId="705FA817" w14:textId="77777777" w:rsidR="00C4780A" w:rsidRDefault="00C4780A" w:rsidP="00C4780A">
      <w:pPr>
        <w:spacing w:after="0" w:line="480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br w:type="column"/>
      </w:r>
      <w:r>
        <w:rPr>
          <w:rFonts w:ascii="Times New Roman" w:hAnsi="Times New Roman"/>
          <w:noProof/>
          <w:sz w:val="24"/>
          <w:szCs w:val="24"/>
        </w:rPr>
        <w:lastRenderedPageBreak/>
        <w:drawing>
          <wp:inline distT="0" distB="0" distL="0" distR="0" wp14:anchorId="049444F2" wp14:editId="4725A1A6">
            <wp:extent cx="5185693" cy="3663315"/>
            <wp:effectExtent l="0" t="0" r="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6672579" name="NH3-N (Run 5-6).JPG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8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5152" cy="36841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0C07C95" w14:textId="742F50E0" w:rsidR="00C4780A" w:rsidRDefault="00C4780A" w:rsidP="00C4780A">
      <w:pPr>
        <w:spacing w:after="0" w:line="480" w:lineRule="auto"/>
        <w:jc w:val="center"/>
        <w:rPr>
          <w:rFonts w:ascii="Times New Roman" w:hAnsi="Times New Roman"/>
          <w:sz w:val="24"/>
          <w:szCs w:val="24"/>
        </w:rPr>
      </w:pPr>
      <w:r w:rsidRPr="00206BC4">
        <w:rPr>
          <w:rFonts w:ascii="Times New Roman" w:hAnsi="Times New Roman"/>
          <w:sz w:val="24"/>
          <w:szCs w:val="24"/>
        </w:rPr>
        <w:t xml:space="preserve">Figure </w:t>
      </w:r>
      <w:r>
        <w:rPr>
          <w:rFonts w:ascii="Times New Roman" w:hAnsi="Times New Roman"/>
          <w:sz w:val="24"/>
          <w:szCs w:val="24"/>
        </w:rPr>
        <w:t>S14</w:t>
      </w:r>
      <w:r w:rsidRPr="00206BC4">
        <w:rPr>
          <w:rFonts w:ascii="Times New Roman" w:hAnsi="Times New Roman"/>
          <w:sz w:val="24"/>
          <w:szCs w:val="24"/>
        </w:rPr>
        <w:t>. Changes in NH</w:t>
      </w:r>
      <w:r w:rsidRPr="00206BC4">
        <w:rPr>
          <w:rFonts w:ascii="Times New Roman" w:hAnsi="Times New Roman"/>
          <w:sz w:val="24"/>
          <w:szCs w:val="24"/>
          <w:vertAlign w:val="subscript"/>
        </w:rPr>
        <w:t>3</w:t>
      </w:r>
      <w:r w:rsidRPr="00206BC4">
        <w:rPr>
          <w:rFonts w:ascii="Times New Roman" w:hAnsi="Times New Roman"/>
          <w:sz w:val="24"/>
          <w:szCs w:val="24"/>
        </w:rPr>
        <w:t>-N concentration through the anoxic/aerobic MBR system and the MgCO</w:t>
      </w:r>
      <w:r w:rsidRPr="00206BC4">
        <w:rPr>
          <w:rFonts w:ascii="Times New Roman" w:hAnsi="Times New Roman"/>
          <w:sz w:val="24"/>
          <w:szCs w:val="24"/>
          <w:vertAlign w:val="subscript"/>
        </w:rPr>
        <w:t>3</w:t>
      </w:r>
      <w:r w:rsidRPr="00206BC4">
        <w:rPr>
          <w:rFonts w:ascii="Times New Roman" w:hAnsi="Times New Roman"/>
          <w:sz w:val="24"/>
          <w:szCs w:val="24"/>
        </w:rPr>
        <w:t xml:space="preserve"> column (Runs 5 - 6).</w:t>
      </w:r>
    </w:p>
    <w:p w14:paraId="6B4E0F86" w14:textId="13782E48" w:rsidR="00C4780A" w:rsidRDefault="00C4780A" w:rsidP="00C4780A">
      <w:pPr>
        <w:spacing w:after="0" w:line="480" w:lineRule="auto"/>
        <w:jc w:val="center"/>
        <w:rPr>
          <w:rFonts w:ascii="Times New Roman" w:hAnsi="Times New Roman"/>
          <w:sz w:val="24"/>
          <w:szCs w:val="24"/>
        </w:rPr>
      </w:pPr>
    </w:p>
    <w:p w14:paraId="3445B042" w14:textId="6E705E65" w:rsidR="002E01A9" w:rsidRDefault="002E01A9" w:rsidP="002E01A9">
      <w:pPr>
        <w:spacing w:after="0" w:line="480" w:lineRule="auto"/>
        <w:jc w:val="center"/>
        <w:rPr>
          <w:rFonts w:ascii="Times New Roman" w:hAnsi="Times New Roman"/>
          <w:sz w:val="24"/>
          <w:szCs w:val="24"/>
        </w:rPr>
      </w:pPr>
    </w:p>
    <w:p w14:paraId="3B2EB40A" w14:textId="77777777" w:rsidR="002E01A9" w:rsidRDefault="002E01A9" w:rsidP="00CC39CD">
      <w:pPr>
        <w:spacing w:after="0" w:line="480" w:lineRule="auto"/>
        <w:jc w:val="center"/>
        <w:rPr>
          <w:rFonts w:ascii="Times New Roman" w:hAnsi="Times New Roman"/>
          <w:sz w:val="24"/>
          <w:szCs w:val="24"/>
        </w:rPr>
      </w:pPr>
    </w:p>
    <w:p w14:paraId="281D43D1" w14:textId="73C0D10E" w:rsidR="00AC3FAC" w:rsidRPr="00B22B20" w:rsidRDefault="00AC3FAC" w:rsidP="00AC3FAC">
      <w:pPr>
        <w:spacing w:after="0" w:line="480" w:lineRule="auto"/>
        <w:jc w:val="center"/>
        <w:rPr>
          <w:rFonts w:ascii="Times New Roman" w:hAnsi="Times New Roman"/>
          <w:bCs/>
          <w:sz w:val="24"/>
          <w:szCs w:val="24"/>
          <w:lang w:eastAsia="ko-KR"/>
        </w:rPr>
      </w:pPr>
    </w:p>
    <w:p w14:paraId="72A9080F" w14:textId="3D8D7E9B" w:rsidR="001617F3" w:rsidRDefault="001617F3" w:rsidP="00AC3FAC">
      <w:pPr>
        <w:pStyle w:val="BodyText2"/>
        <w:rPr>
          <w:rFonts w:ascii="Times New Roman" w:hAnsi="Times New Roman"/>
          <w:color w:val="000000" w:themeColor="text1"/>
          <w:sz w:val="24"/>
        </w:rPr>
      </w:pPr>
    </w:p>
    <w:sectPr w:rsidR="001617F3" w:rsidSect="00A95842">
      <w:headerReference w:type="default" r:id="rId2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B7BD534" w14:textId="77777777" w:rsidR="000527DD" w:rsidRDefault="000527DD" w:rsidP="00E74CC2">
      <w:pPr>
        <w:spacing w:after="0" w:line="240" w:lineRule="auto"/>
      </w:pPr>
      <w:r>
        <w:separator/>
      </w:r>
    </w:p>
  </w:endnote>
  <w:endnote w:type="continuationSeparator" w:id="0">
    <w:p w14:paraId="43B700FB" w14:textId="77777777" w:rsidR="000527DD" w:rsidRDefault="000527DD" w:rsidP="00E74CC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8EF6A1A" w14:textId="77777777" w:rsidR="000527DD" w:rsidRDefault="000527DD" w:rsidP="00E74CC2">
      <w:pPr>
        <w:spacing w:after="0" w:line="240" w:lineRule="auto"/>
      </w:pPr>
      <w:r>
        <w:separator/>
      </w:r>
    </w:p>
  </w:footnote>
  <w:footnote w:type="continuationSeparator" w:id="0">
    <w:p w14:paraId="3B60F5A0" w14:textId="77777777" w:rsidR="000527DD" w:rsidRDefault="000527DD" w:rsidP="00E74CC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4BA436" w14:textId="77777777" w:rsidR="00810D26" w:rsidRPr="00E74CC2" w:rsidRDefault="00810D26" w:rsidP="00E74CC2">
    <w:pPr>
      <w:pStyle w:val="Header"/>
      <w:spacing w:after="0" w:line="240" w:lineRule="auto"/>
      <w:rPr>
        <w:lang w:val="fr-F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9"/>
    <w:multiLevelType w:val="singleLevel"/>
    <w:tmpl w:val="167039B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54252F1"/>
    <w:multiLevelType w:val="multilevel"/>
    <w:tmpl w:val="5AC00B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7132248"/>
    <w:multiLevelType w:val="multilevel"/>
    <w:tmpl w:val="BEFEB6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78A5C49"/>
    <w:multiLevelType w:val="hybridMultilevel"/>
    <w:tmpl w:val="2984FCC6"/>
    <w:lvl w:ilvl="0" w:tplc="F5FC4D56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67547272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21DEA260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C56EBDFE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713EC978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73CCB4BC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2702DC8C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757802D8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9BFCB2EC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4" w15:restartNumberingAfterBreak="0">
    <w:nsid w:val="0B4F03E1"/>
    <w:multiLevelType w:val="multilevel"/>
    <w:tmpl w:val="07A6B4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4812FA9"/>
    <w:multiLevelType w:val="multilevel"/>
    <w:tmpl w:val="4A4835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7E359E6"/>
    <w:multiLevelType w:val="hybridMultilevel"/>
    <w:tmpl w:val="27E26EF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F477BA8"/>
    <w:multiLevelType w:val="hybridMultilevel"/>
    <w:tmpl w:val="E78EF764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2663EF9"/>
    <w:multiLevelType w:val="multilevel"/>
    <w:tmpl w:val="28801A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44744A8"/>
    <w:multiLevelType w:val="hybridMultilevel"/>
    <w:tmpl w:val="284EC016"/>
    <w:lvl w:ilvl="0" w:tplc="BA6079FE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6486FC68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CFE2C0D4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1846A2EE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F20EB286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428AFF44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7FD2FD7A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FFC82982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C86ED550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0" w15:restartNumberingAfterBreak="0">
    <w:nsid w:val="456D17CB"/>
    <w:multiLevelType w:val="hybridMultilevel"/>
    <w:tmpl w:val="1BB2D552"/>
    <w:lvl w:ilvl="0" w:tplc="2514BF3C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0578185C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F0302988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D4AED154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3148278E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E3164F08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5E567C8C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8C6A67EC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439A00F2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1" w15:restartNumberingAfterBreak="0">
    <w:nsid w:val="5AD20042"/>
    <w:multiLevelType w:val="hybridMultilevel"/>
    <w:tmpl w:val="01B4B06C"/>
    <w:lvl w:ilvl="0" w:tplc="0416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3F91C88"/>
    <w:multiLevelType w:val="hybridMultilevel"/>
    <w:tmpl w:val="C30E80B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6215DDB"/>
    <w:multiLevelType w:val="hybridMultilevel"/>
    <w:tmpl w:val="59C203FC"/>
    <w:lvl w:ilvl="0" w:tplc="0916DD1A">
      <w:start w:val="1"/>
      <w:numFmt w:val="decimal"/>
      <w:pStyle w:val="Subtitle"/>
      <w:lvlText w:val="Figure %1."/>
      <w:lvlJc w:val="left"/>
      <w:pPr>
        <w:ind w:left="360" w:hanging="360"/>
      </w:pPr>
      <w:rPr>
        <w:rFonts w:hint="default"/>
        <w:b/>
        <w:i w:val="0"/>
        <w:spacing w:val="0"/>
        <w:w w:val="10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8A40C75"/>
    <w:multiLevelType w:val="multilevel"/>
    <w:tmpl w:val="465C89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7"/>
  </w:num>
  <w:num w:numId="2">
    <w:abstractNumId w:val="9"/>
  </w:num>
  <w:num w:numId="3">
    <w:abstractNumId w:val="10"/>
  </w:num>
  <w:num w:numId="4">
    <w:abstractNumId w:val="3"/>
  </w:num>
  <w:num w:numId="5">
    <w:abstractNumId w:val="8"/>
  </w:num>
  <w:num w:numId="6">
    <w:abstractNumId w:val="1"/>
  </w:num>
  <w:num w:numId="7">
    <w:abstractNumId w:val="0"/>
  </w:num>
  <w:num w:numId="8">
    <w:abstractNumId w:val="12"/>
  </w:num>
  <w:num w:numId="9">
    <w:abstractNumId w:val="4"/>
  </w:num>
  <w:num w:numId="10">
    <w:abstractNumId w:val="14"/>
  </w:num>
  <w:num w:numId="11">
    <w:abstractNumId w:val="2"/>
  </w:num>
  <w:num w:numId="12">
    <w:abstractNumId w:val="5"/>
  </w:num>
  <w:num w:numId="13">
    <w:abstractNumId w:val="11"/>
  </w:num>
  <w:num w:numId="14">
    <w:abstractNumId w:val="13"/>
  </w:num>
  <w:num w:numId="1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activeWritingStyle w:appName="MSWord" w:lang="pt-BR" w:vendorID="1" w:dllVersion="513" w:checkStyle="0"/>
  <w:proofState w:spelling="clean"/>
  <w:defaultTabStop w:val="708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2MzcyMTOxNLIwNzdR0lEKTi0uzszPAykwqgUA5DUcwCwAAAA="/>
  </w:docVars>
  <w:rsids>
    <w:rsidRoot w:val="00932C4E"/>
    <w:rsid w:val="0000014D"/>
    <w:rsid w:val="00001DAE"/>
    <w:rsid w:val="000035F0"/>
    <w:rsid w:val="00004F09"/>
    <w:rsid w:val="00004F58"/>
    <w:rsid w:val="00006A43"/>
    <w:rsid w:val="00006CCF"/>
    <w:rsid w:val="0000770F"/>
    <w:rsid w:val="00007B75"/>
    <w:rsid w:val="00011595"/>
    <w:rsid w:val="000119BC"/>
    <w:rsid w:val="00011C3C"/>
    <w:rsid w:val="0001202B"/>
    <w:rsid w:val="000123E3"/>
    <w:rsid w:val="000161EE"/>
    <w:rsid w:val="00016F4D"/>
    <w:rsid w:val="00017A8A"/>
    <w:rsid w:val="00017D94"/>
    <w:rsid w:val="00022E07"/>
    <w:rsid w:val="00023F02"/>
    <w:rsid w:val="00024393"/>
    <w:rsid w:val="000247DA"/>
    <w:rsid w:val="00025F17"/>
    <w:rsid w:val="00030B0B"/>
    <w:rsid w:val="00030F3F"/>
    <w:rsid w:val="000321D9"/>
    <w:rsid w:val="00032A25"/>
    <w:rsid w:val="000340B9"/>
    <w:rsid w:val="00034737"/>
    <w:rsid w:val="000358B3"/>
    <w:rsid w:val="00035FDF"/>
    <w:rsid w:val="0003698B"/>
    <w:rsid w:val="0003792F"/>
    <w:rsid w:val="000402E1"/>
    <w:rsid w:val="000417B7"/>
    <w:rsid w:val="00042849"/>
    <w:rsid w:val="00047D87"/>
    <w:rsid w:val="00047FF2"/>
    <w:rsid w:val="0005074C"/>
    <w:rsid w:val="0005239C"/>
    <w:rsid w:val="00052436"/>
    <w:rsid w:val="0005260A"/>
    <w:rsid w:val="000527DD"/>
    <w:rsid w:val="000527E2"/>
    <w:rsid w:val="0005329C"/>
    <w:rsid w:val="00056B7E"/>
    <w:rsid w:val="00057628"/>
    <w:rsid w:val="00060361"/>
    <w:rsid w:val="00061654"/>
    <w:rsid w:val="00061993"/>
    <w:rsid w:val="00061CB2"/>
    <w:rsid w:val="00063E13"/>
    <w:rsid w:val="0006437C"/>
    <w:rsid w:val="00064630"/>
    <w:rsid w:val="000665D0"/>
    <w:rsid w:val="00066F09"/>
    <w:rsid w:val="0006718F"/>
    <w:rsid w:val="00067A7E"/>
    <w:rsid w:val="00070239"/>
    <w:rsid w:val="000706A2"/>
    <w:rsid w:val="00071C26"/>
    <w:rsid w:val="000730F2"/>
    <w:rsid w:val="00073C26"/>
    <w:rsid w:val="00074CA8"/>
    <w:rsid w:val="000766A8"/>
    <w:rsid w:val="000809FC"/>
    <w:rsid w:val="00080EBC"/>
    <w:rsid w:val="00081A21"/>
    <w:rsid w:val="00082705"/>
    <w:rsid w:val="000847C4"/>
    <w:rsid w:val="0008507B"/>
    <w:rsid w:val="00085C63"/>
    <w:rsid w:val="000862AD"/>
    <w:rsid w:val="00087147"/>
    <w:rsid w:val="000916F5"/>
    <w:rsid w:val="000917A8"/>
    <w:rsid w:val="00091BFE"/>
    <w:rsid w:val="00092F4D"/>
    <w:rsid w:val="00093E6B"/>
    <w:rsid w:val="0009471D"/>
    <w:rsid w:val="00095871"/>
    <w:rsid w:val="00096A32"/>
    <w:rsid w:val="00096C10"/>
    <w:rsid w:val="00097A13"/>
    <w:rsid w:val="000A074A"/>
    <w:rsid w:val="000A1BA5"/>
    <w:rsid w:val="000A3602"/>
    <w:rsid w:val="000A3772"/>
    <w:rsid w:val="000A4DAA"/>
    <w:rsid w:val="000A68A2"/>
    <w:rsid w:val="000A6A9C"/>
    <w:rsid w:val="000A767F"/>
    <w:rsid w:val="000A7E18"/>
    <w:rsid w:val="000B1647"/>
    <w:rsid w:val="000B2C0C"/>
    <w:rsid w:val="000B34B0"/>
    <w:rsid w:val="000B65DD"/>
    <w:rsid w:val="000B7C2F"/>
    <w:rsid w:val="000C0189"/>
    <w:rsid w:val="000C02F1"/>
    <w:rsid w:val="000C0E50"/>
    <w:rsid w:val="000C2B24"/>
    <w:rsid w:val="000C302E"/>
    <w:rsid w:val="000C3844"/>
    <w:rsid w:val="000C4986"/>
    <w:rsid w:val="000C4DCA"/>
    <w:rsid w:val="000C6371"/>
    <w:rsid w:val="000C6C9F"/>
    <w:rsid w:val="000C6E62"/>
    <w:rsid w:val="000C7832"/>
    <w:rsid w:val="000C7E75"/>
    <w:rsid w:val="000C7F78"/>
    <w:rsid w:val="000D10FB"/>
    <w:rsid w:val="000D49F6"/>
    <w:rsid w:val="000D4A34"/>
    <w:rsid w:val="000D73BC"/>
    <w:rsid w:val="000D740F"/>
    <w:rsid w:val="000D7DE7"/>
    <w:rsid w:val="000E2571"/>
    <w:rsid w:val="000E420F"/>
    <w:rsid w:val="000E459B"/>
    <w:rsid w:val="000F136C"/>
    <w:rsid w:val="000F16FD"/>
    <w:rsid w:val="000F1A6B"/>
    <w:rsid w:val="000F6359"/>
    <w:rsid w:val="000F7AC4"/>
    <w:rsid w:val="0010145F"/>
    <w:rsid w:val="0010255E"/>
    <w:rsid w:val="00102E3D"/>
    <w:rsid w:val="00103761"/>
    <w:rsid w:val="00104C11"/>
    <w:rsid w:val="001051FD"/>
    <w:rsid w:val="0010594C"/>
    <w:rsid w:val="001060FC"/>
    <w:rsid w:val="00106271"/>
    <w:rsid w:val="0010798E"/>
    <w:rsid w:val="00107DA9"/>
    <w:rsid w:val="00107F5C"/>
    <w:rsid w:val="00110ACF"/>
    <w:rsid w:val="00111432"/>
    <w:rsid w:val="00111EEC"/>
    <w:rsid w:val="001126B5"/>
    <w:rsid w:val="0011272A"/>
    <w:rsid w:val="00113C9B"/>
    <w:rsid w:val="00113F96"/>
    <w:rsid w:val="00114028"/>
    <w:rsid w:val="00114420"/>
    <w:rsid w:val="001146C1"/>
    <w:rsid w:val="001149B3"/>
    <w:rsid w:val="00115E7D"/>
    <w:rsid w:val="00116C29"/>
    <w:rsid w:val="00120DE3"/>
    <w:rsid w:val="00122AA3"/>
    <w:rsid w:val="00124035"/>
    <w:rsid w:val="00125449"/>
    <w:rsid w:val="00126727"/>
    <w:rsid w:val="00130A1A"/>
    <w:rsid w:val="00131721"/>
    <w:rsid w:val="00132E52"/>
    <w:rsid w:val="0013307D"/>
    <w:rsid w:val="001337AE"/>
    <w:rsid w:val="00134D35"/>
    <w:rsid w:val="00135E39"/>
    <w:rsid w:val="00135EFC"/>
    <w:rsid w:val="00137A91"/>
    <w:rsid w:val="00140E0B"/>
    <w:rsid w:val="00141B25"/>
    <w:rsid w:val="00142C1F"/>
    <w:rsid w:val="00143E20"/>
    <w:rsid w:val="0014490F"/>
    <w:rsid w:val="00146650"/>
    <w:rsid w:val="00146774"/>
    <w:rsid w:val="00147478"/>
    <w:rsid w:val="001508F3"/>
    <w:rsid w:val="00152760"/>
    <w:rsid w:val="001538DA"/>
    <w:rsid w:val="00156037"/>
    <w:rsid w:val="00156629"/>
    <w:rsid w:val="001569B0"/>
    <w:rsid w:val="0015705E"/>
    <w:rsid w:val="00157923"/>
    <w:rsid w:val="00160553"/>
    <w:rsid w:val="00160B4A"/>
    <w:rsid w:val="001617F3"/>
    <w:rsid w:val="00161B35"/>
    <w:rsid w:val="00162153"/>
    <w:rsid w:val="001627C1"/>
    <w:rsid w:val="00164220"/>
    <w:rsid w:val="001658C7"/>
    <w:rsid w:val="00165AC4"/>
    <w:rsid w:val="001661D4"/>
    <w:rsid w:val="00167470"/>
    <w:rsid w:val="0017098F"/>
    <w:rsid w:val="00170D00"/>
    <w:rsid w:val="001736B6"/>
    <w:rsid w:val="0017389B"/>
    <w:rsid w:val="00175BE3"/>
    <w:rsid w:val="00175DC6"/>
    <w:rsid w:val="0017631F"/>
    <w:rsid w:val="0017666C"/>
    <w:rsid w:val="00176854"/>
    <w:rsid w:val="00176BE5"/>
    <w:rsid w:val="00176BE6"/>
    <w:rsid w:val="00177AA8"/>
    <w:rsid w:val="0018073E"/>
    <w:rsid w:val="00181EE2"/>
    <w:rsid w:val="001822C9"/>
    <w:rsid w:val="0018450F"/>
    <w:rsid w:val="001864A1"/>
    <w:rsid w:val="001867AE"/>
    <w:rsid w:val="001903D2"/>
    <w:rsid w:val="001908CA"/>
    <w:rsid w:val="00190A1B"/>
    <w:rsid w:val="00191848"/>
    <w:rsid w:val="001918D9"/>
    <w:rsid w:val="00191ABE"/>
    <w:rsid w:val="00192B41"/>
    <w:rsid w:val="0019387F"/>
    <w:rsid w:val="00193A04"/>
    <w:rsid w:val="00193B02"/>
    <w:rsid w:val="00193E9A"/>
    <w:rsid w:val="0019407E"/>
    <w:rsid w:val="0019424D"/>
    <w:rsid w:val="0019459E"/>
    <w:rsid w:val="00194772"/>
    <w:rsid w:val="00194934"/>
    <w:rsid w:val="00195D18"/>
    <w:rsid w:val="00197F23"/>
    <w:rsid w:val="001A0932"/>
    <w:rsid w:val="001A0C2E"/>
    <w:rsid w:val="001A0E0D"/>
    <w:rsid w:val="001A10B8"/>
    <w:rsid w:val="001A2732"/>
    <w:rsid w:val="001A28B7"/>
    <w:rsid w:val="001A5636"/>
    <w:rsid w:val="001A6720"/>
    <w:rsid w:val="001A7225"/>
    <w:rsid w:val="001B171A"/>
    <w:rsid w:val="001B1FF4"/>
    <w:rsid w:val="001B39B7"/>
    <w:rsid w:val="001B3B60"/>
    <w:rsid w:val="001B4793"/>
    <w:rsid w:val="001B6563"/>
    <w:rsid w:val="001B7994"/>
    <w:rsid w:val="001C0A54"/>
    <w:rsid w:val="001C152D"/>
    <w:rsid w:val="001C2A43"/>
    <w:rsid w:val="001C54C6"/>
    <w:rsid w:val="001C5756"/>
    <w:rsid w:val="001C6521"/>
    <w:rsid w:val="001C6BC3"/>
    <w:rsid w:val="001C7164"/>
    <w:rsid w:val="001D041A"/>
    <w:rsid w:val="001D08E4"/>
    <w:rsid w:val="001D0A3B"/>
    <w:rsid w:val="001D100E"/>
    <w:rsid w:val="001D1DC4"/>
    <w:rsid w:val="001D2139"/>
    <w:rsid w:val="001D5357"/>
    <w:rsid w:val="001D7450"/>
    <w:rsid w:val="001D7910"/>
    <w:rsid w:val="001D7C01"/>
    <w:rsid w:val="001E0CEF"/>
    <w:rsid w:val="001E1618"/>
    <w:rsid w:val="001E1EB3"/>
    <w:rsid w:val="001E4653"/>
    <w:rsid w:val="001E470A"/>
    <w:rsid w:val="001E56AC"/>
    <w:rsid w:val="001E5998"/>
    <w:rsid w:val="001E770D"/>
    <w:rsid w:val="001E7EF5"/>
    <w:rsid w:val="001F0033"/>
    <w:rsid w:val="001F2366"/>
    <w:rsid w:val="001F23A3"/>
    <w:rsid w:val="001F2AFA"/>
    <w:rsid w:val="001F3893"/>
    <w:rsid w:val="001F5074"/>
    <w:rsid w:val="001F5283"/>
    <w:rsid w:val="001F52EE"/>
    <w:rsid w:val="001F5F58"/>
    <w:rsid w:val="001F6AE0"/>
    <w:rsid w:val="0020005F"/>
    <w:rsid w:val="00204BBA"/>
    <w:rsid w:val="00205E1B"/>
    <w:rsid w:val="0020658D"/>
    <w:rsid w:val="00211780"/>
    <w:rsid w:val="00212569"/>
    <w:rsid w:val="002137EE"/>
    <w:rsid w:val="00213AB3"/>
    <w:rsid w:val="00214CDD"/>
    <w:rsid w:val="00215397"/>
    <w:rsid w:val="002174D4"/>
    <w:rsid w:val="0022056B"/>
    <w:rsid w:val="00221374"/>
    <w:rsid w:val="0022287A"/>
    <w:rsid w:val="002228BC"/>
    <w:rsid w:val="002229C0"/>
    <w:rsid w:val="0022474D"/>
    <w:rsid w:val="002256B2"/>
    <w:rsid w:val="00225ED6"/>
    <w:rsid w:val="00227F88"/>
    <w:rsid w:val="00231C95"/>
    <w:rsid w:val="002332C4"/>
    <w:rsid w:val="00233557"/>
    <w:rsid w:val="0023468E"/>
    <w:rsid w:val="00235AFD"/>
    <w:rsid w:val="00237E56"/>
    <w:rsid w:val="00240B55"/>
    <w:rsid w:val="00240E00"/>
    <w:rsid w:val="002416EB"/>
    <w:rsid w:val="00242625"/>
    <w:rsid w:val="0024449B"/>
    <w:rsid w:val="002449D6"/>
    <w:rsid w:val="00245412"/>
    <w:rsid w:val="00245C2D"/>
    <w:rsid w:val="002468AB"/>
    <w:rsid w:val="002469CF"/>
    <w:rsid w:val="00246B77"/>
    <w:rsid w:val="00247723"/>
    <w:rsid w:val="00250D43"/>
    <w:rsid w:val="00251254"/>
    <w:rsid w:val="00253107"/>
    <w:rsid w:val="00253CAF"/>
    <w:rsid w:val="00257889"/>
    <w:rsid w:val="00261134"/>
    <w:rsid w:val="002650D4"/>
    <w:rsid w:val="00265969"/>
    <w:rsid w:val="0026677E"/>
    <w:rsid w:val="0027017A"/>
    <w:rsid w:val="0027093D"/>
    <w:rsid w:val="00272172"/>
    <w:rsid w:val="00274940"/>
    <w:rsid w:val="00277198"/>
    <w:rsid w:val="00277548"/>
    <w:rsid w:val="00280A01"/>
    <w:rsid w:val="0028128E"/>
    <w:rsid w:val="002824FF"/>
    <w:rsid w:val="00282BEC"/>
    <w:rsid w:val="00282CFE"/>
    <w:rsid w:val="00283FA4"/>
    <w:rsid w:val="00284337"/>
    <w:rsid w:val="00284B1A"/>
    <w:rsid w:val="00285481"/>
    <w:rsid w:val="002910F0"/>
    <w:rsid w:val="002928A3"/>
    <w:rsid w:val="002949E0"/>
    <w:rsid w:val="00294FCD"/>
    <w:rsid w:val="0029547D"/>
    <w:rsid w:val="0029678E"/>
    <w:rsid w:val="00296F0D"/>
    <w:rsid w:val="002A034E"/>
    <w:rsid w:val="002A0B57"/>
    <w:rsid w:val="002A43D1"/>
    <w:rsid w:val="002A4D14"/>
    <w:rsid w:val="002A4F0E"/>
    <w:rsid w:val="002A6EF9"/>
    <w:rsid w:val="002A754A"/>
    <w:rsid w:val="002B03BC"/>
    <w:rsid w:val="002B122A"/>
    <w:rsid w:val="002B12F8"/>
    <w:rsid w:val="002B1FBD"/>
    <w:rsid w:val="002B287C"/>
    <w:rsid w:val="002B2A3F"/>
    <w:rsid w:val="002B2A59"/>
    <w:rsid w:val="002B2BE5"/>
    <w:rsid w:val="002B53CC"/>
    <w:rsid w:val="002B61FD"/>
    <w:rsid w:val="002B64AF"/>
    <w:rsid w:val="002B6EAA"/>
    <w:rsid w:val="002B7220"/>
    <w:rsid w:val="002B7A5E"/>
    <w:rsid w:val="002C0194"/>
    <w:rsid w:val="002C0978"/>
    <w:rsid w:val="002C1C54"/>
    <w:rsid w:val="002C277E"/>
    <w:rsid w:val="002C372A"/>
    <w:rsid w:val="002C5A40"/>
    <w:rsid w:val="002C5E2D"/>
    <w:rsid w:val="002C61AA"/>
    <w:rsid w:val="002C6DEF"/>
    <w:rsid w:val="002C77C3"/>
    <w:rsid w:val="002D0525"/>
    <w:rsid w:val="002D0618"/>
    <w:rsid w:val="002D0A66"/>
    <w:rsid w:val="002D1548"/>
    <w:rsid w:val="002D1635"/>
    <w:rsid w:val="002D2000"/>
    <w:rsid w:val="002D201D"/>
    <w:rsid w:val="002D3B00"/>
    <w:rsid w:val="002D4563"/>
    <w:rsid w:val="002D4B3A"/>
    <w:rsid w:val="002D66E5"/>
    <w:rsid w:val="002D7079"/>
    <w:rsid w:val="002D7F47"/>
    <w:rsid w:val="002E01A9"/>
    <w:rsid w:val="002E0798"/>
    <w:rsid w:val="002E07C9"/>
    <w:rsid w:val="002E1890"/>
    <w:rsid w:val="002E1EF7"/>
    <w:rsid w:val="002E203B"/>
    <w:rsid w:val="002E2E18"/>
    <w:rsid w:val="002E305D"/>
    <w:rsid w:val="002E450E"/>
    <w:rsid w:val="002E4F92"/>
    <w:rsid w:val="002E7718"/>
    <w:rsid w:val="002E7DAF"/>
    <w:rsid w:val="002E7F85"/>
    <w:rsid w:val="002F09F9"/>
    <w:rsid w:val="002F2CCD"/>
    <w:rsid w:val="002F3A32"/>
    <w:rsid w:val="002F4252"/>
    <w:rsid w:val="002F602B"/>
    <w:rsid w:val="002F6288"/>
    <w:rsid w:val="002F7ADE"/>
    <w:rsid w:val="00301EF1"/>
    <w:rsid w:val="00301F4B"/>
    <w:rsid w:val="00304CFD"/>
    <w:rsid w:val="00305537"/>
    <w:rsid w:val="0030780D"/>
    <w:rsid w:val="003151F4"/>
    <w:rsid w:val="00316DCE"/>
    <w:rsid w:val="00316F4E"/>
    <w:rsid w:val="00317606"/>
    <w:rsid w:val="0032026E"/>
    <w:rsid w:val="003206E1"/>
    <w:rsid w:val="003235F9"/>
    <w:rsid w:val="003242B2"/>
    <w:rsid w:val="00325DA8"/>
    <w:rsid w:val="003276E2"/>
    <w:rsid w:val="00331AD4"/>
    <w:rsid w:val="0033210C"/>
    <w:rsid w:val="003327FD"/>
    <w:rsid w:val="0033359A"/>
    <w:rsid w:val="00336025"/>
    <w:rsid w:val="0033622D"/>
    <w:rsid w:val="003401E9"/>
    <w:rsid w:val="00340A61"/>
    <w:rsid w:val="00341E29"/>
    <w:rsid w:val="00345A60"/>
    <w:rsid w:val="00345B3A"/>
    <w:rsid w:val="00345C6A"/>
    <w:rsid w:val="0034618E"/>
    <w:rsid w:val="003475EE"/>
    <w:rsid w:val="003504F7"/>
    <w:rsid w:val="003510EC"/>
    <w:rsid w:val="003514B0"/>
    <w:rsid w:val="00351D8E"/>
    <w:rsid w:val="00352BCF"/>
    <w:rsid w:val="00354A45"/>
    <w:rsid w:val="00354FA0"/>
    <w:rsid w:val="003554DD"/>
    <w:rsid w:val="00355759"/>
    <w:rsid w:val="00355931"/>
    <w:rsid w:val="00356E1B"/>
    <w:rsid w:val="00356E87"/>
    <w:rsid w:val="00360313"/>
    <w:rsid w:val="00360BB9"/>
    <w:rsid w:val="0036172A"/>
    <w:rsid w:val="00362A82"/>
    <w:rsid w:val="00362BC8"/>
    <w:rsid w:val="00363265"/>
    <w:rsid w:val="00364083"/>
    <w:rsid w:val="00364877"/>
    <w:rsid w:val="00364B63"/>
    <w:rsid w:val="003651DB"/>
    <w:rsid w:val="00365ED4"/>
    <w:rsid w:val="00366009"/>
    <w:rsid w:val="003661EC"/>
    <w:rsid w:val="00371E9A"/>
    <w:rsid w:val="00373185"/>
    <w:rsid w:val="00374751"/>
    <w:rsid w:val="00375950"/>
    <w:rsid w:val="003763BF"/>
    <w:rsid w:val="00376889"/>
    <w:rsid w:val="003771F4"/>
    <w:rsid w:val="003775EE"/>
    <w:rsid w:val="003775F6"/>
    <w:rsid w:val="0038058F"/>
    <w:rsid w:val="003813A2"/>
    <w:rsid w:val="003819D8"/>
    <w:rsid w:val="00381E68"/>
    <w:rsid w:val="00383818"/>
    <w:rsid w:val="00383C74"/>
    <w:rsid w:val="003848F8"/>
    <w:rsid w:val="00386605"/>
    <w:rsid w:val="00386A83"/>
    <w:rsid w:val="00387402"/>
    <w:rsid w:val="00387739"/>
    <w:rsid w:val="0038790D"/>
    <w:rsid w:val="00390452"/>
    <w:rsid w:val="003911C6"/>
    <w:rsid w:val="0039264C"/>
    <w:rsid w:val="0039280D"/>
    <w:rsid w:val="0039290D"/>
    <w:rsid w:val="00393E7C"/>
    <w:rsid w:val="003948D7"/>
    <w:rsid w:val="003959D0"/>
    <w:rsid w:val="00395ADA"/>
    <w:rsid w:val="00395BDA"/>
    <w:rsid w:val="00397075"/>
    <w:rsid w:val="003A00C7"/>
    <w:rsid w:val="003A097E"/>
    <w:rsid w:val="003A10F0"/>
    <w:rsid w:val="003A3E27"/>
    <w:rsid w:val="003A4F0C"/>
    <w:rsid w:val="003A67AD"/>
    <w:rsid w:val="003A790C"/>
    <w:rsid w:val="003B24E8"/>
    <w:rsid w:val="003B2C45"/>
    <w:rsid w:val="003B4AC5"/>
    <w:rsid w:val="003B5A79"/>
    <w:rsid w:val="003B6800"/>
    <w:rsid w:val="003B6EA4"/>
    <w:rsid w:val="003C0DC0"/>
    <w:rsid w:val="003C278B"/>
    <w:rsid w:val="003C2826"/>
    <w:rsid w:val="003C2B6F"/>
    <w:rsid w:val="003C2EB2"/>
    <w:rsid w:val="003C375D"/>
    <w:rsid w:val="003C3C58"/>
    <w:rsid w:val="003C3F5A"/>
    <w:rsid w:val="003C448E"/>
    <w:rsid w:val="003C49B5"/>
    <w:rsid w:val="003C57BB"/>
    <w:rsid w:val="003C66F0"/>
    <w:rsid w:val="003C7F43"/>
    <w:rsid w:val="003D0BAB"/>
    <w:rsid w:val="003D1406"/>
    <w:rsid w:val="003D1946"/>
    <w:rsid w:val="003D1F80"/>
    <w:rsid w:val="003D2E3C"/>
    <w:rsid w:val="003D3D3B"/>
    <w:rsid w:val="003D634C"/>
    <w:rsid w:val="003D643B"/>
    <w:rsid w:val="003D66C0"/>
    <w:rsid w:val="003D738F"/>
    <w:rsid w:val="003D7504"/>
    <w:rsid w:val="003E089B"/>
    <w:rsid w:val="003E106B"/>
    <w:rsid w:val="003E1CC7"/>
    <w:rsid w:val="003E26A1"/>
    <w:rsid w:val="003E2DDC"/>
    <w:rsid w:val="003F051E"/>
    <w:rsid w:val="003F0E9A"/>
    <w:rsid w:val="003F1487"/>
    <w:rsid w:val="003F1DAC"/>
    <w:rsid w:val="003F2C56"/>
    <w:rsid w:val="003F2E47"/>
    <w:rsid w:val="003F332B"/>
    <w:rsid w:val="003F3795"/>
    <w:rsid w:val="003F51BE"/>
    <w:rsid w:val="003F59C6"/>
    <w:rsid w:val="003F6543"/>
    <w:rsid w:val="003F71AE"/>
    <w:rsid w:val="00400E40"/>
    <w:rsid w:val="0040261C"/>
    <w:rsid w:val="00402D8D"/>
    <w:rsid w:val="00402F90"/>
    <w:rsid w:val="00403519"/>
    <w:rsid w:val="004053AF"/>
    <w:rsid w:val="00405977"/>
    <w:rsid w:val="004078D6"/>
    <w:rsid w:val="00410C4E"/>
    <w:rsid w:val="00414DE5"/>
    <w:rsid w:val="00415049"/>
    <w:rsid w:val="00416037"/>
    <w:rsid w:val="00417CF5"/>
    <w:rsid w:val="00420203"/>
    <w:rsid w:val="00422E01"/>
    <w:rsid w:val="00423D4C"/>
    <w:rsid w:val="00424E39"/>
    <w:rsid w:val="00426382"/>
    <w:rsid w:val="00426902"/>
    <w:rsid w:val="00431948"/>
    <w:rsid w:val="00432082"/>
    <w:rsid w:val="004325CD"/>
    <w:rsid w:val="0043271D"/>
    <w:rsid w:val="00432C43"/>
    <w:rsid w:val="00435378"/>
    <w:rsid w:val="004375B9"/>
    <w:rsid w:val="004379D0"/>
    <w:rsid w:val="00440816"/>
    <w:rsid w:val="004427AE"/>
    <w:rsid w:val="004446F2"/>
    <w:rsid w:val="00445EBD"/>
    <w:rsid w:val="004470C9"/>
    <w:rsid w:val="0045048A"/>
    <w:rsid w:val="00451101"/>
    <w:rsid w:val="0045183A"/>
    <w:rsid w:val="00451C4D"/>
    <w:rsid w:val="004543CD"/>
    <w:rsid w:val="00454DDC"/>
    <w:rsid w:val="004553A8"/>
    <w:rsid w:val="0045613F"/>
    <w:rsid w:val="004568E4"/>
    <w:rsid w:val="0046165C"/>
    <w:rsid w:val="00461F33"/>
    <w:rsid w:val="00462740"/>
    <w:rsid w:val="004642FF"/>
    <w:rsid w:val="004647BC"/>
    <w:rsid w:val="004650FA"/>
    <w:rsid w:val="00466CFE"/>
    <w:rsid w:val="004679F5"/>
    <w:rsid w:val="0047017D"/>
    <w:rsid w:val="0047165E"/>
    <w:rsid w:val="004716A2"/>
    <w:rsid w:val="00471E30"/>
    <w:rsid w:val="00472BB7"/>
    <w:rsid w:val="004732D8"/>
    <w:rsid w:val="00476C4E"/>
    <w:rsid w:val="004771F0"/>
    <w:rsid w:val="00481673"/>
    <w:rsid w:val="00482B3C"/>
    <w:rsid w:val="0048428A"/>
    <w:rsid w:val="0048433A"/>
    <w:rsid w:val="00484FE4"/>
    <w:rsid w:val="004852E7"/>
    <w:rsid w:val="004864F8"/>
    <w:rsid w:val="00486539"/>
    <w:rsid w:val="004874D2"/>
    <w:rsid w:val="0048792E"/>
    <w:rsid w:val="00487D33"/>
    <w:rsid w:val="004935EE"/>
    <w:rsid w:val="00494136"/>
    <w:rsid w:val="00494308"/>
    <w:rsid w:val="00496299"/>
    <w:rsid w:val="004964CA"/>
    <w:rsid w:val="00496E2B"/>
    <w:rsid w:val="00497DAC"/>
    <w:rsid w:val="004A0DDF"/>
    <w:rsid w:val="004A1092"/>
    <w:rsid w:val="004A1335"/>
    <w:rsid w:val="004A179B"/>
    <w:rsid w:val="004A2F83"/>
    <w:rsid w:val="004A4EDF"/>
    <w:rsid w:val="004A4FC9"/>
    <w:rsid w:val="004A5386"/>
    <w:rsid w:val="004A5BDD"/>
    <w:rsid w:val="004A5DB3"/>
    <w:rsid w:val="004A6240"/>
    <w:rsid w:val="004A63A3"/>
    <w:rsid w:val="004A6CC9"/>
    <w:rsid w:val="004A6D19"/>
    <w:rsid w:val="004A6E38"/>
    <w:rsid w:val="004A7408"/>
    <w:rsid w:val="004A7CC1"/>
    <w:rsid w:val="004A7DD0"/>
    <w:rsid w:val="004B0CE6"/>
    <w:rsid w:val="004B1AE6"/>
    <w:rsid w:val="004B21D5"/>
    <w:rsid w:val="004B226A"/>
    <w:rsid w:val="004B4568"/>
    <w:rsid w:val="004B54B8"/>
    <w:rsid w:val="004B6726"/>
    <w:rsid w:val="004B708A"/>
    <w:rsid w:val="004C00CB"/>
    <w:rsid w:val="004C04D8"/>
    <w:rsid w:val="004C04E8"/>
    <w:rsid w:val="004C0E1C"/>
    <w:rsid w:val="004C11DB"/>
    <w:rsid w:val="004C1C4D"/>
    <w:rsid w:val="004C39EC"/>
    <w:rsid w:val="004C505D"/>
    <w:rsid w:val="004C5C0B"/>
    <w:rsid w:val="004C612A"/>
    <w:rsid w:val="004C6689"/>
    <w:rsid w:val="004C7E45"/>
    <w:rsid w:val="004D2499"/>
    <w:rsid w:val="004D29DE"/>
    <w:rsid w:val="004D4B2B"/>
    <w:rsid w:val="004D58ED"/>
    <w:rsid w:val="004D59D2"/>
    <w:rsid w:val="004E633E"/>
    <w:rsid w:val="004F2390"/>
    <w:rsid w:val="004F2BDE"/>
    <w:rsid w:val="004F372E"/>
    <w:rsid w:val="004F3CD4"/>
    <w:rsid w:val="004F3D8E"/>
    <w:rsid w:val="004F3F12"/>
    <w:rsid w:val="004F3FB3"/>
    <w:rsid w:val="004F46FE"/>
    <w:rsid w:val="004F5993"/>
    <w:rsid w:val="004F6B28"/>
    <w:rsid w:val="00500A14"/>
    <w:rsid w:val="00501436"/>
    <w:rsid w:val="00504B7D"/>
    <w:rsid w:val="00504E73"/>
    <w:rsid w:val="00513B15"/>
    <w:rsid w:val="005150DB"/>
    <w:rsid w:val="00515349"/>
    <w:rsid w:val="00516001"/>
    <w:rsid w:val="0051631D"/>
    <w:rsid w:val="00516D6C"/>
    <w:rsid w:val="00516DB6"/>
    <w:rsid w:val="00520ECA"/>
    <w:rsid w:val="00521470"/>
    <w:rsid w:val="005223D1"/>
    <w:rsid w:val="00522503"/>
    <w:rsid w:val="0052278E"/>
    <w:rsid w:val="00522942"/>
    <w:rsid w:val="00522F6D"/>
    <w:rsid w:val="00523585"/>
    <w:rsid w:val="00523CE4"/>
    <w:rsid w:val="00523DE8"/>
    <w:rsid w:val="00525582"/>
    <w:rsid w:val="005268E0"/>
    <w:rsid w:val="00530F61"/>
    <w:rsid w:val="005319B8"/>
    <w:rsid w:val="0053218D"/>
    <w:rsid w:val="005322DC"/>
    <w:rsid w:val="00534E31"/>
    <w:rsid w:val="00537952"/>
    <w:rsid w:val="00541D6C"/>
    <w:rsid w:val="00542A50"/>
    <w:rsid w:val="0054328F"/>
    <w:rsid w:val="0054344B"/>
    <w:rsid w:val="00544733"/>
    <w:rsid w:val="00544F17"/>
    <w:rsid w:val="00545138"/>
    <w:rsid w:val="00547119"/>
    <w:rsid w:val="005517A2"/>
    <w:rsid w:val="00551D0B"/>
    <w:rsid w:val="00553464"/>
    <w:rsid w:val="00553651"/>
    <w:rsid w:val="005548B0"/>
    <w:rsid w:val="0055633C"/>
    <w:rsid w:val="005615E1"/>
    <w:rsid w:val="00561B07"/>
    <w:rsid w:val="00562EF1"/>
    <w:rsid w:val="0056321E"/>
    <w:rsid w:val="00563DEF"/>
    <w:rsid w:val="00564322"/>
    <w:rsid w:val="005653C7"/>
    <w:rsid w:val="00565442"/>
    <w:rsid w:val="005661A3"/>
    <w:rsid w:val="005666E9"/>
    <w:rsid w:val="005671CB"/>
    <w:rsid w:val="00567CFD"/>
    <w:rsid w:val="00570D19"/>
    <w:rsid w:val="00571791"/>
    <w:rsid w:val="00572463"/>
    <w:rsid w:val="0057265B"/>
    <w:rsid w:val="005738D6"/>
    <w:rsid w:val="00573ED3"/>
    <w:rsid w:val="00574304"/>
    <w:rsid w:val="0057441C"/>
    <w:rsid w:val="005746F6"/>
    <w:rsid w:val="00575105"/>
    <w:rsid w:val="00575C50"/>
    <w:rsid w:val="00576BF8"/>
    <w:rsid w:val="00580287"/>
    <w:rsid w:val="00583A97"/>
    <w:rsid w:val="005840A6"/>
    <w:rsid w:val="00584EF9"/>
    <w:rsid w:val="0058518C"/>
    <w:rsid w:val="00585992"/>
    <w:rsid w:val="00585D11"/>
    <w:rsid w:val="005875D4"/>
    <w:rsid w:val="00587BFA"/>
    <w:rsid w:val="0059025F"/>
    <w:rsid w:val="005911DE"/>
    <w:rsid w:val="005915C9"/>
    <w:rsid w:val="00595353"/>
    <w:rsid w:val="00597664"/>
    <w:rsid w:val="005A076E"/>
    <w:rsid w:val="005A0FA7"/>
    <w:rsid w:val="005A1228"/>
    <w:rsid w:val="005A2B03"/>
    <w:rsid w:val="005A4C15"/>
    <w:rsid w:val="005A4E85"/>
    <w:rsid w:val="005A52DA"/>
    <w:rsid w:val="005A5A85"/>
    <w:rsid w:val="005A5D7A"/>
    <w:rsid w:val="005A7D83"/>
    <w:rsid w:val="005A7D85"/>
    <w:rsid w:val="005B07FA"/>
    <w:rsid w:val="005B0AB2"/>
    <w:rsid w:val="005B1167"/>
    <w:rsid w:val="005B2046"/>
    <w:rsid w:val="005B6863"/>
    <w:rsid w:val="005B6B0C"/>
    <w:rsid w:val="005B72F1"/>
    <w:rsid w:val="005C02C0"/>
    <w:rsid w:val="005C10F6"/>
    <w:rsid w:val="005C1D36"/>
    <w:rsid w:val="005C213D"/>
    <w:rsid w:val="005C2B11"/>
    <w:rsid w:val="005C338B"/>
    <w:rsid w:val="005C3A30"/>
    <w:rsid w:val="005C59AB"/>
    <w:rsid w:val="005C6829"/>
    <w:rsid w:val="005C74FF"/>
    <w:rsid w:val="005D1E98"/>
    <w:rsid w:val="005D2E2C"/>
    <w:rsid w:val="005D3372"/>
    <w:rsid w:val="005D4035"/>
    <w:rsid w:val="005D558B"/>
    <w:rsid w:val="005D5B49"/>
    <w:rsid w:val="005D673F"/>
    <w:rsid w:val="005D694C"/>
    <w:rsid w:val="005E0339"/>
    <w:rsid w:val="005E1D65"/>
    <w:rsid w:val="005E26FB"/>
    <w:rsid w:val="005E2F6E"/>
    <w:rsid w:val="005E3A09"/>
    <w:rsid w:val="005E3B12"/>
    <w:rsid w:val="005E43C8"/>
    <w:rsid w:val="005E528A"/>
    <w:rsid w:val="005E58C5"/>
    <w:rsid w:val="005E66BA"/>
    <w:rsid w:val="005E6AE0"/>
    <w:rsid w:val="005E744E"/>
    <w:rsid w:val="005E7598"/>
    <w:rsid w:val="005F2EC5"/>
    <w:rsid w:val="0060003A"/>
    <w:rsid w:val="0060104E"/>
    <w:rsid w:val="006016D7"/>
    <w:rsid w:val="0060252B"/>
    <w:rsid w:val="006026F8"/>
    <w:rsid w:val="00602F96"/>
    <w:rsid w:val="00604A31"/>
    <w:rsid w:val="00606146"/>
    <w:rsid w:val="00606280"/>
    <w:rsid w:val="00606606"/>
    <w:rsid w:val="00607FD4"/>
    <w:rsid w:val="00610B78"/>
    <w:rsid w:val="0061129D"/>
    <w:rsid w:val="00613316"/>
    <w:rsid w:val="006139EC"/>
    <w:rsid w:val="00614538"/>
    <w:rsid w:val="006159AE"/>
    <w:rsid w:val="00616299"/>
    <w:rsid w:val="00617C27"/>
    <w:rsid w:val="00617C6C"/>
    <w:rsid w:val="00621850"/>
    <w:rsid w:val="00621DDE"/>
    <w:rsid w:val="006226D8"/>
    <w:rsid w:val="006238E3"/>
    <w:rsid w:val="00623C7C"/>
    <w:rsid w:val="00624506"/>
    <w:rsid w:val="00627160"/>
    <w:rsid w:val="00627475"/>
    <w:rsid w:val="00627B04"/>
    <w:rsid w:val="006308B4"/>
    <w:rsid w:val="00631829"/>
    <w:rsid w:val="00634B78"/>
    <w:rsid w:val="00634F79"/>
    <w:rsid w:val="0063657F"/>
    <w:rsid w:val="00636D79"/>
    <w:rsid w:val="006374EA"/>
    <w:rsid w:val="00637CE0"/>
    <w:rsid w:val="006402C1"/>
    <w:rsid w:val="006437AD"/>
    <w:rsid w:val="006437C6"/>
    <w:rsid w:val="006448B1"/>
    <w:rsid w:val="00644A5C"/>
    <w:rsid w:val="00645433"/>
    <w:rsid w:val="00645C23"/>
    <w:rsid w:val="00645FD1"/>
    <w:rsid w:val="006470C8"/>
    <w:rsid w:val="0064776A"/>
    <w:rsid w:val="006509FC"/>
    <w:rsid w:val="00651237"/>
    <w:rsid w:val="00651741"/>
    <w:rsid w:val="00654591"/>
    <w:rsid w:val="006558CD"/>
    <w:rsid w:val="006565F4"/>
    <w:rsid w:val="00656928"/>
    <w:rsid w:val="00656B12"/>
    <w:rsid w:val="006578BA"/>
    <w:rsid w:val="00657EEE"/>
    <w:rsid w:val="00660166"/>
    <w:rsid w:val="006622AA"/>
    <w:rsid w:val="00663DE5"/>
    <w:rsid w:val="006645A8"/>
    <w:rsid w:val="006666F1"/>
    <w:rsid w:val="0066746E"/>
    <w:rsid w:val="006679C9"/>
    <w:rsid w:val="00670FD1"/>
    <w:rsid w:val="0067109D"/>
    <w:rsid w:val="00671647"/>
    <w:rsid w:val="00672D71"/>
    <w:rsid w:val="00674E1A"/>
    <w:rsid w:val="00677997"/>
    <w:rsid w:val="00677CBA"/>
    <w:rsid w:val="00677E62"/>
    <w:rsid w:val="00680471"/>
    <w:rsid w:val="00681572"/>
    <w:rsid w:val="00682A9D"/>
    <w:rsid w:val="006869FF"/>
    <w:rsid w:val="006877DE"/>
    <w:rsid w:val="00687822"/>
    <w:rsid w:val="00687E10"/>
    <w:rsid w:val="00693881"/>
    <w:rsid w:val="00695760"/>
    <w:rsid w:val="006960B4"/>
    <w:rsid w:val="006977E8"/>
    <w:rsid w:val="00697C7C"/>
    <w:rsid w:val="006A07F7"/>
    <w:rsid w:val="006A15AB"/>
    <w:rsid w:val="006A29F3"/>
    <w:rsid w:val="006A31CF"/>
    <w:rsid w:val="006A3436"/>
    <w:rsid w:val="006A3E6E"/>
    <w:rsid w:val="006A4F53"/>
    <w:rsid w:val="006A5F32"/>
    <w:rsid w:val="006A798A"/>
    <w:rsid w:val="006B038D"/>
    <w:rsid w:val="006B0A39"/>
    <w:rsid w:val="006B1419"/>
    <w:rsid w:val="006B2253"/>
    <w:rsid w:val="006B2C66"/>
    <w:rsid w:val="006B33D5"/>
    <w:rsid w:val="006B40FB"/>
    <w:rsid w:val="006B53D1"/>
    <w:rsid w:val="006B540B"/>
    <w:rsid w:val="006B5B3B"/>
    <w:rsid w:val="006B72BE"/>
    <w:rsid w:val="006C0692"/>
    <w:rsid w:val="006C1914"/>
    <w:rsid w:val="006C2168"/>
    <w:rsid w:val="006C2CEC"/>
    <w:rsid w:val="006C2CF1"/>
    <w:rsid w:val="006C314D"/>
    <w:rsid w:val="006C33BF"/>
    <w:rsid w:val="006C3A45"/>
    <w:rsid w:val="006C3CB8"/>
    <w:rsid w:val="006C4685"/>
    <w:rsid w:val="006C5F22"/>
    <w:rsid w:val="006C6048"/>
    <w:rsid w:val="006C709A"/>
    <w:rsid w:val="006C7C50"/>
    <w:rsid w:val="006D1CF7"/>
    <w:rsid w:val="006D1D2A"/>
    <w:rsid w:val="006D1D99"/>
    <w:rsid w:val="006D202F"/>
    <w:rsid w:val="006D4E6E"/>
    <w:rsid w:val="006D6023"/>
    <w:rsid w:val="006D7707"/>
    <w:rsid w:val="006E040E"/>
    <w:rsid w:val="006E0513"/>
    <w:rsid w:val="006E065B"/>
    <w:rsid w:val="006E1507"/>
    <w:rsid w:val="006E1B68"/>
    <w:rsid w:val="006E1B84"/>
    <w:rsid w:val="006E3424"/>
    <w:rsid w:val="006E3BCF"/>
    <w:rsid w:val="006E3CBB"/>
    <w:rsid w:val="006E3E43"/>
    <w:rsid w:val="006E436A"/>
    <w:rsid w:val="006F0031"/>
    <w:rsid w:val="006F0B7B"/>
    <w:rsid w:val="006F4BDF"/>
    <w:rsid w:val="006F4FCD"/>
    <w:rsid w:val="006F5D1E"/>
    <w:rsid w:val="006F5DB6"/>
    <w:rsid w:val="006F60B7"/>
    <w:rsid w:val="007001B0"/>
    <w:rsid w:val="0070044B"/>
    <w:rsid w:val="007012AD"/>
    <w:rsid w:val="00701A68"/>
    <w:rsid w:val="00703E48"/>
    <w:rsid w:val="00705116"/>
    <w:rsid w:val="00706833"/>
    <w:rsid w:val="00713694"/>
    <w:rsid w:val="007150B7"/>
    <w:rsid w:val="00715A0C"/>
    <w:rsid w:val="00715C80"/>
    <w:rsid w:val="00717396"/>
    <w:rsid w:val="00720341"/>
    <w:rsid w:val="00721B15"/>
    <w:rsid w:val="00722458"/>
    <w:rsid w:val="00722823"/>
    <w:rsid w:val="007236C5"/>
    <w:rsid w:val="00723C03"/>
    <w:rsid w:val="00724229"/>
    <w:rsid w:val="00726300"/>
    <w:rsid w:val="00727A25"/>
    <w:rsid w:val="0073064A"/>
    <w:rsid w:val="0073337A"/>
    <w:rsid w:val="0073371D"/>
    <w:rsid w:val="00733C05"/>
    <w:rsid w:val="00734670"/>
    <w:rsid w:val="00735F43"/>
    <w:rsid w:val="007362B9"/>
    <w:rsid w:val="00736457"/>
    <w:rsid w:val="007369B9"/>
    <w:rsid w:val="00736E85"/>
    <w:rsid w:val="0073741B"/>
    <w:rsid w:val="00740B1E"/>
    <w:rsid w:val="00743071"/>
    <w:rsid w:val="0074325C"/>
    <w:rsid w:val="00744CD1"/>
    <w:rsid w:val="007453F9"/>
    <w:rsid w:val="00751708"/>
    <w:rsid w:val="00754AEA"/>
    <w:rsid w:val="00755247"/>
    <w:rsid w:val="0075577C"/>
    <w:rsid w:val="00756796"/>
    <w:rsid w:val="00760B0E"/>
    <w:rsid w:val="007620EA"/>
    <w:rsid w:val="007631DF"/>
    <w:rsid w:val="00764B1F"/>
    <w:rsid w:val="00766CEA"/>
    <w:rsid w:val="00767789"/>
    <w:rsid w:val="007715CF"/>
    <w:rsid w:val="00771D04"/>
    <w:rsid w:val="00773086"/>
    <w:rsid w:val="00774590"/>
    <w:rsid w:val="00774B9C"/>
    <w:rsid w:val="007757BE"/>
    <w:rsid w:val="00776EEB"/>
    <w:rsid w:val="00781110"/>
    <w:rsid w:val="00781209"/>
    <w:rsid w:val="007823E9"/>
    <w:rsid w:val="007829BF"/>
    <w:rsid w:val="00784001"/>
    <w:rsid w:val="00784485"/>
    <w:rsid w:val="0078457E"/>
    <w:rsid w:val="00785B80"/>
    <w:rsid w:val="007861CF"/>
    <w:rsid w:val="007868CC"/>
    <w:rsid w:val="00787996"/>
    <w:rsid w:val="00791867"/>
    <w:rsid w:val="00791A7F"/>
    <w:rsid w:val="007923C4"/>
    <w:rsid w:val="0079279B"/>
    <w:rsid w:val="00792BA9"/>
    <w:rsid w:val="0079371A"/>
    <w:rsid w:val="00793948"/>
    <w:rsid w:val="00794229"/>
    <w:rsid w:val="00794883"/>
    <w:rsid w:val="00794A77"/>
    <w:rsid w:val="007A0FE2"/>
    <w:rsid w:val="007A21EA"/>
    <w:rsid w:val="007A558E"/>
    <w:rsid w:val="007A6497"/>
    <w:rsid w:val="007A692D"/>
    <w:rsid w:val="007A6B5D"/>
    <w:rsid w:val="007A7453"/>
    <w:rsid w:val="007A79A9"/>
    <w:rsid w:val="007B033F"/>
    <w:rsid w:val="007B11FE"/>
    <w:rsid w:val="007B1C24"/>
    <w:rsid w:val="007B405B"/>
    <w:rsid w:val="007B441F"/>
    <w:rsid w:val="007B5155"/>
    <w:rsid w:val="007B5163"/>
    <w:rsid w:val="007B5CEF"/>
    <w:rsid w:val="007B61AE"/>
    <w:rsid w:val="007B77A1"/>
    <w:rsid w:val="007C0067"/>
    <w:rsid w:val="007C05FF"/>
    <w:rsid w:val="007C0737"/>
    <w:rsid w:val="007C503C"/>
    <w:rsid w:val="007C5136"/>
    <w:rsid w:val="007C7F4D"/>
    <w:rsid w:val="007D00E6"/>
    <w:rsid w:val="007D39F2"/>
    <w:rsid w:val="007D3DE8"/>
    <w:rsid w:val="007D4554"/>
    <w:rsid w:val="007D577E"/>
    <w:rsid w:val="007D5917"/>
    <w:rsid w:val="007D70E1"/>
    <w:rsid w:val="007D740B"/>
    <w:rsid w:val="007D7818"/>
    <w:rsid w:val="007E0075"/>
    <w:rsid w:val="007E02F2"/>
    <w:rsid w:val="007E14AF"/>
    <w:rsid w:val="007E1585"/>
    <w:rsid w:val="007E223C"/>
    <w:rsid w:val="007E46AE"/>
    <w:rsid w:val="007E65D1"/>
    <w:rsid w:val="007E71FF"/>
    <w:rsid w:val="007F1242"/>
    <w:rsid w:val="007F27D2"/>
    <w:rsid w:val="007F289A"/>
    <w:rsid w:val="007F2B24"/>
    <w:rsid w:val="007F3D01"/>
    <w:rsid w:val="007F4A0E"/>
    <w:rsid w:val="007F4D09"/>
    <w:rsid w:val="007F5467"/>
    <w:rsid w:val="007F6178"/>
    <w:rsid w:val="007F6AE3"/>
    <w:rsid w:val="007F7A4B"/>
    <w:rsid w:val="00801C0E"/>
    <w:rsid w:val="00802941"/>
    <w:rsid w:val="00802E57"/>
    <w:rsid w:val="00804C68"/>
    <w:rsid w:val="008067D8"/>
    <w:rsid w:val="00810B9D"/>
    <w:rsid w:val="00810D26"/>
    <w:rsid w:val="00810E82"/>
    <w:rsid w:val="0081239C"/>
    <w:rsid w:val="00812527"/>
    <w:rsid w:val="00812808"/>
    <w:rsid w:val="008129A2"/>
    <w:rsid w:val="00813B6F"/>
    <w:rsid w:val="00814B24"/>
    <w:rsid w:val="008171C8"/>
    <w:rsid w:val="008172C7"/>
    <w:rsid w:val="008209F2"/>
    <w:rsid w:val="00821640"/>
    <w:rsid w:val="00823234"/>
    <w:rsid w:val="00823BBA"/>
    <w:rsid w:val="00823D22"/>
    <w:rsid w:val="00823E40"/>
    <w:rsid w:val="00830583"/>
    <w:rsid w:val="00832DB6"/>
    <w:rsid w:val="00834326"/>
    <w:rsid w:val="00834443"/>
    <w:rsid w:val="00836159"/>
    <w:rsid w:val="00837308"/>
    <w:rsid w:val="0083739F"/>
    <w:rsid w:val="008376E4"/>
    <w:rsid w:val="0083784E"/>
    <w:rsid w:val="00837EB1"/>
    <w:rsid w:val="0084066B"/>
    <w:rsid w:val="0084172F"/>
    <w:rsid w:val="00841A44"/>
    <w:rsid w:val="00842741"/>
    <w:rsid w:val="0084308C"/>
    <w:rsid w:val="008435FF"/>
    <w:rsid w:val="0084443B"/>
    <w:rsid w:val="00844526"/>
    <w:rsid w:val="00844546"/>
    <w:rsid w:val="00844A09"/>
    <w:rsid w:val="00845557"/>
    <w:rsid w:val="00846F87"/>
    <w:rsid w:val="00850425"/>
    <w:rsid w:val="0085081B"/>
    <w:rsid w:val="00851545"/>
    <w:rsid w:val="0085416D"/>
    <w:rsid w:val="008541F8"/>
    <w:rsid w:val="00857931"/>
    <w:rsid w:val="00857A75"/>
    <w:rsid w:val="00860BD4"/>
    <w:rsid w:val="008624C4"/>
    <w:rsid w:val="00863A6D"/>
    <w:rsid w:val="00865847"/>
    <w:rsid w:val="00866925"/>
    <w:rsid w:val="00866941"/>
    <w:rsid w:val="00867612"/>
    <w:rsid w:val="00867977"/>
    <w:rsid w:val="00870061"/>
    <w:rsid w:val="0087074E"/>
    <w:rsid w:val="00871DC2"/>
    <w:rsid w:val="008724A2"/>
    <w:rsid w:val="008728EE"/>
    <w:rsid w:val="0087343A"/>
    <w:rsid w:val="00874E6B"/>
    <w:rsid w:val="00876701"/>
    <w:rsid w:val="00876B7E"/>
    <w:rsid w:val="00881724"/>
    <w:rsid w:val="00881B45"/>
    <w:rsid w:val="008820F9"/>
    <w:rsid w:val="00885054"/>
    <w:rsid w:val="00885351"/>
    <w:rsid w:val="008854AD"/>
    <w:rsid w:val="0088550E"/>
    <w:rsid w:val="0088586A"/>
    <w:rsid w:val="008869DF"/>
    <w:rsid w:val="0088705E"/>
    <w:rsid w:val="008874FC"/>
    <w:rsid w:val="00887B67"/>
    <w:rsid w:val="008909E7"/>
    <w:rsid w:val="00892C95"/>
    <w:rsid w:val="00892F36"/>
    <w:rsid w:val="00893809"/>
    <w:rsid w:val="00893903"/>
    <w:rsid w:val="00895CEC"/>
    <w:rsid w:val="00895FF0"/>
    <w:rsid w:val="0089793C"/>
    <w:rsid w:val="00897B22"/>
    <w:rsid w:val="008A3258"/>
    <w:rsid w:val="008A5CD4"/>
    <w:rsid w:val="008A5DCA"/>
    <w:rsid w:val="008A7F71"/>
    <w:rsid w:val="008B02FC"/>
    <w:rsid w:val="008B0E1B"/>
    <w:rsid w:val="008B0F51"/>
    <w:rsid w:val="008B240E"/>
    <w:rsid w:val="008B2A34"/>
    <w:rsid w:val="008B676C"/>
    <w:rsid w:val="008B71B3"/>
    <w:rsid w:val="008B79BF"/>
    <w:rsid w:val="008B7A16"/>
    <w:rsid w:val="008C0EB9"/>
    <w:rsid w:val="008C1953"/>
    <w:rsid w:val="008C2612"/>
    <w:rsid w:val="008C2B10"/>
    <w:rsid w:val="008C4909"/>
    <w:rsid w:val="008C4A65"/>
    <w:rsid w:val="008C4FF3"/>
    <w:rsid w:val="008C5A3C"/>
    <w:rsid w:val="008C74A9"/>
    <w:rsid w:val="008D05CB"/>
    <w:rsid w:val="008D2E69"/>
    <w:rsid w:val="008D48C2"/>
    <w:rsid w:val="008D4D5B"/>
    <w:rsid w:val="008D622D"/>
    <w:rsid w:val="008D63D3"/>
    <w:rsid w:val="008D768A"/>
    <w:rsid w:val="008D7EA6"/>
    <w:rsid w:val="008D7F7F"/>
    <w:rsid w:val="008E0C8E"/>
    <w:rsid w:val="008E28A7"/>
    <w:rsid w:val="008E3FE4"/>
    <w:rsid w:val="008E472F"/>
    <w:rsid w:val="008E5F33"/>
    <w:rsid w:val="008E6C69"/>
    <w:rsid w:val="008E6E66"/>
    <w:rsid w:val="008F1697"/>
    <w:rsid w:val="008F34D1"/>
    <w:rsid w:val="008F617E"/>
    <w:rsid w:val="009001F7"/>
    <w:rsid w:val="00901450"/>
    <w:rsid w:val="009027CE"/>
    <w:rsid w:val="0090584F"/>
    <w:rsid w:val="00906716"/>
    <w:rsid w:val="00906D12"/>
    <w:rsid w:val="00906E73"/>
    <w:rsid w:val="00906F50"/>
    <w:rsid w:val="00907809"/>
    <w:rsid w:val="009078EE"/>
    <w:rsid w:val="00907C10"/>
    <w:rsid w:val="009114D6"/>
    <w:rsid w:val="00913530"/>
    <w:rsid w:val="00913B51"/>
    <w:rsid w:val="00913DF4"/>
    <w:rsid w:val="00914A0E"/>
    <w:rsid w:val="00914F46"/>
    <w:rsid w:val="00915D73"/>
    <w:rsid w:val="00917C87"/>
    <w:rsid w:val="00920293"/>
    <w:rsid w:val="0092031D"/>
    <w:rsid w:val="00920A61"/>
    <w:rsid w:val="0092141E"/>
    <w:rsid w:val="00926C5F"/>
    <w:rsid w:val="00927379"/>
    <w:rsid w:val="009326FA"/>
    <w:rsid w:val="00932C3A"/>
    <w:rsid w:val="00932C4E"/>
    <w:rsid w:val="00933E76"/>
    <w:rsid w:val="0093681E"/>
    <w:rsid w:val="00937591"/>
    <w:rsid w:val="00937829"/>
    <w:rsid w:val="00937E29"/>
    <w:rsid w:val="0094154E"/>
    <w:rsid w:val="009424B0"/>
    <w:rsid w:val="00942C69"/>
    <w:rsid w:val="00943629"/>
    <w:rsid w:val="009436B8"/>
    <w:rsid w:val="00944122"/>
    <w:rsid w:val="009448CC"/>
    <w:rsid w:val="009452D8"/>
    <w:rsid w:val="00946441"/>
    <w:rsid w:val="009474D0"/>
    <w:rsid w:val="00950C28"/>
    <w:rsid w:val="009511A5"/>
    <w:rsid w:val="00952385"/>
    <w:rsid w:val="0095352F"/>
    <w:rsid w:val="00953E80"/>
    <w:rsid w:val="009571FB"/>
    <w:rsid w:val="00957862"/>
    <w:rsid w:val="00961705"/>
    <w:rsid w:val="00962292"/>
    <w:rsid w:val="0096246F"/>
    <w:rsid w:val="00962C09"/>
    <w:rsid w:val="00964D78"/>
    <w:rsid w:val="00964F9E"/>
    <w:rsid w:val="009667F8"/>
    <w:rsid w:val="00966F43"/>
    <w:rsid w:val="00967E5A"/>
    <w:rsid w:val="00971215"/>
    <w:rsid w:val="00971C9D"/>
    <w:rsid w:val="00971D59"/>
    <w:rsid w:val="0097261A"/>
    <w:rsid w:val="00974473"/>
    <w:rsid w:val="00974C8A"/>
    <w:rsid w:val="009759C5"/>
    <w:rsid w:val="00976395"/>
    <w:rsid w:val="00976BBB"/>
    <w:rsid w:val="00980524"/>
    <w:rsid w:val="00981DC8"/>
    <w:rsid w:val="00981F8A"/>
    <w:rsid w:val="00982DB2"/>
    <w:rsid w:val="00983AB6"/>
    <w:rsid w:val="00984246"/>
    <w:rsid w:val="00984875"/>
    <w:rsid w:val="009852E8"/>
    <w:rsid w:val="00985A56"/>
    <w:rsid w:val="00986CDF"/>
    <w:rsid w:val="009872F9"/>
    <w:rsid w:val="00987E21"/>
    <w:rsid w:val="009919A1"/>
    <w:rsid w:val="009922CB"/>
    <w:rsid w:val="009924B5"/>
    <w:rsid w:val="0099339D"/>
    <w:rsid w:val="00993674"/>
    <w:rsid w:val="00994774"/>
    <w:rsid w:val="00994D5E"/>
    <w:rsid w:val="00994D63"/>
    <w:rsid w:val="00995B56"/>
    <w:rsid w:val="0099615C"/>
    <w:rsid w:val="009A051F"/>
    <w:rsid w:val="009A1F64"/>
    <w:rsid w:val="009A3A2E"/>
    <w:rsid w:val="009A41B0"/>
    <w:rsid w:val="009A4BF7"/>
    <w:rsid w:val="009A53F9"/>
    <w:rsid w:val="009A6266"/>
    <w:rsid w:val="009A677F"/>
    <w:rsid w:val="009B1EC1"/>
    <w:rsid w:val="009B5738"/>
    <w:rsid w:val="009B6FFD"/>
    <w:rsid w:val="009B787C"/>
    <w:rsid w:val="009B7F7D"/>
    <w:rsid w:val="009C1616"/>
    <w:rsid w:val="009C4C13"/>
    <w:rsid w:val="009C5D87"/>
    <w:rsid w:val="009C6ABD"/>
    <w:rsid w:val="009C6F50"/>
    <w:rsid w:val="009C72BF"/>
    <w:rsid w:val="009C746D"/>
    <w:rsid w:val="009C79F2"/>
    <w:rsid w:val="009C7DA4"/>
    <w:rsid w:val="009D0E50"/>
    <w:rsid w:val="009D41C1"/>
    <w:rsid w:val="009D450D"/>
    <w:rsid w:val="009D46C5"/>
    <w:rsid w:val="009D4FDA"/>
    <w:rsid w:val="009D56D2"/>
    <w:rsid w:val="009D5A80"/>
    <w:rsid w:val="009D5B51"/>
    <w:rsid w:val="009D6275"/>
    <w:rsid w:val="009D7EFB"/>
    <w:rsid w:val="009E0332"/>
    <w:rsid w:val="009E13B5"/>
    <w:rsid w:val="009E2149"/>
    <w:rsid w:val="009E2275"/>
    <w:rsid w:val="009E28BD"/>
    <w:rsid w:val="009E479F"/>
    <w:rsid w:val="009E49F9"/>
    <w:rsid w:val="009E4A8B"/>
    <w:rsid w:val="009E6434"/>
    <w:rsid w:val="009E70A8"/>
    <w:rsid w:val="009F32AF"/>
    <w:rsid w:val="009F44B0"/>
    <w:rsid w:val="009F64D0"/>
    <w:rsid w:val="009F6EC9"/>
    <w:rsid w:val="009F6F1D"/>
    <w:rsid w:val="009F7164"/>
    <w:rsid w:val="009F766A"/>
    <w:rsid w:val="009F7773"/>
    <w:rsid w:val="00A00AAA"/>
    <w:rsid w:val="00A01027"/>
    <w:rsid w:val="00A01A71"/>
    <w:rsid w:val="00A02125"/>
    <w:rsid w:val="00A02741"/>
    <w:rsid w:val="00A02762"/>
    <w:rsid w:val="00A027A0"/>
    <w:rsid w:val="00A02E44"/>
    <w:rsid w:val="00A031CF"/>
    <w:rsid w:val="00A0405D"/>
    <w:rsid w:val="00A0424A"/>
    <w:rsid w:val="00A04718"/>
    <w:rsid w:val="00A05EC6"/>
    <w:rsid w:val="00A067E4"/>
    <w:rsid w:val="00A0702D"/>
    <w:rsid w:val="00A104E2"/>
    <w:rsid w:val="00A1152A"/>
    <w:rsid w:val="00A115C4"/>
    <w:rsid w:val="00A13A14"/>
    <w:rsid w:val="00A14C63"/>
    <w:rsid w:val="00A14D36"/>
    <w:rsid w:val="00A20723"/>
    <w:rsid w:val="00A20E7D"/>
    <w:rsid w:val="00A2143D"/>
    <w:rsid w:val="00A2240D"/>
    <w:rsid w:val="00A22D35"/>
    <w:rsid w:val="00A26F70"/>
    <w:rsid w:val="00A30741"/>
    <w:rsid w:val="00A307A7"/>
    <w:rsid w:val="00A313A1"/>
    <w:rsid w:val="00A31933"/>
    <w:rsid w:val="00A31F01"/>
    <w:rsid w:val="00A33815"/>
    <w:rsid w:val="00A34291"/>
    <w:rsid w:val="00A343A7"/>
    <w:rsid w:val="00A3504D"/>
    <w:rsid w:val="00A3719B"/>
    <w:rsid w:val="00A4048B"/>
    <w:rsid w:val="00A406BF"/>
    <w:rsid w:val="00A40A81"/>
    <w:rsid w:val="00A42052"/>
    <w:rsid w:val="00A4252E"/>
    <w:rsid w:val="00A44BB2"/>
    <w:rsid w:val="00A45979"/>
    <w:rsid w:val="00A45B71"/>
    <w:rsid w:val="00A501B5"/>
    <w:rsid w:val="00A50B28"/>
    <w:rsid w:val="00A5287A"/>
    <w:rsid w:val="00A5385F"/>
    <w:rsid w:val="00A53896"/>
    <w:rsid w:val="00A53A7D"/>
    <w:rsid w:val="00A53F2A"/>
    <w:rsid w:val="00A6042B"/>
    <w:rsid w:val="00A618B5"/>
    <w:rsid w:val="00A61C87"/>
    <w:rsid w:val="00A62044"/>
    <w:rsid w:val="00A62F42"/>
    <w:rsid w:val="00A638C7"/>
    <w:rsid w:val="00A64361"/>
    <w:rsid w:val="00A64A65"/>
    <w:rsid w:val="00A65633"/>
    <w:rsid w:val="00A66469"/>
    <w:rsid w:val="00A66A15"/>
    <w:rsid w:val="00A67A09"/>
    <w:rsid w:val="00A7165C"/>
    <w:rsid w:val="00A72672"/>
    <w:rsid w:val="00A74F32"/>
    <w:rsid w:val="00A75B46"/>
    <w:rsid w:val="00A75E11"/>
    <w:rsid w:val="00A80458"/>
    <w:rsid w:val="00A80EDA"/>
    <w:rsid w:val="00A81055"/>
    <w:rsid w:val="00A82125"/>
    <w:rsid w:val="00A82A0F"/>
    <w:rsid w:val="00A82CFD"/>
    <w:rsid w:val="00A83256"/>
    <w:rsid w:val="00A83FA3"/>
    <w:rsid w:val="00A846E5"/>
    <w:rsid w:val="00A85277"/>
    <w:rsid w:val="00A86666"/>
    <w:rsid w:val="00A87B85"/>
    <w:rsid w:val="00A92615"/>
    <w:rsid w:val="00A933B0"/>
    <w:rsid w:val="00A93BD0"/>
    <w:rsid w:val="00A93FC7"/>
    <w:rsid w:val="00A9535B"/>
    <w:rsid w:val="00A954B3"/>
    <w:rsid w:val="00A95842"/>
    <w:rsid w:val="00A973E7"/>
    <w:rsid w:val="00A97837"/>
    <w:rsid w:val="00A9790C"/>
    <w:rsid w:val="00A97ECB"/>
    <w:rsid w:val="00AA0850"/>
    <w:rsid w:val="00AA091E"/>
    <w:rsid w:val="00AA1611"/>
    <w:rsid w:val="00AA21F9"/>
    <w:rsid w:val="00AA3AD6"/>
    <w:rsid w:val="00AA4289"/>
    <w:rsid w:val="00AA440E"/>
    <w:rsid w:val="00AA54D0"/>
    <w:rsid w:val="00AA6232"/>
    <w:rsid w:val="00AA6397"/>
    <w:rsid w:val="00AA6472"/>
    <w:rsid w:val="00AA6F78"/>
    <w:rsid w:val="00AA7308"/>
    <w:rsid w:val="00AA7AF1"/>
    <w:rsid w:val="00AB0324"/>
    <w:rsid w:val="00AB1E99"/>
    <w:rsid w:val="00AB5D07"/>
    <w:rsid w:val="00AB6831"/>
    <w:rsid w:val="00AB761D"/>
    <w:rsid w:val="00AB7777"/>
    <w:rsid w:val="00AC1161"/>
    <w:rsid w:val="00AC18FD"/>
    <w:rsid w:val="00AC2558"/>
    <w:rsid w:val="00AC3FAC"/>
    <w:rsid w:val="00AC4209"/>
    <w:rsid w:val="00AC55F9"/>
    <w:rsid w:val="00AC7C41"/>
    <w:rsid w:val="00AD034A"/>
    <w:rsid w:val="00AD1B1E"/>
    <w:rsid w:val="00AD299B"/>
    <w:rsid w:val="00AD2C93"/>
    <w:rsid w:val="00AD57A7"/>
    <w:rsid w:val="00AD595F"/>
    <w:rsid w:val="00AD5D41"/>
    <w:rsid w:val="00AD6B7D"/>
    <w:rsid w:val="00AD6CCF"/>
    <w:rsid w:val="00AD7CA7"/>
    <w:rsid w:val="00AE0FBB"/>
    <w:rsid w:val="00AE14D0"/>
    <w:rsid w:val="00AE61F2"/>
    <w:rsid w:val="00AF0C4D"/>
    <w:rsid w:val="00AF4E24"/>
    <w:rsid w:val="00AF57E4"/>
    <w:rsid w:val="00AF5A70"/>
    <w:rsid w:val="00AF6ECB"/>
    <w:rsid w:val="00B01635"/>
    <w:rsid w:val="00B01E28"/>
    <w:rsid w:val="00B035C2"/>
    <w:rsid w:val="00B03C28"/>
    <w:rsid w:val="00B03FA2"/>
    <w:rsid w:val="00B04179"/>
    <w:rsid w:val="00B041DC"/>
    <w:rsid w:val="00B04DCB"/>
    <w:rsid w:val="00B0596C"/>
    <w:rsid w:val="00B10E72"/>
    <w:rsid w:val="00B117B4"/>
    <w:rsid w:val="00B11FCF"/>
    <w:rsid w:val="00B13881"/>
    <w:rsid w:val="00B13898"/>
    <w:rsid w:val="00B14E15"/>
    <w:rsid w:val="00B1511E"/>
    <w:rsid w:val="00B15C69"/>
    <w:rsid w:val="00B175BC"/>
    <w:rsid w:val="00B2040B"/>
    <w:rsid w:val="00B20635"/>
    <w:rsid w:val="00B20AE4"/>
    <w:rsid w:val="00B22347"/>
    <w:rsid w:val="00B226A8"/>
    <w:rsid w:val="00B22FC0"/>
    <w:rsid w:val="00B233B5"/>
    <w:rsid w:val="00B23B0E"/>
    <w:rsid w:val="00B23DC8"/>
    <w:rsid w:val="00B23F4A"/>
    <w:rsid w:val="00B24814"/>
    <w:rsid w:val="00B24DD9"/>
    <w:rsid w:val="00B25791"/>
    <w:rsid w:val="00B26838"/>
    <w:rsid w:val="00B26B1B"/>
    <w:rsid w:val="00B26E75"/>
    <w:rsid w:val="00B310B0"/>
    <w:rsid w:val="00B3178F"/>
    <w:rsid w:val="00B319EE"/>
    <w:rsid w:val="00B31B62"/>
    <w:rsid w:val="00B3299A"/>
    <w:rsid w:val="00B34518"/>
    <w:rsid w:val="00B35076"/>
    <w:rsid w:val="00B35844"/>
    <w:rsid w:val="00B36180"/>
    <w:rsid w:val="00B36F28"/>
    <w:rsid w:val="00B40572"/>
    <w:rsid w:val="00B419DB"/>
    <w:rsid w:val="00B42507"/>
    <w:rsid w:val="00B43C52"/>
    <w:rsid w:val="00B45013"/>
    <w:rsid w:val="00B45B43"/>
    <w:rsid w:val="00B460E9"/>
    <w:rsid w:val="00B463E5"/>
    <w:rsid w:val="00B46DA4"/>
    <w:rsid w:val="00B5055B"/>
    <w:rsid w:val="00B506CE"/>
    <w:rsid w:val="00B51376"/>
    <w:rsid w:val="00B51479"/>
    <w:rsid w:val="00B53FA5"/>
    <w:rsid w:val="00B5561E"/>
    <w:rsid w:val="00B56182"/>
    <w:rsid w:val="00B5627C"/>
    <w:rsid w:val="00B56587"/>
    <w:rsid w:val="00B56B1B"/>
    <w:rsid w:val="00B57D7A"/>
    <w:rsid w:val="00B608AD"/>
    <w:rsid w:val="00B60BDF"/>
    <w:rsid w:val="00B634E6"/>
    <w:rsid w:val="00B63E91"/>
    <w:rsid w:val="00B6506A"/>
    <w:rsid w:val="00B650FB"/>
    <w:rsid w:val="00B655C1"/>
    <w:rsid w:val="00B65D97"/>
    <w:rsid w:val="00B65ED0"/>
    <w:rsid w:val="00B670C7"/>
    <w:rsid w:val="00B67AE9"/>
    <w:rsid w:val="00B71F07"/>
    <w:rsid w:val="00B7407B"/>
    <w:rsid w:val="00B741AC"/>
    <w:rsid w:val="00B744F5"/>
    <w:rsid w:val="00B74828"/>
    <w:rsid w:val="00B74B45"/>
    <w:rsid w:val="00B7583A"/>
    <w:rsid w:val="00B75931"/>
    <w:rsid w:val="00B7618D"/>
    <w:rsid w:val="00B80CDB"/>
    <w:rsid w:val="00B80DAF"/>
    <w:rsid w:val="00B81C2C"/>
    <w:rsid w:val="00B82230"/>
    <w:rsid w:val="00B82769"/>
    <w:rsid w:val="00B82816"/>
    <w:rsid w:val="00B82895"/>
    <w:rsid w:val="00B8452A"/>
    <w:rsid w:val="00B84E05"/>
    <w:rsid w:val="00B90B19"/>
    <w:rsid w:val="00B90F8E"/>
    <w:rsid w:val="00B91614"/>
    <w:rsid w:val="00B92248"/>
    <w:rsid w:val="00B925CC"/>
    <w:rsid w:val="00B92D1F"/>
    <w:rsid w:val="00B95B9D"/>
    <w:rsid w:val="00B96E20"/>
    <w:rsid w:val="00BA1049"/>
    <w:rsid w:val="00BA1531"/>
    <w:rsid w:val="00BA2321"/>
    <w:rsid w:val="00BA2D1E"/>
    <w:rsid w:val="00BA33DB"/>
    <w:rsid w:val="00BA364F"/>
    <w:rsid w:val="00BA4799"/>
    <w:rsid w:val="00BB1523"/>
    <w:rsid w:val="00BB2170"/>
    <w:rsid w:val="00BB5D7E"/>
    <w:rsid w:val="00BB5ECB"/>
    <w:rsid w:val="00BB6739"/>
    <w:rsid w:val="00BB7A6C"/>
    <w:rsid w:val="00BB7E6A"/>
    <w:rsid w:val="00BC0540"/>
    <w:rsid w:val="00BC0C8E"/>
    <w:rsid w:val="00BC3570"/>
    <w:rsid w:val="00BC3EB5"/>
    <w:rsid w:val="00BC47B2"/>
    <w:rsid w:val="00BC5A47"/>
    <w:rsid w:val="00BC5DC6"/>
    <w:rsid w:val="00BD0BFD"/>
    <w:rsid w:val="00BD161E"/>
    <w:rsid w:val="00BD252F"/>
    <w:rsid w:val="00BD2A9B"/>
    <w:rsid w:val="00BD3441"/>
    <w:rsid w:val="00BD4D43"/>
    <w:rsid w:val="00BD5906"/>
    <w:rsid w:val="00BD5B6F"/>
    <w:rsid w:val="00BD748B"/>
    <w:rsid w:val="00BD790E"/>
    <w:rsid w:val="00BE1361"/>
    <w:rsid w:val="00BE2135"/>
    <w:rsid w:val="00BE221B"/>
    <w:rsid w:val="00BE36C7"/>
    <w:rsid w:val="00BE4D15"/>
    <w:rsid w:val="00BE547D"/>
    <w:rsid w:val="00BE5537"/>
    <w:rsid w:val="00BE5705"/>
    <w:rsid w:val="00BE670E"/>
    <w:rsid w:val="00BE7143"/>
    <w:rsid w:val="00BE78C7"/>
    <w:rsid w:val="00BE7BE1"/>
    <w:rsid w:val="00BE7DA6"/>
    <w:rsid w:val="00BF0662"/>
    <w:rsid w:val="00BF0CF1"/>
    <w:rsid w:val="00BF20B2"/>
    <w:rsid w:val="00BF321D"/>
    <w:rsid w:val="00BF55CC"/>
    <w:rsid w:val="00BF575E"/>
    <w:rsid w:val="00BF718F"/>
    <w:rsid w:val="00C035BD"/>
    <w:rsid w:val="00C04F52"/>
    <w:rsid w:val="00C052D3"/>
    <w:rsid w:val="00C074EC"/>
    <w:rsid w:val="00C07DCF"/>
    <w:rsid w:val="00C11935"/>
    <w:rsid w:val="00C12227"/>
    <w:rsid w:val="00C124F6"/>
    <w:rsid w:val="00C155D2"/>
    <w:rsid w:val="00C1703A"/>
    <w:rsid w:val="00C173CE"/>
    <w:rsid w:val="00C1778D"/>
    <w:rsid w:val="00C20586"/>
    <w:rsid w:val="00C2059C"/>
    <w:rsid w:val="00C207AB"/>
    <w:rsid w:val="00C219FC"/>
    <w:rsid w:val="00C2443D"/>
    <w:rsid w:val="00C247F6"/>
    <w:rsid w:val="00C24981"/>
    <w:rsid w:val="00C24EED"/>
    <w:rsid w:val="00C25497"/>
    <w:rsid w:val="00C2556B"/>
    <w:rsid w:val="00C26379"/>
    <w:rsid w:val="00C270D3"/>
    <w:rsid w:val="00C3297B"/>
    <w:rsid w:val="00C33B4D"/>
    <w:rsid w:val="00C34583"/>
    <w:rsid w:val="00C3511B"/>
    <w:rsid w:val="00C35E82"/>
    <w:rsid w:val="00C40B00"/>
    <w:rsid w:val="00C40FA8"/>
    <w:rsid w:val="00C40FD3"/>
    <w:rsid w:val="00C41079"/>
    <w:rsid w:val="00C41918"/>
    <w:rsid w:val="00C42916"/>
    <w:rsid w:val="00C43897"/>
    <w:rsid w:val="00C43AA5"/>
    <w:rsid w:val="00C43B76"/>
    <w:rsid w:val="00C43FD2"/>
    <w:rsid w:val="00C44A85"/>
    <w:rsid w:val="00C44DBF"/>
    <w:rsid w:val="00C46EE7"/>
    <w:rsid w:val="00C4701D"/>
    <w:rsid w:val="00C4718D"/>
    <w:rsid w:val="00C472F3"/>
    <w:rsid w:val="00C4766D"/>
    <w:rsid w:val="00C4780A"/>
    <w:rsid w:val="00C47C69"/>
    <w:rsid w:val="00C47DF1"/>
    <w:rsid w:val="00C47FA5"/>
    <w:rsid w:val="00C504E8"/>
    <w:rsid w:val="00C51153"/>
    <w:rsid w:val="00C51A31"/>
    <w:rsid w:val="00C51BC3"/>
    <w:rsid w:val="00C538CB"/>
    <w:rsid w:val="00C53C7A"/>
    <w:rsid w:val="00C56701"/>
    <w:rsid w:val="00C60135"/>
    <w:rsid w:val="00C613FE"/>
    <w:rsid w:val="00C62480"/>
    <w:rsid w:val="00C62AC3"/>
    <w:rsid w:val="00C62EB4"/>
    <w:rsid w:val="00C657BC"/>
    <w:rsid w:val="00C6623D"/>
    <w:rsid w:val="00C6686E"/>
    <w:rsid w:val="00C66DC8"/>
    <w:rsid w:val="00C677FD"/>
    <w:rsid w:val="00C7078E"/>
    <w:rsid w:val="00C70EFD"/>
    <w:rsid w:val="00C71512"/>
    <w:rsid w:val="00C72C7F"/>
    <w:rsid w:val="00C73EE3"/>
    <w:rsid w:val="00C73FAC"/>
    <w:rsid w:val="00C744D7"/>
    <w:rsid w:val="00C75AF3"/>
    <w:rsid w:val="00C75FBE"/>
    <w:rsid w:val="00C81272"/>
    <w:rsid w:val="00C8259B"/>
    <w:rsid w:val="00C83246"/>
    <w:rsid w:val="00C84E72"/>
    <w:rsid w:val="00C853A6"/>
    <w:rsid w:val="00C85D15"/>
    <w:rsid w:val="00C85E03"/>
    <w:rsid w:val="00C85E6D"/>
    <w:rsid w:val="00C87476"/>
    <w:rsid w:val="00C87593"/>
    <w:rsid w:val="00C87922"/>
    <w:rsid w:val="00C9041B"/>
    <w:rsid w:val="00C9071C"/>
    <w:rsid w:val="00C914D6"/>
    <w:rsid w:val="00C91924"/>
    <w:rsid w:val="00C93243"/>
    <w:rsid w:val="00C93721"/>
    <w:rsid w:val="00C93A35"/>
    <w:rsid w:val="00C93F9B"/>
    <w:rsid w:val="00C943B5"/>
    <w:rsid w:val="00C9557B"/>
    <w:rsid w:val="00C958CF"/>
    <w:rsid w:val="00C95EA6"/>
    <w:rsid w:val="00C9634E"/>
    <w:rsid w:val="00C9684E"/>
    <w:rsid w:val="00CA0776"/>
    <w:rsid w:val="00CA18A3"/>
    <w:rsid w:val="00CA4A20"/>
    <w:rsid w:val="00CA4C16"/>
    <w:rsid w:val="00CA6E0E"/>
    <w:rsid w:val="00CB2256"/>
    <w:rsid w:val="00CB294B"/>
    <w:rsid w:val="00CB29B7"/>
    <w:rsid w:val="00CB4141"/>
    <w:rsid w:val="00CB4BE7"/>
    <w:rsid w:val="00CB62BD"/>
    <w:rsid w:val="00CB78A2"/>
    <w:rsid w:val="00CC20BD"/>
    <w:rsid w:val="00CC39CD"/>
    <w:rsid w:val="00CC5F8C"/>
    <w:rsid w:val="00CC71A7"/>
    <w:rsid w:val="00CC73BC"/>
    <w:rsid w:val="00CD1DBF"/>
    <w:rsid w:val="00CD249A"/>
    <w:rsid w:val="00CD3462"/>
    <w:rsid w:val="00CD379C"/>
    <w:rsid w:val="00CD54B2"/>
    <w:rsid w:val="00CD55DD"/>
    <w:rsid w:val="00CD599C"/>
    <w:rsid w:val="00CD6252"/>
    <w:rsid w:val="00CE24E2"/>
    <w:rsid w:val="00CE637D"/>
    <w:rsid w:val="00CF0201"/>
    <w:rsid w:val="00CF0AD5"/>
    <w:rsid w:val="00CF0B27"/>
    <w:rsid w:val="00CF35D0"/>
    <w:rsid w:val="00CF460A"/>
    <w:rsid w:val="00CF5B0E"/>
    <w:rsid w:val="00D0296E"/>
    <w:rsid w:val="00D04921"/>
    <w:rsid w:val="00D04BF9"/>
    <w:rsid w:val="00D04EB9"/>
    <w:rsid w:val="00D05AF9"/>
    <w:rsid w:val="00D07BA8"/>
    <w:rsid w:val="00D10C3C"/>
    <w:rsid w:val="00D10ED2"/>
    <w:rsid w:val="00D11E87"/>
    <w:rsid w:val="00D124EC"/>
    <w:rsid w:val="00D134E1"/>
    <w:rsid w:val="00D136EE"/>
    <w:rsid w:val="00D171F7"/>
    <w:rsid w:val="00D172F9"/>
    <w:rsid w:val="00D17689"/>
    <w:rsid w:val="00D21B8E"/>
    <w:rsid w:val="00D22010"/>
    <w:rsid w:val="00D22C00"/>
    <w:rsid w:val="00D2307C"/>
    <w:rsid w:val="00D240C0"/>
    <w:rsid w:val="00D2418E"/>
    <w:rsid w:val="00D241E8"/>
    <w:rsid w:val="00D254D4"/>
    <w:rsid w:val="00D25938"/>
    <w:rsid w:val="00D260A0"/>
    <w:rsid w:val="00D273EE"/>
    <w:rsid w:val="00D27688"/>
    <w:rsid w:val="00D278F9"/>
    <w:rsid w:val="00D3065C"/>
    <w:rsid w:val="00D31C4F"/>
    <w:rsid w:val="00D326E9"/>
    <w:rsid w:val="00D33F31"/>
    <w:rsid w:val="00D34D68"/>
    <w:rsid w:val="00D357C5"/>
    <w:rsid w:val="00D35FBD"/>
    <w:rsid w:val="00D3686E"/>
    <w:rsid w:val="00D36FB4"/>
    <w:rsid w:val="00D3799D"/>
    <w:rsid w:val="00D37E38"/>
    <w:rsid w:val="00D40A82"/>
    <w:rsid w:val="00D42D94"/>
    <w:rsid w:val="00D4323D"/>
    <w:rsid w:val="00D43686"/>
    <w:rsid w:val="00D43A8A"/>
    <w:rsid w:val="00D4585E"/>
    <w:rsid w:val="00D45D79"/>
    <w:rsid w:val="00D47BD0"/>
    <w:rsid w:val="00D503E1"/>
    <w:rsid w:val="00D50947"/>
    <w:rsid w:val="00D50984"/>
    <w:rsid w:val="00D51235"/>
    <w:rsid w:val="00D523D8"/>
    <w:rsid w:val="00D52956"/>
    <w:rsid w:val="00D534AA"/>
    <w:rsid w:val="00D535A2"/>
    <w:rsid w:val="00D535D3"/>
    <w:rsid w:val="00D54B80"/>
    <w:rsid w:val="00D55E9B"/>
    <w:rsid w:val="00D5754D"/>
    <w:rsid w:val="00D6125C"/>
    <w:rsid w:val="00D61B93"/>
    <w:rsid w:val="00D625BC"/>
    <w:rsid w:val="00D66D03"/>
    <w:rsid w:val="00D7003A"/>
    <w:rsid w:val="00D70853"/>
    <w:rsid w:val="00D72964"/>
    <w:rsid w:val="00D74887"/>
    <w:rsid w:val="00D76946"/>
    <w:rsid w:val="00D775AD"/>
    <w:rsid w:val="00D810E1"/>
    <w:rsid w:val="00D832EF"/>
    <w:rsid w:val="00D84C00"/>
    <w:rsid w:val="00D86464"/>
    <w:rsid w:val="00D867EB"/>
    <w:rsid w:val="00D91065"/>
    <w:rsid w:val="00D911F0"/>
    <w:rsid w:val="00D92153"/>
    <w:rsid w:val="00D93EED"/>
    <w:rsid w:val="00D949A5"/>
    <w:rsid w:val="00D949EB"/>
    <w:rsid w:val="00D9500A"/>
    <w:rsid w:val="00D96210"/>
    <w:rsid w:val="00D96807"/>
    <w:rsid w:val="00D968E7"/>
    <w:rsid w:val="00D96B72"/>
    <w:rsid w:val="00D9731F"/>
    <w:rsid w:val="00DA2264"/>
    <w:rsid w:val="00DA278F"/>
    <w:rsid w:val="00DA30BF"/>
    <w:rsid w:val="00DA313A"/>
    <w:rsid w:val="00DA4B19"/>
    <w:rsid w:val="00DA4EAA"/>
    <w:rsid w:val="00DA76F9"/>
    <w:rsid w:val="00DA7B84"/>
    <w:rsid w:val="00DA7CCE"/>
    <w:rsid w:val="00DB05E2"/>
    <w:rsid w:val="00DB0939"/>
    <w:rsid w:val="00DB0FB5"/>
    <w:rsid w:val="00DB17E2"/>
    <w:rsid w:val="00DB1FD4"/>
    <w:rsid w:val="00DB3CCC"/>
    <w:rsid w:val="00DB43B4"/>
    <w:rsid w:val="00DB49EF"/>
    <w:rsid w:val="00DB5812"/>
    <w:rsid w:val="00DB58CA"/>
    <w:rsid w:val="00DB6AB5"/>
    <w:rsid w:val="00DB6CFC"/>
    <w:rsid w:val="00DB7E68"/>
    <w:rsid w:val="00DC00F4"/>
    <w:rsid w:val="00DC0D6B"/>
    <w:rsid w:val="00DC109B"/>
    <w:rsid w:val="00DC2A50"/>
    <w:rsid w:val="00DC400F"/>
    <w:rsid w:val="00DC417D"/>
    <w:rsid w:val="00DC536A"/>
    <w:rsid w:val="00DD2CA4"/>
    <w:rsid w:val="00DD3637"/>
    <w:rsid w:val="00DD427E"/>
    <w:rsid w:val="00DD4B78"/>
    <w:rsid w:val="00DD560F"/>
    <w:rsid w:val="00DD74C3"/>
    <w:rsid w:val="00DD7FD8"/>
    <w:rsid w:val="00DE260C"/>
    <w:rsid w:val="00DE3EBA"/>
    <w:rsid w:val="00DE3F6F"/>
    <w:rsid w:val="00DE4A89"/>
    <w:rsid w:val="00DE4F76"/>
    <w:rsid w:val="00DE5BD7"/>
    <w:rsid w:val="00DE5CA8"/>
    <w:rsid w:val="00DE62E2"/>
    <w:rsid w:val="00DE6B38"/>
    <w:rsid w:val="00DE6BFB"/>
    <w:rsid w:val="00DE7267"/>
    <w:rsid w:val="00DE7A19"/>
    <w:rsid w:val="00DE7CA9"/>
    <w:rsid w:val="00DF095D"/>
    <w:rsid w:val="00DF1716"/>
    <w:rsid w:val="00DF1C9A"/>
    <w:rsid w:val="00DF1CA3"/>
    <w:rsid w:val="00DF1F98"/>
    <w:rsid w:val="00DF22BC"/>
    <w:rsid w:val="00DF3193"/>
    <w:rsid w:val="00DF3C86"/>
    <w:rsid w:val="00DF4A94"/>
    <w:rsid w:val="00DF5765"/>
    <w:rsid w:val="00DF72E5"/>
    <w:rsid w:val="00DF7663"/>
    <w:rsid w:val="00E00B59"/>
    <w:rsid w:val="00E013AA"/>
    <w:rsid w:val="00E020BE"/>
    <w:rsid w:val="00E04700"/>
    <w:rsid w:val="00E04BD8"/>
    <w:rsid w:val="00E06F83"/>
    <w:rsid w:val="00E0742C"/>
    <w:rsid w:val="00E0751B"/>
    <w:rsid w:val="00E11558"/>
    <w:rsid w:val="00E12389"/>
    <w:rsid w:val="00E13196"/>
    <w:rsid w:val="00E132D6"/>
    <w:rsid w:val="00E1466E"/>
    <w:rsid w:val="00E16A03"/>
    <w:rsid w:val="00E2029F"/>
    <w:rsid w:val="00E2081D"/>
    <w:rsid w:val="00E20B33"/>
    <w:rsid w:val="00E20D43"/>
    <w:rsid w:val="00E238BD"/>
    <w:rsid w:val="00E246B5"/>
    <w:rsid w:val="00E2518B"/>
    <w:rsid w:val="00E2530C"/>
    <w:rsid w:val="00E25E9C"/>
    <w:rsid w:val="00E2622E"/>
    <w:rsid w:val="00E26CFA"/>
    <w:rsid w:val="00E27AE0"/>
    <w:rsid w:val="00E27CF6"/>
    <w:rsid w:val="00E31A46"/>
    <w:rsid w:val="00E32F46"/>
    <w:rsid w:val="00E33A09"/>
    <w:rsid w:val="00E35288"/>
    <w:rsid w:val="00E35581"/>
    <w:rsid w:val="00E35601"/>
    <w:rsid w:val="00E3596C"/>
    <w:rsid w:val="00E35D7D"/>
    <w:rsid w:val="00E366EE"/>
    <w:rsid w:val="00E3728B"/>
    <w:rsid w:val="00E3789E"/>
    <w:rsid w:val="00E4468D"/>
    <w:rsid w:val="00E4495B"/>
    <w:rsid w:val="00E44B90"/>
    <w:rsid w:val="00E45D72"/>
    <w:rsid w:val="00E46545"/>
    <w:rsid w:val="00E540E9"/>
    <w:rsid w:val="00E5501B"/>
    <w:rsid w:val="00E55B5B"/>
    <w:rsid w:val="00E57BDA"/>
    <w:rsid w:val="00E600DA"/>
    <w:rsid w:val="00E60DE2"/>
    <w:rsid w:val="00E636A3"/>
    <w:rsid w:val="00E63778"/>
    <w:rsid w:val="00E64092"/>
    <w:rsid w:val="00E65AF0"/>
    <w:rsid w:val="00E660F6"/>
    <w:rsid w:val="00E66DA0"/>
    <w:rsid w:val="00E66F08"/>
    <w:rsid w:val="00E7020A"/>
    <w:rsid w:val="00E7063C"/>
    <w:rsid w:val="00E708D3"/>
    <w:rsid w:val="00E741FC"/>
    <w:rsid w:val="00E74CC2"/>
    <w:rsid w:val="00E75982"/>
    <w:rsid w:val="00E76E61"/>
    <w:rsid w:val="00E81E34"/>
    <w:rsid w:val="00E83639"/>
    <w:rsid w:val="00E844A5"/>
    <w:rsid w:val="00E844EA"/>
    <w:rsid w:val="00E8522F"/>
    <w:rsid w:val="00E85653"/>
    <w:rsid w:val="00E85733"/>
    <w:rsid w:val="00E86738"/>
    <w:rsid w:val="00E87151"/>
    <w:rsid w:val="00E92277"/>
    <w:rsid w:val="00E92376"/>
    <w:rsid w:val="00E9272D"/>
    <w:rsid w:val="00E9281D"/>
    <w:rsid w:val="00E93B12"/>
    <w:rsid w:val="00E94F91"/>
    <w:rsid w:val="00E958C4"/>
    <w:rsid w:val="00E969C8"/>
    <w:rsid w:val="00E96A3F"/>
    <w:rsid w:val="00E96E35"/>
    <w:rsid w:val="00E973B9"/>
    <w:rsid w:val="00EA0222"/>
    <w:rsid w:val="00EA067D"/>
    <w:rsid w:val="00EA1676"/>
    <w:rsid w:val="00EA25F8"/>
    <w:rsid w:val="00EA3B81"/>
    <w:rsid w:val="00EA5900"/>
    <w:rsid w:val="00EA6039"/>
    <w:rsid w:val="00EA7305"/>
    <w:rsid w:val="00EA7517"/>
    <w:rsid w:val="00EA7DA1"/>
    <w:rsid w:val="00EB09DD"/>
    <w:rsid w:val="00EB4F97"/>
    <w:rsid w:val="00EB7958"/>
    <w:rsid w:val="00EC0390"/>
    <w:rsid w:val="00EC0582"/>
    <w:rsid w:val="00EC0920"/>
    <w:rsid w:val="00EC1922"/>
    <w:rsid w:val="00EC2FE8"/>
    <w:rsid w:val="00EC3D19"/>
    <w:rsid w:val="00EC4391"/>
    <w:rsid w:val="00EC5856"/>
    <w:rsid w:val="00EC5D5F"/>
    <w:rsid w:val="00EC62F2"/>
    <w:rsid w:val="00EC6B1A"/>
    <w:rsid w:val="00EC7A82"/>
    <w:rsid w:val="00ED0A42"/>
    <w:rsid w:val="00ED0FE7"/>
    <w:rsid w:val="00ED1109"/>
    <w:rsid w:val="00ED1860"/>
    <w:rsid w:val="00ED1B51"/>
    <w:rsid w:val="00ED3C75"/>
    <w:rsid w:val="00ED443A"/>
    <w:rsid w:val="00ED5037"/>
    <w:rsid w:val="00ED5C48"/>
    <w:rsid w:val="00EE06A5"/>
    <w:rsid w:val="00EE100B"/>
    <w:rsid w:val="00EE2B64"/>
    <w:rsid w:val="00EE4520"/>
    <w:rsid w:val="00EE4C66"/>
    <w:rsid w:val="00EE4E10"/>
    <w:rsid w:val="00EE531C"/>
    <w:rsid w:val="00EE6398"/>
    <w:rsid w:val="00EE64F4"/>
    <w:rsid w:val="00EE6751"/>
    <w:rsid w:val="00EE6CBC"/>
    <w:rsid w:val="00EE6F7D"/>
    <w:rsid w:val="00EE6F82"/>
    <w:rsid w:val="00EE736E"/>
    <w:rsid w:val="00EF0176"/>
    <w:rsid w:val="00EF062C"/>
    <w:rsid w:val="00EF0B51"/>
    <w:rsid w:val="00EF1EC6"/>
    <w:rsid w:val="00EF1FB2"/>
    <w:rsid w:val="00EF4152"/>
    <w:rsid w:val="00EF6F2E"/>
    <w:rsid w:val="00F00136"/>
    <w:rsid w:val="00F022CC"/>
    <w:rsid w:val="00F036E2"/>
    <w:rsid w:val="00F05C33"/>
    <w:rsid w:val="00F065DE"/>
    <w:rsid w:val="00F069C1"/>
    <w:rsid w:val="00F06B0C"/>
    <w:rsid w:val="00F07044"/>
    <w:rsid w:val="00F07763"/>
    <w:rsid w:val="00F10A82"/>
    <w:rsid w:val="00F10BF2"/>
    <w:rsid w:val="00F1158A"/>
    <w:rsid w:val="00F127D9"/>
    <w:rsid w:val="00F12ABA"/>
    <w:rsid w:val="00F132F9"/>
    <w:rsid w:val="00F143CF"/>
    <w:rsid w:val="00F14986"/>
    <w:rsid w:val="00F149D7"/>
    <w:rsid w:val="00F1772D"/>
    <w:rsid w:val="00F21597"/>
    <w:rsid w:val="00F217C1"/>
    <w:rsid w:val="00F2237E"/>
    <w:rsid w:val="00F22717"/>
    <w:rsid w:val="00F22ABC"/>
    <w:rsid w:val="00F22CFF"/>
    <w:rsid w:val="00F2498A"/>
    <w:rsid w:val="00F24A07"/>
    <w:rsid w:val="00F2560F"/>
    <w:rsid w:val="00F25B18"/>
    <w:rsid w:val="00F26C02"/>
    <w:rsid w:val="00F26C3D"/>
    <w:rsid w:val="00F30ADB"/>
    <w:rsid w:val="00F31638"/>
    <w:rsid w:val="00F31CBB"/>
    <w:rsid w:val="00F31E6F"/>
    <w:rsid w:val="00F32778"/>
    <w:rsid w:val="00F32B86"/>
    <w:rsid w:val="00F33BDA"/>
    <w:rsid w:val="00F34373"/>
    <w:rsid w:val="00F36985"/>
    <w:rsid w:val="00F40874"/>
    <w:rsid w:val="00F41069"/>
    <w:rsid w:val="00F4160A"/>
    <w:rsid w:val="00F41BB9"/>
    <w:rsid w:val="00F41C17"/>
    <w:rsid w:val="00F43B17"/>
    <w:rsid w:val="00F44337"/>
    <w:rsid w:val="00F4575C"/>
    <w:rsid w:val="00F4589D"/>
    <w:rsid w:val="00F458D9"/>
    <w:rsid w:val="00F46301"/>
    <w:rsid w:val="00F4775E"/>
    <w:rsid w:val="00F478B8"/>
    <w:rsid w:val="00F47A55"/>
    <w:rsid w:val="00F50312"/>
    <w:rsid w:val="00F5069E"/>
    <w:rsid w:val="00F5075E"/>
    <w:rsid w:val="00F50C87"/>
    <w:rsid w:val="00F521DF"/>
    <w:rsid w:val="00F5302F"/>
    <w:rsid w:val="00F537E7"/>
    <w:rsid w:val="00F53899"/>
    <w:rsid w:val="00F53B1C"/>
    <w:rsid w:val="00F5663C"/>
    <w:rsid w:val="00F56DB9"/>
    <w:rsid w:val="00F56FA4"/>
    <w:rsid w:val="00F57534"/>
    <w:rsid w:val="00F57D18"/>
    <w:rsid w:val="00F6081E"/>
    <w:rsid w:val="00F60986"/>
    <w:rsid w:val="00F60A85"/>
    <w:rsid w:val="00F61316"/>
    <w:rsid w:val="00F61B4D"/>
    <w:rsid w:val="00F61BA6"/>
    <w:rsid w:val="00F6250B"/>
    <w:rsid w:val="00F62581"/>
    <w:rsid w:val="00F62B94"/>
    <w:rsid w:val="00F62CD1"/>
    <w:rsid w:val="00F62D3A"/>
    <w:rsid w:val="00F65B71"/>
    <w:rsid w:val="00F67BB5"/>
    <w:rsid w:val="00F70487"/>
    <w:rsid w:val="00F70ABE"/>
    <w:rsid w:val="00F70ED9"/>
    <w:rsid w:val="00F71026"/>
    <w:rsid w:val="00F71FB5"/>
    <w:rsid w:val="00F724E2"/>
    <w:rsid w:val="00F72721"/>
    <w:rsid w:val="00F72EDC"/>
    <w:rsid w:val="00F73CBB"/>
    <w:rsid w:val="00F81220"/>
    <w:rsid w:val="00F81530"/>
    <w:rsid w:val="00F8473D"/>
    <w:rsid w:val="00F85646"/>
    <w:rsid w:val="00F908A6"/>
    <w:rsid w:val="00F908DD"/>
    <w:rsid w:val="00F9313F"/>
    <w:rsid w:val="00F953B1"/>
    <w:rsid w:val="00F95666"/>
    <w:rsid w:val="00F95AEE"/>
    <w:rsid w:val="00F963DF"/>
    <w:rsid w:val="00F96DEB"/>
    <w:rsid w:val="00F97F60"/>
    <w:rsid w:val="00FA00C1"/>
    <w:rsid w:val="00FA09AA"/>
    <w:rsid w:val="00FA16D0"/>
    <w:rsid w:val="00FA22D5"/>
    <w:rsid w:val="00FA2FD7"/>
    <w:rsid w:val="00FA384F"/>
    <w:rsid w:val="00FA3EE0"/>
    <w:rsid w:val="00FA4C8B"/>
    <w:rsid w:val="00FA4CB3"/>
    <w:rsid w:val="00FB207A"/>
    <w:rsid w:val="00FB3C37"/>
    <w:rsid w:val="00FB5142"/>
    <w:rsid w:val="00FB6D82"/>
    <w:rsid w:val="00FB6F7D"/>
    <w:rsid w:val="00FC0722"/>
    <w:rsid w:val="00FC0A74"/>
    <w:rsid w:val="00FC0D1E"/>
    <w:rsid w:val="00FC3D63"/>
    <w:rsid w:val="00FC57B7"/>
    <w:rsid w:val="00FC7695"/>
    <w:rsid w:val="00FC7A06"/>
    <w:rsid w:val="00FC7DC6"/>
    <w:rsid w:val="00FD0236"/>
    <w:rsid w:val="00FD1D81"/>
    <w:rsid w:val="00FD2721"/>
    <w:rsid w:val="00FD29E5"/>
    <w:rsid w:val="00FD2D12"/>
    <w:rsid w:val="00FD54F9"/>
    <w:rsid w:val="00FD64B6"/>
    <w:rsid w:val="00FD6C15"/>
    <w:rsid w:val="00FD717C"/>
    <w:rsid w:val="00FD7430"/>
    <w:rsid w:val="00FE1FF2"/>
    <w:rsid w:val="00FE29C7"/>
    <w:rsid w:val="00FE35F9"/>
    <w:rsid w:val="00FE45A0"/>
    <w:rsid w:val="00FE4606"/>
    <w:rsid w:val="00FE4931"/>
    <w:rsid w:val="00FE4C9F"/>
    <w:rsid w:val="00FE5E47"/>
    <w:rsid w:val="00FE5E7B"/>
    <w:rsid w:val="00FF11D1"/>
    <w:rsid w:val="00FF21FE"/>
    <w:rsid w:val="00FF306F"/>
    <w:rsid w:val="00FF3D02"/>
    <w:rsid w:val="00FF40A8"/>
    <w:rsid w:val="00FF4B5E"/>
    <w:rsid w:val="00FF558C"/>
    <w:rsid w:val="00FF5E60"/>
    <w:rsid w:val="00FF6F75"/>
    <w:rsid w:val="00FF70F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592E96"/>
  <w15:docId w15:val="{80CF4CD4-8F21-429F-91A3-9BA6C57130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4449B"/>
    <w:pPr>
      <w:spacing w:after="200" w:line="276" w:lineRule="auto"/>
    </w:pPr>
    <w:rPr>
      <w:sz w:val="22"/>
      <w:szCs w:val="22"/>
      <w:lang w:val="en-US" w:eastAsia="en-US"/>
    </w:rPr>
  </w:style>
  <w:style w:type="paragraph" w:styleId="Heading1">
    <w:name w:val="heading 1"/>
    <w:basedOn w:val="Normal"/>
    <w:link w:val="Heading1Char"/>
    <w:uiPriority w:val="9"/>
    <w:qFormat/>
    <w:rsid w:val="00E66F08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23C03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33F31"/>
    <w:pPr>
      <w:keepNext/>
      <w:spacing w:before="240" w:after="60"/>
      <w:outlineLvl w:val="3"/>
    </w:pPr>
    <w:rPr>
      <w:rFonts w:eastAsia="Times New Roman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6686E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B319EE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pt-B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05E1B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05E1B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604A31"/>
    <w:rPr>
      <w:color w:val="0000FF"/>
      <w:u w:val="single"/>
    </w:rPr>
  </w:style>
  <w:style w:type="paragraph" w:styleId="BodyText2">
    <w:name w:val="Body Text 2"/>
    <w:basedOn w:val="Normal"/>
    <w:link w:val="BodyText2Char"/>
    <w:uiPriority w:val="99"/>
    <w:unhideWhenUsed/>
    <w:rsid w:val="00823BBA"/>
    <w:pPr>
      <w:spacing w:after="120" w:line="480" w:lineRule="auto"/>
    </w:pPr>
    <w:rPr>
      <w:sz w:val="20"/>
      <w:szCs w:val="20"/>
    </w:rPr>
  </w:style>
  <w:style w:type="character" w:customStyle="1" w:styleId="BodyText2Char">
    <w:name w:val="Body Text 2 Char"/>
    <w:link w:val="BodyText2"/>
    <w:uiPriority w:val="99"/>
    <w:rsid w:val="00823BBA"/>
    <w:rPr>
      <w:rFonts w:ascii="Calibri" w:eastAsia="Calibri" w:hAnsi="Calibri" w:cs="Times New Roman"/>
      <w:lang w:val="en-US"/>
    </w:rPr>
  </w:style>
  <w:style w:type="character" w:customStyle="1" w:styleId="longtext">
    <w:name w:val="long_text"/>
    <w:basedOn w:val="DefaultParagraphFont"/>
    <w:rsid w:val="00823BBA"/>
  </w:style>
  <w:style w:type="character" w:customStyle="1" w:styleId="hps">
    <w:name w:val="hps"/>
    <w:basedOn w:val="DefaultParagraphFont"/>
    <w:rsid w:val="00823BBA"/>
  </w:style>
  <w:style w:type="character" w:customStyle="1" w:styleId="apple-converted-space">
    <w:name w:val="apple-converted-space"/>
    <w:basedOn w:val="DefaultParagraphFont"/>
    <w:rsid w:val="00CD3462"/>
  </w:style>
  <w:style w:type="character" w:styleId="Emphasis">
    <w:name w:val="Emphasis"/>
    <w:uiPriority w:val="20"/>
    <w:qFormat/>
    <w:rsid w:val="00CD3462"/>
    <w:rPr>
      <w:i/>
      <w:iCs/>
    </w:rPr>
  </w:style>
  <w:style w:type="character" w:customStyle="1" w:styleId="ac">
    <w:name w:val="ac"/>
    <w:basedOn w:val="DefaultParagraphFont"/>
    <w:rsid w:val="00DF095D"/>
  </w:style>
  <w:style w:type="character" w:customStyle="1" w:styleId="label">
    <w:name w:val="label"/>
    <w:basedOn w:val="DefaultParagraphFont"/>
    <w:rsid w:val="00004F58"/>
  </w:style>
  <w:style w:type="character" w:customStyle="1" w:styleId="databold">
    <w:name w:val="data_bold"/>
    <w:basedOn w:val="DefaultParagraphFont"/>
    <w:rsid w:val="00004F58"/>
  </w:style>
  <w:style w:type="character" w:customStyle="1" w:styleId="hithilite">
    <w:name w:val="hithilite"/>
    <w:rsid w:val="00A20723"/>
  </w:style>
  <w:style w:type="character" w:customStyle="1" w:styleId="Heading1Char">
    <w:name w:val="Heading 1 Char"/>
    <w:link w:val="Heading1"/>
    <w:uiPriority w:val="9"/>
    <w:rsid w:val="00E66F08"/>
    <w:rPr>
      <w:rFonts w:ascii="Times New Roman" w:eastAsia="Times New Roman" w:hAnsi="Times New Roman"/>
      <w:b/>
      <w:bCs/>
      <w:kern w:val="36"/>
      <w:sz w:val="48"/>
      <w:szCs w:val="48"/>
    </w:rPr>
  </w:style>
  <w:style w:type="paragraph" w:customStyle="1" w:styleId="Item2heber">
    <w:name w:val="Item 2_heber"/>
    <w:basedOn w:val="Heading1"/>
    <w:link w:val="Item2heberChar"/>
    <w:qFormat/>
    <w:rsid w:val="00D70853"/>
    <w:pPr>
      <w:widowControl w:val="0"/>
      <w:spacing w:before="0" w:beforeAutospacing="0" w:after="120" w:afterAutospacing="0" w:line="360" w:lineRule="auto"/>
      <w:ind w:left="431" w:hanging="431"/>
      <w:jc w:val="both"/>
    </w:pPr>
    <w:rPr>
      <w:rFonts w:ascii="Arial" w:hAnsi="Arial"/>
      <w:caps/>
      <w:kern w:val="32"/>
      <w:sz w:val="24"/>
      <w:szCs w:val="20"/>
    </w:rPr>
  </w:style>
  <w:style w:type="character" w:customStyle="1" w:styleId="Item2heberChar">
    <w:name w:val="Item 2_heber Char"/>
    <w:link w:val="Item2heber"/>
    <w:rsid w:val="00D70853"/>
    <w:rPr>
      <w:rFonts w:ascii="Arial" w:eastAsia="Times New Roman" w:hAnsi="Arial"/>
      <w:b/>
      <w:bCs/>
      <w:caps/>
      <w:kern w:val="32"/>
      <w:sz w:val="24"/>
    </w:rPr>
  </w:style>
  <w:style w:type="table" w:styleId="TableGrid">
    <w:name w:val="Table Grid"/>
    <w:basedOn w:val="TableNormal"/>
    <w:uiPriority w:val="39"/>
    <w:rsid w:val="0014677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t">
    <w:name w:val="st"/>
    <w:basedOn w:val="DefaultParagraphFont"/>
    <w:rsid w:val="002C1C54"/>
  </w:style>
  <w:style w:type="paragraph" w:styleId="ListBullet">
    <w:name w:val="List Bullet"/>
    <w:basedOn w:val="Normal"/>
    <w:uiPriority w:val="99"/>
    <w:unhideWhenUsed/>
    <w:rsid w:val="00EE100B"/>
    <w:pPr>
      <w:numPr>
        <w:numId w:val="7"/>
      </w:numPr>
      <w:contextualSpacing/>
    </w:pPr>
  </w:style>
  <w:style w:type="paragraph" w:styleId="CommentText">
    <w:name w:val="annotation text"/>
    <w:basedOn w:val="Normal"/>
    <w:link w:val="CommentTextChar"/>
    <w:uiPriority w:val="99"/>
    <w:semiHidden/>
    <w:unhideWhenUsed/>
    <w:rsid w:val="0057441C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57441C"/>
    <w:rPr>
      <w:lang w:val="en-US" w:eastAsia="en-US"/>
    </w:rPr>
  </w:style>
  <w:style w:type="character" w:customStyle="1" w:styleId="Heading4Char">
    <w:name w:val="Heading 4 Char"/>
    <w:link w:val="Heading4"/>
    <w:uiPriority w:val="9"/>
    <w:semiHidden/>
    <w:rsid w:val="00D33F31"/>
    <w:rPr>
      <w:rFonts w:ascii="Calibri" w:eastAsia="Times New Roman" w:hAnsi="Calibri" w:cs="Times New Roman"/>
      <w:b/>
      <w:bCs/>
      <w:sz w:val="28"/>
      <w:szCs w:val="28"/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E74CC2"/>
    <w:pPr>
      <w:tabs>
        <w:tab w:val="center" w:pos="4252"/>
        <w:tab w:val="right" w:pos="8504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74CC2"/>
    <w:rPr>
      <w:sz w:val="22"/>
      <w:szCs w:val="22"/>
      <w:lang w:val="en-US" w:eastAsia="en-US"/>
    </w:rPr>
  </w:style>
  <w:style w:type="paragraph" w:styleId="Footer">
    <w:name w:val="footer"/>
    <w:basedOn w:val="Normal"/>
    <w:link w:val="FooterChar"/>
    <w:uiPriority w:val="99"/>
    <w:semiHidden/>
    <w:unhideWhenUsed/>
    <w:rsid w:val="00E74CC2"/>
    <w:pPr>
      <w:tabs>
        <w:tab w:val="center" w:pos="4252"/>
        <w:tab w:val="right" w:pos="8504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74CC2"/>
    <w:rPr>
      <w:sz w:val="22"/>
      <w:szCs w:val="22"/>
      <w:lang w:val="en-US" w:eastAsia="en-US"/>
    </w:rPr>
  </w:style>
  <w:style w:type="character" w:styleId="LineNumber">
    <w:name w:val="line number"/>
    <w:basedOn w:val="DefaultParagraphFont"/>
    <w:uiPriority w:val="99"/>
    <w:semiHidden/>
    <w:unhideWhenUsed/>
    <w:rsid w:val="00D31C4F"/>
  </w:style>
  <w:style w:type="paragraph" w:styleId="NoSpacing">
    <w:name w:val="No Spacing"/>
    <w:uiPriority w:val="1"/>
    <w:qFormat/>
    <w:rsid w:val="00D810E1"/>
    <w:rPr>
      <w:rFonts w:asciiTheme="minorHAnsi" w:eastAsiaTheme="minorHAnsi" w:hAnsiTheme="minorHAnsi" w:cstheme="minorBidi"/>
      <w:sz w:val="22"/>
      <w:szCs w:val="22"/>
      <w:lang w:val="pt-PT" w:eastAsia="en-US"/>
    </w:rPr>
  </w:style>
  <w:style w:type="paragraph" w:customStyle="1" w:styleId="frfield">
    <w:name w:val="fr_field"/>
    <w:basedOn w:val="Normal"/>
    <w:rsid w:val="001C0A54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pt-BR" w:eastAsia="pt-BR"/>
    </w:rPr>
  </w:style>
  <w:style w:type="character" w:customStyle="1" w:styleId="frlabel">
    <w:name w:val="fr_label"/>
    <w:basedOn w:val="DefaultParagraphFont"/>
    <w:rsid w:val="001C0A54"/>
  </w:style>
  <w:style w:type="paragraph" w:customStyle="1" w:styleId="sourcetitle">
    <w:name w:val="sourcetitle"/>
    <w:basedOn w:val="Normal"/>
    <w:rsid w:val="001C0A54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pt-BR" w:eastAsia="pt-BR"/>
    </w:rPr>
  </w:style>
  <w:style w:type="character" w:customStyle="1" w:styleId="Heading2Char">
    <w:name w:val="Heading 2 Char"/>
    <w:basedOn w:val="DefaultParagraphFont"/>
    <w:link w:val="Heading2"/>
    <w:uiPriority w:val="9"/>
    <w:rsid w:val="00723C0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val="en-US" w:eastAsia="en-US"/>
    </w:rPr>
  </w:style>
  <w:style w:type="character" w:customStyle="1" w:styleId="list-group-item">
    <w:name w:val="list-group-item"/>
    <w:basedOn w:val="DefaultParagraphFont"/>
    <w:rsid w:val="00723C03"/>
  </w:style>
  <w:style w:type="character" w:customStyle="1" w:styleId="anchortext">
    <w:name w:val="anchortext"/>
    <w:basedOn w:val="DefaultParagraphFont"/>
    <w:rsid w:val="00723C03"/>
  </w:style>
  <w:style w:type="character" w:customStyle="1" w:styleId="sr-only">
    <w:name w:val="sr-only"/>
    <w:basedOn w:val="DefaultParagraphFont"/>
    <w:rsid w:val="00723C03"/>
  </w:style>
  <w:style w:type="paragraph" w:styleId="BodyText">
    <w:name w:val="Body Text"/>
    <w:basedOn w:val="Normal"/>
    <w:link w:val="BodyTextChar"/>
    <w:uiPriority w:val="99"/>
    <w:unhideWhenUsed/>
    <w:rsid w:val="00B56182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B56182"/>
    <w:rPr>
      <w:sz w:val="22"/>
      <w:szCs w:val="22"/>
      <w:lang w:val="en-US" w:eastAsia="en-US"/>
    </w:rPr>
  </w:style>
  <w:style w:type="paragraph" w:styleId="Caption">
    <w:name w:val="caption"/>
    <w:basedOn w:val="Normal"/>
    <w:next w:val="Normal"/>
    <w:uiPriority w:val="35"/>
    <w:unhideWhenUsed/>
    <w:qFormat/>
    <w:rsid w:val="00191ABE"/>
    <w:pPr>
      <w:spacing w:line="240" w:lineRule="auto"/>
    </w:pPr>
    <w:rPr>
      <w:rFonts w:ascii="Times New Roman" w:eastAsiaTheme="minorHAnsi" w:hAnsi="Times New Roman" w:cstheme="minorBidi"/>
      <w:b/>
      <w:bCs/>
      <w:color w:val="4F81BD" w:themeColor="accent1"/>
      <w:sz w:val="18"/>
      <w:szCs w:val="18"/>
      <w:lang w:val="pt-BR"/>
    </w:rPr>
  </w:style>
  <w:style w:type="character" w:customStyle="1" w:styleId="title-text">
    <w:name w:val="title-text"/>
    <w:basedOn w:val="DefaultParagraphFont"/>
    <w:rsid w:val="00A85277"/>
  </w:style>
  <w:style w:type="character" w:customStyle="1" w:styleId="text">
    <w:name w:val="text"/>
    <w:basedOn w:val="DefaultParagraphFont"/>
    <w:rsid w:val="00A85277"/>
  </w:style>
  <w:style w:type="character" w:customStyle="1" w:styleId="author-ref">
    <w:name w:val="author-ref"/>
    <w:basedOn w:val="DefaultParagraphFont"/>
    <w:rsid w:val="00A85277"/>
  </w:style>
  <w:style w:type="character" w:customStyle="1" w:styleId="journaltitle">
    <w:name w:val="journaltitle"/>
    <w:basedOn w:val="DefaultParagraphFont"/>
    <w:rsid w:val="00A85277"/>
  </w:style>
  <w:style w:type="paragraph" w:customStyle="1" w:styleId="icon--meta-keyline-before">
    <w:name w:val="icon--meta-keyline-before"/>
    <w:basedOn w:val="Normal"/>
    <w:rsid w:val="00A85277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pt-BR" w:eastAsia="pt-BR"/>
    </w:rPr>
  </w:style>
  <w:style w:type="character" w:customStyle="1" w:styleId="articlecitationyear">
    <w:name w:val="articlecitation_year"/>
    <w:basedOn w:val="DefaultParagraphFont"/>
    <w:rsid w:val="00A85277"/>
  </w:style>
  <w:style w:type="character" w:customStyle="1" w:styleId="articlecitationvolume">
    <w:name w:val="articlecitation_volume"/>
    <w:basedOn w:val="DefaultParagraphFont"/>
    <w:rsid w:val="00A85277"/>
  </w:style>
  <w:style w:type="character" w:customStyle="1" w:styleId="authorsname">
    <w:name w:val="authors__name"/>
    <w:basedOn w:val="DefaultParagraphFont"/>
    <w:rsid w:val="00A85277"/>
  </w:style>
  <w:style w:type="character" w:styleId="Strong">
    <w:name w:val="Strong"/>
    <w:basedOn w:val="DefaultParagraphFont"/>
    <w:uiPriority w:val="22"/>
    <w:qFormat/>
    <w:rsid w:val="00DB17E2"/>
    <w:rPr>
      <w:b/>
      <w:bCs/>
    </w:rPr>
  </w:style>
  <w:style w:type="paragraph" w:styleId="Subtitle">
    <w:name w:val="Subtitle"/>
    <w:aliases w:val="Figure caption"/>
    <w:basedOn w:val="Normal"/>
    <w:next w:val="Normal"/>
    <w:link w:val="SubtitleChar"/>
    <w:uiPriority w:val="11"/>
    <w:qFormat/>
    <w:rsid w:val="00B741AC"/>
    <w:pPr>
      <w:numPr>
        <w:numId w:val="14"/>
      </w:numPr>
      <w:spacing w:line="360" w:lineRule="auto"/>
      <w:jc w:val="center"/>
    </w:pPr>
    <w:rPr>
      <w:rFonts w:ascii="Times New Roman" w:eastAsiaTheme="majorEastAsia" w:hAnsi="Times New Roman"/>
      <w:color w:val="000000" w:themeColor="text1"/>
      <w:szCs w:val="20"/>
      <w:lang w:val="en-AU"/>
    </w:rPr>
  </w:style>
  <w:style w:type="character" w:customStyle="1" w:styleId="SubtitleChar">
    <w:name w:val="Subtitle Char"/>
    <w:aliases w:val="Figure caption Char"/>
    <w:basedOn w:val="DefaultParagraphFont"/>
    <w:link w:val="Subtitle"/>
    <w:uiPriority w:val="11"/>
    <w:rsid w:val="00B741AC"/>
    <w:rPr>
      <w:rFonts w:ascii="Times New Roman" w:eastAsiaTheme="majorEastAsia" w:hAnsi="Times New Roman"/>
      <w:color w:val="000000" w:themeColor="text1"/>
      <w:sz w:val="22"/>
      <w:lang w:val="en-AU" w:eastAsia="en-US"/>
    </w:rPr>
  </w:style>
  <w:style w:type="paragraph" w:styleId="PlainText">
    <w:name w:val="Plain Text"/>
    <w:basedOn w:val="Normal"/>
    <w:link w:val="PlainTextChar"/>
    <w:uiPriority w:val="99"/>
    <w:unhideWhenUsed/>
    <w:rsid w:val="001617F3"/>
    <w:pPr>
      <w:spacing w:after="0" w:line="240" w:lineRule="auto"/>
    </w:pPr>
    <w:rPr>
      <w:rFonts w:eastAsiaTheme="minorEastAsia" w:cstheme="minorBidi"/>
      <w:szCs w:val="21"/>
      <w:lang w:eastAsia="ko-KR"/>
    </w:rPr>
  </w:style>
  <w:style w:type="character" w:customStyle="1" w:styleId="PlainTextChar">
    <w:name w:val="Plain Text Char"/>
    <w:basedOn w:val="DefaultParagraphFont"/>
    <w:link w:val="PlainText"/>
    <w:uiPriority w:val="99"/>
    <w:rsid w:val="001617F3"/>
    <w:rPr>
      <w:rFonts w:eastAsiaTheme="minorEastAsia" w:cstheme="minorBidi"/>
      <w:sz w:val="22"/>
      <w:szCs w:val="21"/>
      <w:lang w:val="en-US" w:eastAsia="ko-KR"/>
    </w:rPr>
  </w:style>
  <w:style w:type="character" w:styleId="CommentReference">
    <w:name w:val="annotation reference"/>
    <w:basedOn w:val="DefaultParagraphFont"/>
    <w:uiPriority w:val="99"/>
    <w:semiHidden/>
    <w:unhideWhenUsed/>
    <w:rsid w:val="005E528A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645A8"/>
    <w:pPr>
      <w:spacing w:line="240" w:lineRule="auto"/>
    </w:pPr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645A8"/>
    <w:rPr>
      <w:b/>
      <w:bCs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56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5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33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037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47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417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497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5329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3549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641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1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69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0498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594968">
          <w:marLeft w:val="330"/>
          <w:marRight w:val="330"/>
          <w:marTop w:val="3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726527">
          <w:marLeft w:val="330"/>
          <w:marRight w:val="330"/>
          <w:marTop w:val="0"/>
          <w:marBottom w:val="3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2382">
          <w:marLeft w:val="330"/>
          <w:marRight w:val="330"/>
          <w:marTop w:val="0"/>
          <w:marBottom w:val="3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1022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2428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453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025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1402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6966796">
              <w:marLeft w:val="0"/>
              <w:marRight w:val="33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3434659">
                  <w:marLeft w:val="0"/>
                  <w:marRight w:val="0"/>
                  <w:marTop w:val="0"/>
                  <w:marBottom w:val="67"/>
                  <w:divBdr>
                    <w:top w:val="single" w:sz="2" w:space="0" w:color="C0C0C0"/>
                    <w:left w:val="single" w:sz="2" w:space="0" w:color="D9D9D9"/>
                    <w:bottom w:val="single" w:sz="2" w:space="0" w:color="D9D9D9"/>
                    <w:right w:val="single" w:sz="2" w:space="0" w:color="D9D9D9"/>
                  </w:divBdr>
                  <w:divsChild>
                    <w:div w:id="2666191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40292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54087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8663884">
              <w:marLeft w:val="33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77349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6437866">
                      <w:marLeft w:val="0"/>
                      <w:marRight w:val="0"/>
                      <w:marTop w:val="0"/>
                      <w:marBottom w:val="67"/>
                      <w:divBdr>
                        <w:top w:val="single" w:sz="2" w:space="0" w:color="F5F5F5"/>
                        <w:left w:val="single" w:sz="2" w:space="0" w:color="F5F5F5"/>
                        <w:bottom w:val="single" w:sz="2" w:space="0" w:color="F5F5F5"/>
                        <w:right w:val="single" w:sz="2" w:space="0" w:color="F5F5F5"/>
                      </w:divBdr>
                      <w:divsChild>
                        <w:div w:id="13900368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81804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1501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11678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6742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619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0646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62202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3679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764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067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2099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68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914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3325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663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650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233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321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171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868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31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08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133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3227882">
          <w:marLeft w:val="236"/>
          <w:marRight w:val="236"/>
          <w:marTop w:val="21"/>
          <w:marBottom w:val="129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814034">
          <w:marLeft w:val="236"/>
          <w:marRight w:val="236"/>
          <w:marTop w:val="0"/>
          <w:marBottom w:val="23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450317">
          <w:marLeft w:val="236"/>
          <w:marRight w:val="236"/>
          <w:marTop w:val="0"/>
          <w:marBottom w:val="23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8282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240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3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798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106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337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588885">
          <w:marLeft w:val="330"/>
          <w:marRight w:val="330"/>
          <w:marTop w:val="3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428014">
          <w:marLeft w:val="330"/>
          <w:marRight w:val="330"/>
          <w:marTop w:val="0"/>
          <w:marBottom w:val="3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970855">
          <w:marLeft w:val="330"/>
          <w:marRight w:val="330"/>
          <w:marTop w:val="0"/>
          <w:marBottom w:val="3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895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724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482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1729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6730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77744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6199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972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69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532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357515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947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247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2756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5541955">
          <w:marLeft w:val="330"/>
          <w:marRight w:val="330"/>
          <w:marTop w:val="3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253425">
          <w:marLeft w:val="330"/>
          <w:marRight w:val="330"/>
          <w:marTop w:val="0"/>
          <w:marBottom w:val="3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851134">
          <w:marLeft w:val="330"/>
          <w:marRight w:val="330"/>
          <w:marTop w:val="0"/>
          <w:marBottom w:val="3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6291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8189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600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2344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257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86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35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87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25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96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817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9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196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041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092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65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11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509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389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970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714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43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46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72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919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963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455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146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92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108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161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629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001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826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260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82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00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680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36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840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010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500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22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42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593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3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715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344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031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765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522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954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65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794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895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36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163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4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10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55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3475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764538">
          <w:marLeft w:val="330"/>
          <w:marRight w:val="330"/>
          <w:marTop w:val="3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423689">
          <w:marLeft w:val="330"/>
          <w:marRight w:val="330"/>
          <w:marTop w:val="0"/>
          <w:marBottom w:val="3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426321">
          <w:marLeft w:val="330"/>
          <w:marRight w:val="330"/>
          <w:marTop w:val="0"/>
          <w:marBottom w:val="3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8380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937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32414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9640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5048906">
          <w:marLeft w:val="0"/>
          <w:marRight w:val="0"/>
          <w:marTop w:val="117"/>
          <w:marBottom w:val="33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3767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5963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78689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308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1916276">
                  <w:marLeft w:val="0"/>
                  <w:marRight w:val="67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0207876">
                      <w:marLeft w:val="0"/>
                      <w:marRight w:val="0"/>
                      <w:marTop w:val="0"/>
                      <w:marBottom w:val="134"/>
                      <w:divBdr>
                        <w:top w:val="single" w:sz="6" w:space="0" w:color="C0C0C0"/>
                        <w:left w:val="single" w:sz="6" w:space="0" w:color="D9D9D9"/>
                        <w:bottom w:val="single" w:sz="6" w:space="0" w:color="D9D9D9"/>
                        <w:right w:val="single" w:sz="6" w:space="0" w:color="D9D9D9"/>
                      </w:divBdr>
                      <w:divsChild>
                        <w:div w:id="18260512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959377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5530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403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17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606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146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993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4089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2595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5257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934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48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693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79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4.jpeg"/><Relationship Id="rId18" Type="http://schemas.openxmlformats.org/officeDocument/2006/relationships/image" Target="media/image7.JPG"/><Relationship Id="rId26" Type="http://schemas.openxmlformats.org/officeDocument/2006/relationships/image" Target="media/image15.JPG"/><Relationship Id="rId3" Type="http://schemas.openxmlformats.org/officeDocument/2006/relationships/styles" Target="styles.xml"/><Relationship Id="rId21" Type="http://schemas.openxmlformats.org/officeDocument/2006/relationships/image" Target="media/image10.JP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6.png"/><Relationship Id="rId25" Type="http://schemas.openxmlformats.org/officeDocument/2006/relationships/image" Target="media/image14.JPG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image" Target="media/image9.JP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24" Type="http://schemas.openxmlformats.org/officeDocument/2006/relationships/image" Target="media/image13.JPG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23" Type="http://schemas.openxmlformats.org/officeDocument/2006/relationships/image" Target="media/image12.JPG"/><Relationship Id="rId28" Type="http://schemas.openxmlformats.org/officeDocument/2006/relationships/fontTable" Target="fontTable.xml"/><Relationship Id="rId19" Type="http://schemas.openxmlformats.org/officeDocument/2006/relationships/image" Target="media/image8.JP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3.jpeg"/><Relationship Id="rId22" Type="http://schemas.openxmlformats.org/officeDocument/2006/relationships/image" Target="media/image11.JPG"/><Relationship Id="rId27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EDEEDB3-C1E1-4F19-A72C-8A06431DA6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5</Pages>
  <Words>284</Words>
  <Characters>1621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</Company>
  <LinksUpToDate>false</LinksUpToDate>
  <CharactersWithSpaces>1902</CharactersWithSpaces>
  <SharedDoc>false</SharedDoc>
  <HLinks>
    <vt:vector size="24" baseType="variant">
      <vt:variant>
        <vt:i4>2228347</vt:i4>
      </vt:variant>
      <vt:variant>
        <vt:i4>18</vt:i4>
      </vt:variant>
      <vt:variant>
        <vt:i4>0</vt:i4>
      </vt:variant>
      <vt:variant>
        <vt:i4>5</vt:i4>
      </vt:variant>
      <vt:variant>
        <vt:lpwstr>http://www.sciencedirect.com/science/article/pii/S2213343715002213</vt:lpwstr>
      </vt:variant>
      <vt:variant>
        <vt:lpwstr/>
      </vt:variant>
      <vt:variant>
        <vt:i4>8126505</vt:i4>
      </vt:variant>
      <vt:variant>
        <vt:i4>15</vt:i4>
      </vt:variant>
      <vt:variant>
        <vt:i4>0</vt:i4>
      </vt:variant>
      <vt:variant>
        <vt:i4>5</vt:i4>
      </vt:variant>
      <vt:variant>
        <vt:lpwstr>http://www.aneel.gov.br/493.htm</vt:lpwstr>
      </vt:variant>
      <vt:variant>
        <vt:lpwstr/>
      </vt:variant>
      <vt:variant>
        <vt:i4>2621545</vt:i4>
      </vt:variant>
      <vt:variant>
        <vt:i4>12</vt:i4>
      </vt:variant>
      <vt:variant>
        <vt:i4>0</vt:i4>
      </vt:variant>
      <vt:variant>
        <vt:i4>5</vt:i4>
      </vt:variant>
      <vt:variant>
        <vt:lpwstr>https://en.wikipedia.org/wiki/Alicyclic</vt:lpwstr>
      </vt:variant>
      <vt:variant>
        <vt:lpwstr/>
      </vt:variant>
      <vt:variant>
        <vt:i4>3735648</vt:i4>
      </vt:variant>
      <vt:variant>
        <vt:i4>9</vt:i4>
      </vt:variant>
      <vt:variant>
        <vt:i4>0</vt:i4>
      </vt:variant>
      <vt:variant>
        <vt:i4>5</vt:i4>
      </vt:variant>
      <vt:variant>
        <vt:lpwstr>https://en.wikipedia.org/wiki/Aliphatic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rissa_ferreira_g-tinha@hotmail.com</dc:creator>
  <cp:lastModifiedBy>Soryong Chae</cp:lastModifiedBy>
  <cp:revision>13</cp:revision>
  <cp:lastPrinted>2018-10-26T11:27:00Z</cp:lastPrinted>
  <dcterms:created xsi:type="dcterms:W3CDTF">2020-10-24T19:24:00Z</dcterms:created>
  <dcterms:modified xsi:type="dcterms:W3CDTF">2020-10-28T15:10:00Z</dcterms:modified>
</cp:coreProperties>
</file>